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96FA783" w14:textId="3A306BC5" w:rsidR="00CB671E" w:rsidRPr="00252DB9" w:rsidRDefault="00CB671E" w:rsidP="00CB671E">
      <w:pPr>
        <w:tabs>
          <w:tab w:val="left" w:pos="0"/>
        </w:tabs>
        <w:spacing w:line="0" w:lineRule="atLeast"/>
      </w:pPr>
      <w:r w:rsidRPr="00252DB9">
        <w:rPr>
          <w:b/>
        </w:rPr>
        <w:t>Príloha č</w:t>
      </w:r>
      <w:r w:rsidR="00D03018" w:rsidRPr="00252DB9">
        <w:rPr>
          <w:b/>
        </w:rPr>
        <w:t>íslo</w:t>
      </w:r>
      <w:r w:rsidRPr="00252DB9">
        <w:rPr>
          <w:b/>
        </w:rPr>
        <w:t xml:space="preserve"> </w:t>
      </w:r>
      <w:r w:rsidR="004E635D" w:rsidRPr="00252DB9">
        <w:rPr>
          <w:b/>
        </w:rPr>
        <w:t>5a</w:t>
      </w:r>
      <w:r w:rsidRPr="00252DB9">
        <w:rPr>
          <w:b/>
        </w:rPr>
        <w:t xml:space="preserve"> k súťažným podkladom</w:t>
      </w:r>
    </w:p>
    <w:p w14:paraId="1B7A0889" w14:textId="77777777" w:rsidR="00CB671E" w:rsidRDefault="00CB671E" w:rsidP="00CB671E">
      <w:pPr>
        <w:tabs>
          <w:tab w:val="left" w:pos="0"/>
        </w:tabs>
        <w:spacing w:line="323" w:lineRule="exact"/>
      </w:pPr>
    </w:p>
    <w:p w14:paraId="096EE4DF" w14:textId="77777777" w:rsidR="00CB671E" w:rsidRDefault="00CB671E" w:rsidP="00CB671E">
      <w:pPr>
        <w:tabs>
          <w:tab w:val="left" w:pos="0"/>
        </w:tabs>
        <w:spacing w:line="282" w:lineRule="exact"/>
        <w:rPr>
          <w:b/>
          <w:sz w:val="22"/>
          <w:szCs w:val="22"/>
          <w:u w:val="single"/>
        </w:rPr>
      </w:pPr>
    </w:p>
    <w:p w14:paraId="3CD062DB" w14:textId="77777777" w:rsidR="004E635D" w:rsidRPr="0078245D" w:rsidRDefault="004E635D" w:rsidP="00CB671E">
      <w:pPr>
        <w:tabs>
          <w:tab w:val="left" w:pos="0"/>
        </w:tabs>
        <w:spacing w:line="282" w:lineRule="exact"/>
        <w:rPr>
          <w:sz w:val="22"/>
          <w:szCs w:val="22"/>
        </w:rPr>
      </w:pPr>
    </w:p>
    <w:p w14:paraId="2DEBDDD1" w14:textId="77777777" w:rsidR="004E635D" w:rsidRPr="004E635D" w:rsidRDefault="004E635D" w:rsidP="004E635D">
      <w:pPr>
        <w:tabs>
          <w:tab w:val="left" w:leader="dot" w:pos="10034"/>
        </w:tabs>
        <w:jc w:val="center"/>
        <w:rPr>
          <w:b/>
          <w:caps/>
          <w:sz w:val="22"/>
          <w:szCs w:val="22"/>
          <w:lang w:eastAsia="cs-CZ"/>
        </w:rPr>
      </w:pPr>
      <w:r w:rsidRPr="004E635D">
        <w:rPr>
          <w:b/>
          <w:caps/>
          <w:sz w:val="22"/>
          <w:szCs w:val="22"/>
          <w:lang w:eastAsia="cs-CZ"/>
        </w:rPr>
        <w:t>vyhlásenia uchádzača</w:t>
      </w:r>
    </w:p>
    <w:p w14:paraId="4CA96627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19C0CE19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14AF4617" w14:textId="77777777" w:rsidR="004E635D" w:rsidRPr="004E635D" w:rsidRDefault="004E635D" w:rsidP="004E635D">
      <w:pPr>
        <w:jc w:val="both"/>
        <w:rPr>
          <w:sz w:val="22"/>
          <w:szCs w:val="22"/>
          <w:lang w:eastAsia="cs-CZ"/>
        </w:rPr>
      </w:pPr>
      <w:r w:rsidRPr="004E635D">
        <w:rPr>
          <w:bCs/>
          <w:sz w:val="22"/>
          <w:szCs w:val="22"/>
          <w:lang w:eastAsia="cs-CZ"/>
        </w:rPr>
        <w:t xml:space="preserve">uchádzač </w:t>
      </w:r>
      <w:r w:rsidRPr="004E635D">
        <w:rPr>
          <w:bCs/>
          <w:i/>
          <w:sz w:val="22"/>
          <w:szCs w:val="22"/>
          <w:lang w:eastAsia="cs-CZ"/>
        </w:rPr>
        <w:t>(</w:t>
      </w:r>
      <w:r w:rsidRPr="004E635D">
        <w:rPr>
          <w:bCs/>
          <w:sz w:val="22"/>
          <w:szCs w:val="22"/>
          <w:lang w:eastAsia="cs-CZ"/>
        </w:rPr>
        <w:t>*</w:t>
      </w:r>
      <w:r w:rsidRPr="004E635D">
        <w:rPr>
          <w:bCs/>
          <w:i/>
          <w:sz w:val="22"/>
          <w:szCs w:val="22"/>
          <w:lang w:eastAsia="cs-CZ"/>
        </w:rPr>
        <w:t>doplniť podľa potreby obchodné meno a sídlo/miesto podnikania uchádzača alebo obchodné mená a sídla/miesta podnikania všetkých členov skupiny dodávateľov)</w:t>
      </w:r>
      <w:r w:rsidRPr="004E635D">
        <w:rPr>
          <w:bCs/>
          <w:sz w:val="22"/>
          <w:szCs w:val="22"/>
          <w:lang w:eastAsia="cs-CZ"/>
        </w:rPr>
        <w:t xml:space="preserve"> týmto vyhlasuje, že</w:t>
      </w:r>
    </w:p>
    <w:p w14:paraId="23208BE4" w14:textId="1BD05F28" w:rsidR="004E635D" w:rsidRPr="004E635D" w:rsidRDefault="004E635D" w:rsidP="004E635D">
      <w:pPr>
        <w:numPr>
          <w:ilvl w:val="0"/>
          <w:numId w:val="460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súhlasí s podmienkami verejného obstarávania</w:t>
      </w:r>
      <w:r w:rsidR="00AB1B11">
        <w:rPr>
          <w:sz w:val="22"/>
          <w:szCs w:val="22"/>
          <w:lang w:eastAsia="cs-CZ"/>
        </w:rPr>
        <w:t xml:space="preserve"> na predmet</w:t>
      </w:r>
      <w:r w:rsidRPr="004E635D">
        <w:rPr>
          <w:sz w:val="22"/>
          <w:szCs w:val="22"/>
          <w:lang w:eastAsia="cs-CZ"/>
        </w:rPr>
        <w:t xml:space="preserve"> zákazky s názvom </w:t>
      </w:r>
      <w:r w:rsidRPr="004E635D">
        <w:rPr>
          <w:b/>
          <w:bCs/>
          <w:sz w:val="22"/>
          <w:szCs w:val="22"/>
          <w:lang w:eastAsia="cs-CZ"/>
        </w:rPr>
        <w:t>„</w:t>
      </w:r>
      <w:r w:rsidR="00D61590">
        <w:rPr>
          <w:b/>
          <w:bCs/>
          <w:sz w:val="22"/>
          <w:szCs w:val="22"/>
          <w:lang w:eastAsia="cs-CZ"/>
        </w:rPr>
        <w:t>Kontrastné látky</w:t>
      </w:r>
      <w:r w:rsidRPr="004E635D">
        <w:rPr>
          <w:b/>
          <w:bCs/>
          <w:sz w:val="22"/>
          <w:szCs w:val="22"/>
          <w:lang w:eastAsia="cs-CZ"/>
        </w:rPr>
        <w:t>“</w:t>
      </w:r>
      <w:r w:rsidRPr="004E635D">
        <w:rPr>
          <w:sz w:val="22"/>
          <w:szCs w:val="22"/>
          <w:lang w:eastAsia="cs-CZ"/>
        </w:rPr>
        <w:t>,</w:t>
      </w:r>
      <w:r w:rsidRPr="004E635D">
        <w:rPr>
          <w:b/>
          <w:bCs/>
          <w:sz w:val="22"/>
          <w:szCs w:val="22"/>
          <w:lang w:eastAsia="cs-CZ"/>
        </w:rPr>
        <w:t xml:space="preserve"> </w:t>
      </w:r>
      <w:r w:rsidRPr="004E635D">
        <w:rPr>
          <w:sz w:val="22"/>
          <w:szCs w:val="22"/>
          <w:lang w:eastAsia="cs-CZ"/>
        </w:rPr>
        <w:t>ktoré sú určené v súťažných podkladoch a v iných dokumentoch poskytnutých verejným obstarávateľom v lehote na predkladanie ponúk,</w:t>
      </w:r>
    </w:p>
    <w:p w14:paraId="32A371C3" w14:textId="77777777" w:rsidR="004E635D" w:rsidRPr="004E635D" w:rsidRDefault="004E635D" w:rsidP="004E635D">
      <w:pPr>
        <w:numPr>
          <w:ilvl w:val="0"/>
          <w:numId w:val="460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je dôkladne oboznámený s celým obsahom súťažných podkladov vrátane všetkých príloh,</w:t>
      </w:r>
    </w:p>
    <w:p w14:paraId="435007B4" w14:textId="77777777" w:rsidR="004E635D" w:rsidRPr="004E635D" w:rsidRDefault="004E635D" w:rsidP="004E635D">
      <w:pPr>
        <w:numPr>
          <w:ilvl w:val="0"/>
          <w:numId w:val="460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všetky doklady, dokumenty, vyhlásenia a údaje uvedené v ponuke sú pravdivé a úplné,</w:t>
      </w:r>
    </w:p>
    <w:p w14:paraId="70445144" w14:textId="77777777" w:rsidR="004E635D" w:rsidRPr="004E635D" w:rsidRDefault="004E635D" w:rsidP="004E635D">
      <w:pPr>
        <w:numPr>
          <w:ilvl w:val="0"/>
          <w:numId w:val="460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predkladá iba jednu ponuku a</w:t>
      </w:r>
    </w:p>
    <w:p w14:paraId="07EE857C" w14:textId="77777777" w:rsidR="004E635D" w:rsidRPr="004E635D" w:rsidRDefault="004E635D" w:rsidP="004E635D">
      <w:pPr>
        <w:numPr>
          <w:ilvl w:val="0"/>
          <w:numId w:val="460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nie je členom skupiny dodávateľov, ktorá ako iný uchádzač predkladá ponuku.</w:t>
      </w:r>
    </w:p>
    <w:p w14:paraId="64838930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2532D78C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2A83D8EC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  <w:lang w:eastAsia="cs-CZ"/>
        </w:rPr>
      </w:pPr>
    </w:p>
    <w:p w14:paraId="1F259F04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  <w:lang w:eastAsia="cs-CZ"/>
        </w:rPr>
      </w:pPr>
    </w:p>
    <w:p w14:paraId="015228A9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  <w:lang w:eastAsia="cs-CZ"/>
        </w:rPr>
      </w:pPr>
    </w:p>
    <w:p w14:paraId="47EE8475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245C44AA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0"/>
        <w:gridCol w:w="4043"/>
      </w:tblGrid>
      <w:tr w:rsidR="004E635D" w:rsidRPr="004E635D" w14:paraId="195DAA4C" w14:textId="77777777" w:rsidTr="00087868">
        <w:tc>
          <w:tcPr>
            <w:tcW w:w="4570" w:type="dxa"/>
            <w:tcBorders>
              <w:top w:val="nil"/>
              <w:left w:val="nil"/>
              <w:bottom w:val="nil"/>
              <w:right w:val="nil"/>
            </w:tcBorders>
          </w:tcPr>
          <w:p w14:paraId="02C2E9A1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0A897DFD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</w:p>
          <w:p w14:paraId="57B304BD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C9AF7B" w14:textId="77777777" w:rsidR="004E635D" w:rsidRPr="004E635D" w:rsidRDefault="004E635D" w:rsidP="004E635D">
            <w:pPr>
              <w:jc w:val="both"/>
              <w:rPr>
                <w:b/>
                <w:noProof/>
                <w:sz w:val="22"/>
                <w:szCs w:val="22"/>
              </w:rPr>
            </w:pPr>
          </w:p>
        </w:tc>
      </w:tr>
      <w:tr w:rsidR="004E635D" w:rsidRPr="004E635D" w14:paraId="331BC266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395AEA52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6FDC14EB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691B5FFF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5A3EB7BD" w14:textId="77777777" w:rsidR="004E635D" w:rsidRPr="004E635D" w:rsidRDefault="004E635D" w:rsidP="004E635D">
            <w:pPr>
              <w:rPr>
                <w:b/>
                <w:noProof/>
                <w:sz w:val="22"/>
                <w:szCs w:val="22"/>
              </w:rPr>
            </w:pPr>
          </w:p>
        </w:tc>
      </w:tr>
      <w:tr w:rsidR="004E635D" w:rsidRPr="004E635D" w14:paraId="5D62B9C9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4AFD9CBE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7E730F1E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  <w:p w14:paraId="1F17F9E5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bottom w:val="single" w:sz="4" w:space="0" w:color="auto"/>
            </w:tcBorders>
          </w:tcPr>
          <w:p w14:paraId="75DA93BD" w14:textId="77777777" w:rsidR="004E635D" w:rsidRPr="004E635D" w:rsidRDefault="004E635D" w:rsidP="004E635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E635D" w:rsidRPr="004E635D" w14:paraId="0851BE70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2F7E453D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1A32FA3F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30B7087F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78CDC028" w14:textId="77777777" w:rsidR="004E635D" w:rsidRPr="004E635D" w:rsidRDefault="004E635D" w:rsidP="004E635D">
            <w:pPr>
              <w:rPr>
                <w:b/>
                <w:sz w:val="22"/>
                <w:szCs w:val="22"/>
              </w:rPr>
            </w:pPr>
          </w:p>
        </w:tc>
      </w:tr>
    </w:tbl>
    <w:p w14:paraId="43038490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790152CA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42D1FE5A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0D179CFD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5DEE44AA" w14:textId="77777777" w:rsidR="004E635D" w:rsidRPr="004E635D" w:rsidRDefault="004E635D" w:rsidP="004E635D">
      <w:pPr>
        <w:rPr>
          <w:b/>
          <w:i/>
          <w:iCs/>
          <w:sz w:val="22"/>
          <w:szCs w:val="22"/>
          <w:lang w:eastAsia="cs-CZ"/>
        </w:rPr>
      </w:pPr>
    </w:p>
    <w:p w14:paraId="43D9201D" w14:textId="77777777" w:rsidR="002F28D1" w:rsidRDefault="002F28D1" w:rsidP="00224BFF">
      <w:pPr>
        <w:tabs>
          <w:tab w:val="left" w:pos="0"/>
        </w:tabs>
        <w:spacing w:line="235" w:lineRule="auto"/>
        <w:jc w:val="both"/>
        <w:rPr>
          <w:sz w:val="18"/>
        </w:rPr>
      </w:pPr>
    </w:p>
    <w:p w14:paraId="49EDAA37" w14:textId="77777777" w:rsidR="000B3E7C" w:rsidRDefault="000B3E7C" w:rsidP="002F28D1">
      <w:pPr>
        <w:tabs>
          <w:tab w:val="left" w:pos="0"/>
        </w:tabs>
        <w:spacing w:line="0" w:lineRule="atLeast"/>
        <w:ind w:left="100"/>
        <w:rPr>
          <w:b/>
          <w:sz w:val="28"/>
        </w:rPr>
        <w:sectPr w:rsidR="000B3E7C" w:rsidSect="00B457E3">
          <w:headerReference w:type="default" r:id="rId8"/>
          <w:footerReference w:type="default" r:id="rId9"/>
          <w:pgSz w:w="11900" w:h="16838"/>
          <w:pgMar w:top="705" w:right="1300" w:bottom="708" w:left="1320" w:header="340" w:footer="0" w:gutter="0"/>
          <w:cols w:space="0" w:equalWidth="0">
            <w:col w:w="9280"/>
          </w:cols>
          <w:docGrid w:linePitch="360"/>
        </w:sectPr>
      </w:pPr>
    </w:p>
    <w:p w14:paraId="49721646" w14:textId="77777777" w:rsidR="00343A35" w:rsidRDefault="00343A35" w:rsidP="002F28D1">
      <w:pPr>
        <w:tabs>
          <w:tab w:val="left" w:pos="0"/>
        </w:tabs>
        <w:spacing w:line="0" w:lineRule="atLeast"/>
        <w:ind w:left="100"/>
        <w:rPr>
          <w:b/>
          <w:sz w:val="28"/>
        </w:rPr>
      </w:pPr>
    </w:p>
    <w:p w14:paraId="3C1F64A2" w14:textId="2B3C7269" w:rsidR="004E635D" w:rsidRPr="00252DB9" w:rsidRDefault="004E635D" w:rsidP="004E635D">
      <w:pPr>
        <w:tabs>
          <w:tab w:val="left" w:pos="0"/>
        </w:tabs>
        <w:spacing w:line="0" w:lineRule="atLeast"/>
      </w:pPr>
      <w:r w:rsidRPr="00252DB9">
        <w:rPr>
          <w:b/>
        </w:rPr>
        <w:t>Príloha č</w:t>
      </w:r>
      <w:r w:rsidR="00D03018" w:rsidRPr="00252DB9">
        <w:rPr>
          <w:b/>
        </w:rPr>
        <w:t>íslo</w:t>
      </w:r>
      <w:r w:rsidRPr="00252DB9">
        <w:rPr>
          <w:b/>
        </w:rPr>
        <w:t xml:space="preserve"> 5b k súťažným podkladom</w:t>
      </w:r>
    </w:p>
    <w:p w14:paraId="1BF11705" w14:textId="77777777" w:rsidR="00E1056C" w:rsidRDefault="00E1056C" w:rsidP="00ED048E">
      <w:pPr>
        <w:tabs>
          <w:tab w:val="left" w:pos="0"/>
        </w:tabs>
        <w:spacing w:line="0" w:lineRule="atLeast"/>
        <w:rPr>
          <w:b/>
          <w:color w:val="00000A"/>
          <w:sz w:val="28"/>
        </w:rPr>
      </w:pPr>
    </w:p>
    <w:p w14:paraId="23D74926" w14:textId="77777777" w:rsidR="004E635D" w:rsidRDefault="004E635D" w:rsidP="00ED048E">
      <w:pPr>
        <w:tabs>
          <w:tab w:val="left" w:pos="0"/>
        </w:tabs>
        <w:spacing w:line="0" w:lineRule="atLeast"/>
        <w:rPr>
          <w:b/>
          <w:color w:val="00000A"/>
          <w:sz w:val="28"/>
        </w:rPr>
      </w:pPr>
    </w:p>
    <w:p w14:paraId="0C31EE7D" w14:textId="77777777" w:rsidR="004E635D" w:rsidRPr="004E635D" w:rsidRDefault="004E635D" w:rsidP="004E635D">
      <w:pPr>
        <w:jc w:val="center"/>
        <w:rPr>
          <w:b/>
          <w:caps/>
          <w:sz w:val="22"/>
          <w:szCs w:val="22"/>
          <w:lang w:eastAsia="cs-CZ"/>
        </w:rPr>
      </w:pPr>
      <w:r w:rsidRPr="004E635D">
        <w:rPr>
          <w:b/>
          <w:caps/>
          <w:sz w:val="22"/>
          <w:szCs w:val="22"/>
          <w:lang w:eastAsia="cs-CZ"/>
        </w:rPr>
        <w:t>plnomocenstvo pre člena skupiny dodávateľov</w:t>
      </w:r>
    </w:p>
    <w:p w14:paraId="7296E6FB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22282685" w14:textId="77777777" w:rsidR="004E635D" w:rsidRPr="004E635D" w:rsidRDefault="004E635D" w:rsidP="004E635D">
      <w:pPr>
        <w:rPr>
          <w:b/>
          <w:bCs/>
          <w:sz w:val="22"/>
          <w:szCs w:val="22"/>
          <w:lang w:eastAsia="cs-CZ"/>
        </w:rPr>
      </w:pPr>
      <w:r w:rsidRPr="004E635D">
        <w:rPr>
          <w:b/>
          <w:bCs/>
          <w:sz w:val="22"/>
          <w:szCs w:val="22"/>
          <w:lang w:eastAsia="cs-CZ"/>
        </w:rPr>
        <w:t>Splnomocniteľ/splnomocnitelia:</w:t>
      </w:r>
    </w:p>
    <w:p w14:paraId="795A6F31" w14:textId="77777777" w:rsidR="004E635D" w:rsidRPr="004E635D" w:rsidRDefault="004E635D" w:rsidP="004E635D">
      <w:pPr>
        <w:numPr>
          <w:ilvl w:val="6"/>
          <w:numId w:val="461"/>
        </w:numPr>
        <w:tabs>
          <w:tab w:val="left" w:pos="2160"/>
          <w:tab w:val="left" w:pos="2880"/>
          <w:tab w:val="left" w:pos="4500"/>
        </w:tabs>
        <w:ind w:left="284" w:hanging="284"/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Obchodné meno, sídlo, údaj o zápise, IČO člena skupiny dodávateľov, zastúpený meno/mená a priezvisko/priezviská, trvalý pobyt štatutárneho orgánu/členov štatutárneho orgánu (ak ide o právnickú osobu), meno, priezvisko, miesto podnikania, údaj o zápise, IČO člena skupiny dodávateľov (ak ide o fyzickú osobu)</w:t>
      </w:r>
    </w:p>
    <w:p w14:paraId="1D689174" w14:textId="77777777" w:rsidR="004E635D" w:rsidRPr="004E635D" w:rsidRDefault="004E635D" w:rsidP="004E635D">
      <w:pPr>
        <w:numPr>
          <w:ilvl w:val="6"/>
          <w:numId w:val="461"/>
        </w:numPr>
        <w:tabs>
          <w:tab w:val="left" w:pos="2160"/>
          <w:tab w:val="left" w:pos="2880"/>
          <w:tab w:val="left" w:pos="4500"/>
        </w:tabs>
        <w:ind w:left="284" w:hanging="284"/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Obchodné meno, sídlo, údaj o zápise, IČO člena skupiny dodávateľov, zastúpený meno/mená a priezvisko/priezviská, trvalý pobyt štatutárneho orgánu/členov štatutárneho orgánu (ak ide o právnickú osobu), meno, priezvisko, miesto podnikania, údaj o zápise, IČO člena skupiny dodávateľov (ak ide o fyzickú osobu)</w:t>
      </w:r>
    </w:p>
    <w:p w14:paraId="4FA0E349" w14:textId="77777777" w:rsidR="004E635D" w:rsidRPr="004E635D" w:rsidRDefault="004E635D" w:rsidP="004E635D">
      <w:pPr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(</w:t>
      </w:r>
      <w:r w:rsidRPr="004E635D">
        <w:rPr>
          <w:sz w:val="22"/>
          <w:szCs w:val="22"/>
          <w:lang w:eastAsia="cs-CZ"/>
        </w:rPr>
        <w:t>*</w:t>
      </w:r>
      <w:r w:rsidRPr="004E635D">
        <w:rPr>
          <w:i/>
          <w:sz w:val="22"/>
          <w:szCs w:val="22"/>
          <w:lang w:eastAsia="cs-CZ"/>
        </w:rPr>
        <w:t>doplniť podľa potreby)</w:t>
      </w:r>
    </w:p>
    <w:p w14:paraId="6A3C40AF" w14:textId="77777777" w:rsidR="004E635D" w:rsidRPr="004E635D" w:rsidRDefault="004E635D" w:rsidP="004E635D">
      <w:pPr>
        <w:jc w:val="center"/>
        <w:rPr>
          <w:b/>
          <w:bCs/>
          <w:sz w:val="22"/>
          <w:szCs w:val="22"/>
          <w:lang w:eastAsia="cs-CZ"/>
        </w:rPr>
      </w:pPr>
      <w:r w:rsidRPr="004E635D">
        <w:rPr>
          <w:b/>
          <w:bCs/>
          <w:sz w:val="22"/>
          <w:szCs w:val="22"/>
          <w:lang w:eastAsia="cs-CZ"/>
        </w:rPr>
        <w:t>udeľuje/ú plnomocenstvo</w:t>
      </w:r>
    </w:p>
    <w:p w14:paraId="248A5942" w14:textId="77777777" w:rsidR="004E635D" w:rsidRPr="004E635D" w:rsidRDefault="004E635D" w:rsidP="004E635D">
      <w:pPr>
        <w:jc w:val="both"/>
        <w:rPr>
          <w:b/>
          <w:bCs/>
          <w:sz w:val="22"/>
          <w:szCs w:val="22"/>
          <w:lang w:eastAsia="cs-CZ"/>
        </w:rPr>
      </w:pPr>
    </w:p>
    <w:p w14:paraId="6A8F1117" w14:textId="77777777" w:rsidR="004E635D" w:rsidRPr="004E635D" w:rsidRDefault="004E635D" w:rsidP="004E635D">
      <w:pPr>
        <w:jc w:val="both"/>
        <w:rPr>
          <w:b/>
          <w:bCs/>
          <w:sz w:val="22"/>
          <w:szCs w:val="22"/>
          <w:lang w:eastAsia="cs-CZ"/>
        </w:rPr>
      </w:pPr>
      <w:r w:rsidRPr="004E635D">
        <w:rPr>
          <w:b/>
          <w:bCs/>
          <w:sz w:val="22"/>
          <w:szCs w:val="22"/>
          <w:lang w:eastAsia="cs-CZ"/>
        </w:rPr>
        <w:t>Splnomocnencovi – vedúcemu členovi skupiny dodávateľov:</w:t>
      </w:r>
    </w:p>
    <w:p w14:paraId="0D8F9093" w14:textId="77777777" w:rsidR="004E635D" w:rsidRPr="004E635D" w:rsidRDefault="004E635D" w:rsidP="004E635D">
      <w:pPr>
        <w:numPr>
          <w:ilvl w:val="0"/>
          <w:numId w:val="462"/>
        </w:numPr>
        <w:tabs>
          <w:tab w:val="left" w:pos="2160"/>
          <w:tab w:val="left" w:pos="2880"/>
          <w:tab w:val="left" w:pos="4500"/>
        </w:tabs>
        <w:ind w:left="284" w:hanging="284"/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Obchodné meno, sídlo, údaj o zápise, IČO vedúceho člena skupiny dodávateľov, zastúpený meno/mená a priezvisko/priezviská, trvalý pobyt štatutárneho orgánu/členov štatutárneho orgánu (ak ide o právnickú osobu), meno, priezvisko, miesto podnikania, údaj o zápise, IČO vedúceho člena skupiny dodávateľov (ak ide o fyzickú osobu)</w:t>
      </w:r>
    </w:p>
    <w:p w14:paraId="57AA1C7C" w14:textId="77777777" w:rsidR="004E635D" w:rsidRPr="004E635D" w:rsidRDefault="004E635D" w:rsidP="004E635D">
      <w:pPr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(</w:t>
      </w:r>
      <w:r w:rsidRPr="004E635D">
        <w:rPr>
          <w:sz w:val="22"/>
          <w:szCs w:val="22"/>
          <w:lang w:eastAsia="cs-CZ"/>
        </w:rPr>
        <w:t>*</w:t>
      </w:r>
      <w:r w:rsidRPr="004E635D">
        <w:rPr>
          <w:i/>
          <w:sz w:val="22"/>
          <w:szCs w:val="22"/>
          <w:lang w:eastAsia="cs-CZ"/>
        </w:rPr>
        <w:t>doplniť podľa potreby)</w:t>
      </w:r>
    </w:p>
    <w:p w14:paraId="3413AD05" w14:textId="77777777" w:rsidR="004E635D" w:rsidRPr="004E635D" w:rsidRDefault="004E635D" w:rsidP="004E635D">
      <w:pPr>
        <w:jc w:val="both"/>
        <w:rPr>
          <w:i/>
          <w:sz w:val="22"/>
          <w:szCs w:val="22"/>
          <w:lang w:eastAsia="cs-CZ"/>
        </w:rPr>
      </w:pPr>
    </w:p>
    <w:p w14:paraId="71E168D6" w14:textId="0F7BD1CE" w:rsidR="004E635D" w:rsidRPr="004E635D" w:rsidRDefault="004E635D" w:rsidP="004E635D">
      <w:pPr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 xml:space="preserve">na prijímanie pokynov a konanie v mene všetkých členov skupiny dodávateľov vo verejnom obstarávaní </w:t>
      </w:r>
      <w:r w:rsidR="00AB1B11">
        <w:rPr>
          <w:sz w:val="22"/>
          <w:szCs w:val="22"/>
          <w:lang w:eastAsia="cs-CZ"/>
        </w:rPr>
        <w:t xml:space="preserve">na predmet </w:t>
      </w:r>
      <w:r w:rsidRPr="004E635D">
        <w:rPr>
          <w:sz w:val="22"/>
          <w:szCs w:val="22"/>
          <w:lang w:eastAsia="cs-CZ"/>
        </w:rPr>
        <w:t xml:space="preserve">zákazky s názvom </w:t>
      </w:r>
      <w:r w:rsidRPr="004E635D">
        <w:rPr>
          <w:b/>
          <w:bCs/>
          <w:sz w:val="22"/>
          <w:szCs w:val="22"/>
          <w:lang w:eastAsia="cs-CZ"/>
        </w:rPr>
        <w:t>„</w:t>
      </w:r>
      <w:r w:rsidR="00D61590">
        <w:rPr>
          <w:b/>
          <w:bCs/>
          <w:sz w:val="22"/>
          <w:szCs w:val="22"/>
          <w:lang w:eastAsia="cs-CZ"/>
        </w:rPr>
        <w:t>Kontrastné látky</w:t>
      </w:r>
      <w:r w:rsidRPr="004E635D">
        <w:rPr>
          <w:b/>
          <w:bCs/>
          <w:sz w:val="22"/>
          <w:szCs w:val="22"/>
          <w:lang w:eastAsia="cs-CZ"/>
        </w:rPr>
        <w:t>“,</w:t>
      </w:r>
      <w:r w:rsidRPr="004E635D">
        <w:rPr>
          <w:sz w:val="22"/>
          <w:szCs w:val="22"/>
          <w:lang w:eastAsia="cs-CZ"/>
        </w:rPr>
        <w:t xml:space="preserve"> a pre prípad prijatia ponuky verejným obstarávateľom aj uzatvorenie zmluvy v mene skupiny dodávateľov ako aj konania pri plnení zmluvy a zo zmluvy vyplývajúcich právnych vzťahov, a to v pozícii vedúceho člena</w:t>
      </w:r>
      <w:r w:rsidRPr="004E635D">
        <w:rPr>
          <w:i/>
          <w:sz w:val="22"/>
          <w:szCs w:val="22"/>
          <w:lang w:eastAsia="cs-CZ"/>
        </w:rPr>
        <w:t xml:space="preserve"> </w:t>
      </w:r>
      <w:r w:rsidRPr="004E635D">
        <w:rPr>
          <w:sz w:val="22"/>
          <w:szCs w:val="22"/>
          <w:lang w:eastAsia="cs-CZ"/>
        </w:rPr>
        <w:t>skupiny dodávateľov.</w:t>
      </w:r>
    </w:p>
    <w:p w14:paraId="6F7FD9A4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0"/>
        <w:gridCol w:w="4043"/>
      </w:tblGrid>
      <w:tr w:rsidR="004E635D" w:rsidRPr="004E635D" w14:paraId="77968DFD" w14:textId="77777777" w:rsidTr="00087868">
        <w:tc>
          <w:tcPr>
            <w:tcW w:w="4570" w:type="dxa"/>
            <w:tcBorders>
              <w:top w:val="nil"/>
              <w:left w:val="nil"/>
              <w:bottom w:val="nil"/>
              <w:right w:val="nil"/>
            </w:tcBorders>
          </w:tcPr>
          <w:p w14:paraId="16CD6B2E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61958E43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</w:p>
          <w:p w14:paraId="417F9647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B4F7E2" w14:textId="77777777" w:rsidR="004E635D" w:rsidRPr="004E635D" w:rsidRDefault="004E635D" w:rsidP="004E635D">
            <w:pPr>
              <w:jc w:val="both"/>
              <w:rPr>
                <w:b/>
                <w:noProof/>
                <w:sz w:val="22"/>
                <w:szCs w:val="22"/>
              </w:rPr>
            </w:pPr>
          </w:p>
        </w:tc>
      </w:tr>
      <w:tr w:rsidR="004E635D" w:rsidRPr="004E635D" w14:paraId="7C5C038B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65D20A89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45EB0BB3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652CBB60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001D3A8E" w14:textId="77777777" w:rsidR="004E635D" w:rsidRPr="004E635D" w:rsidRDefault="004E635D" w:rsidP="004E635D">
            <w:pPr>
              <w:rPr>
                <w:b/>
                <w:noProof/>
                <w:sz w:val="22"/>
                <w:szCs w:val="22"/>
              </w:rPr>
            </w:pPr>
          </w:p>
        </w:tc>
      </w:tr>
      <w:tr w:rsidR="004E635D" w:rsidRPr="004E635D" w14:paraId="091F7CBA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7100E0E8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49C124C8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  <w:p w14:paraId="11ACFA48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bottom w:val="single" w:sz="4" w:space="0" w:color="auto"/>
            </w:tcBorders>
          </w:tcPr>
          <w:p w14:paraId="340A45AB" w14:textId="77777777" w:rsidR="004E635D" w:rsidRPr="004E635D" w:rsidRDefault="004E635D" w:rsidP="004E635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E635D" w:rsidRPr="004E635D" w14:paraId="26F05A44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1800A99D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6C77AECB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46799BE1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425DE393" w14:textId="77777777" w:rsidR="004E635D" w:rsidRPr="004E635D" w:rsidRDefault="004E635D" w:rsidP="004E635D">
            <w:pPr>
              <w:rPr>
                <w:b/>
                <w:sz w:val="22"/>
                <w:szCs w:val="22"/>
              </w:rPr>
            </w:pPr>
          </w:p>
        </w:tc>
      </w:tr>
    </w:tbl>
    <w:p w14:paraId="6DC3B0B3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075EC69B" w14:textId="77777777" w:rsidR="004E635D" w:rsidRPr="004E635D" w:rsidRDefault="004E635D" w:rsidP="004E635D">
      <w:pPr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Plnomocenstvo prijímam:</w:t>
      </w:r>
    </w:p>
    <w:p w14:paraId="59F5DA49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70"/>
        <w:gridCol w:w="4043"/>
      </w:tblGrid>
      <w:tr w:rsidR="004E635D" w:rsidRPr="004E635D" w14:paraId="7700D008" w14:textId="77777777" w:rsidTr="00087868">
        <w:tc>
          <w:tcPr>
            <w:tcW w:w="4570" w:type="dxa"/>
          </w:tcPr>
          <w:p w14:paraId="47C40247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45983CE1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  <w:p w14:paraId="7C644A78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bottom w:val="single" w:sz="4" w:space="0" w:color="auto"/>
            </w:tcBorders>
          </w:tcPr>
          <w:p w14:paraId="2E89C96B" w14:textId="77777777" w:rsidR="004E635D" w:rsidRPr="004E635D" w:rsidRDefault="004E635D" w:rsidP="004E635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E635D" w:rsidRPr="004E635D" w14:paraId="7DB4945B" w14:textId="77777777" w:rsidTr="00087868">
        <w:tc>
          <w:tcPr>
            <w:tcW w:w="4570" w:type="dxa"/>
          </w:tcPr>
          <w:p w14:paraId="7539ABA7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407B2379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4F0CB1E5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35118F56" w14:textId="77777777" w:rsidR="004E635D" w:rsidRPr="004E635D" w:rsidRDefault="004E635D" w:rsidP="004E635D">
            <w:pPr>
              <w:rPr>
                <w:b/>
                <w:sz w:val="22"/>
                <w:szCs w:val="22"/>
              </w:rPr>
            </w:pPr>
          </w:p>
        </w:tc>
      </w:tr>
    </w:tbl>
    <w:p w14:paraId="141BA1C7" w14:textId="7438B49F" w:rsidR="004E635D" w:rsidRPr="00AB1B11" w:rsidRDefault="004E635D" w:rsidP="00AB1B11">
      <w:pPr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ab/>
      </w:r>
    </w:p>
    <w:sectPr w:rsidR="004E635D" w:rsidRPr="00AB1B11" w:rsidSect="00ED048E"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274300" w14:textId="77777777" w:rsidR="00EB2011" w:rsidRDefault="00EB2011" w:rsidP="00EF15CC">
      <w:r>
        <w:separator/>
      </w:r>
    </w:p>
  </w:endnote>
  <w:endnote w:type="continuationSeparator" w:id="0">
    <w:p w14:paraId="62B1ECC9" w14:textId="77777777" w:rsidR="00EB2011" w:rsidRDefault="00EB2011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ndara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rPr>
        <w:noProof/>
      </w:rPr>
      <w:t>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D6DD4" w14:textId="77777777" w:rsidR="00EB2011" w:rsidRDefault="00EB2011" w:rsidP="00EF15CC">
      <w:r>
        <w:separator/>
      </w:r>
    </w:p>
  </w:footnote>
  <w:footnote w:type="continuationSeparator" w:id="0">
    <w:p w14:paraId="485A00D2" w14:textId="77777777" w:rsidR="00EB2011" w:rsidRDefault="00EB2011" w:rsidP="00EF1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85F37" w14:textId="6877421B" w:rsidR="00E24001" w:rsidRPr="00275584" w:rsidRDefault="00E24001" w:rsidP="00DC533D">
    <w:pPr>
      <w:pStyle w:val="Hlavika"/>
      <w:tabs>
        <w:tab w:val="clear" w:pos="9072"/>
        <w:tab w:val="right" w:pos="7803"/>
      </w:tabs>
      <w:spacing w:before="120"/>
      <w:jc w:val="center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674F4E2F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497817992" name="Obrázok 1497817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584">
      <w:rPr>
        <w:rFonts w:ascii="Cambria" w:hAnsi="Cambria"/>
        <w:b/>
        <w:i/>
        <w:sz w:val="32"/>
        <w:szCs w:val="32"/>
      </w:rPr>
      <w:t>Inštitút nukleárnej a molekulárnej medicíny</w:t>
    </w:r>
  </w:p>
  <w:p w14:paraId="7E49B69D" w14:textId="42EE461B" w:rsidR="00E24001" w:rsidRPr="001674CD" w:rsidRDefault="00E24001" w:rsidP="00DC533D">
    <w:pPr>
      <w:pStyle w:val="Hlavika"/>
      <w:tabs>
        <w:tab w:val="clear" w:pos="9072"/>
        <w:tab w:val="right" w:pos="7803"/>
      </w:tabs>
      <w:jc w:val="center"/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7F6AD8">
      <w:rPr>
        <w:rFonts w:ascii="Cambria" w:hAnsi="Cambria"/>
        <w:i/>
      </w:rPr>
      <w:t>Rastislavova 43, P.O.BOX  E -23, 042 53 Košice</w:t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FE8BFE"/>
    <w:lvl w:ilvl="0" w:tplc="33DE524C">
      <w:start w:val="2"/>
      <w:numFmt w:val="decimal"/>
      <w:lvlText w:val="%1"/>
      <w:lvlJc w:val="left"/>
    </w:lvl>
    <w:lvl w:ilvl="1" w:tplc="C30E8C50">
      <w:start w:val="1"/>
      <w:numFmt w:val="decimal"/>
      <w:lvlText w:val="2.%2"/>
      <w:lvlJc w:val="left"/>
      <w:rPr>
        <w:b/>
        <w:color w:val="auto"/>
      </w:rPr>
    </w:lvl>
    <w:lvl w:ilvl="2" w:tplc="707CBB6A">
      <w:start w:val="1"/>
      <w:numFmt w:val="bullet"/>
      <w:lvlText w:val=""/>
      <w:lvlJc w:val="left"/>
    </w:lvl>
    <w:lvl w:ilvl="3" w:tplc="632ABCB0">
      <w:start w:val="1"/>
      <w:numFmt w:val="bullet"/>
      <w:lvlText w:val=""/>
      <w:lvlJc w:val="left"/>
    </w:lvl>
    <w:lvl w:ilvl="4" w:tplc="5F969BD0">
      <w:start w:val="1"/>
      <w:numFmt w:val="bullet"/>
      <w:lvlText w:val=""/>
      <w:lvlJc w:val="left"/>
    </w:lvl>
    <w:lvl w:ilvl="5" w:tplc="EC02A854">
      <w:start w:val="1"/>
      <w:numFmt w:val="bullet"/>
      <w:lvlText w:val=""/>
      <w:lvlJc w:val="left"/>
    </w:lvl>
    <w:lvl w:ilvl="6" w:tplc="4DC2752C">
      <w:start w:val="1"/>
      <w:numFmt w:val="bullet"/>
      <w:lvlText w:val=""/>
      <w:lvlJc w:val="left"/>
    </w:lvl>
    <w:lvl w:ilvl="7" w:tplc="8264C1A0">
      <w:start w:val="1"/>
      <w:numFmt w:val="bullet"/>
      <w:lvlText w:val=""/>
      <w:lvlJc w:val="left"/>
    </w:lvl>
    <w:lvl w:ilvl="8" w:tplc="B3A42D2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8A50A98A"/>
    <w:lvl w:ilvl="0" w:tplc="FFFFFFFF">
      <w:start w:val="6"/>
      <w:numFmt w:val="decimal"/>
      <w:lvlText w:val="3.%1"/>
      <w:lvlJc w:val="left"/>
      <w:rPr>
        <w:b/>
      </w:rPr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192C1F18"/>
    <w:lvl w:ilvl="0" w:tplc="0CE03A40">
      <w:start w:val="4"/>
      <w:numFmt w:val="decimal"/>
      <w:lvlText w:val="%1"/>
      <w:lvlJc w:val="left"/>
    </w:lvl>
    <w:lvl w:ilvl="1" w:tplc="083082C6">
      <w:start w:val="1"/>
      <w:numFmt w:val="decimal"/>
      <w:lvlText w:val="6.%2"/>
      <w:lvlJc w:val="left"/>
      <w:rPr>
        <w:b/>
      </w:rPr>
    </w:lvl>
    <w:lvl w:ilvl="2" w:tplc="46D24858">
      <w:start w:val="1"/>
      <w:numFmt w:val="decimal"/>
      <w:lvlText w:val="5.%3"/>
      <w:lvlJc w:val="left"/>
    </w:lvl>
    <w:lvl w:ilvl="3" w:tplc="D8B06CC0">
      <w:start w:val="1"/>
      <w:numFmt w:val="bullet"/>
      <w:lvlText w:val=""/>
      <w:lvlJc w:val="left"/>
    </w:lvl>
    <w:lvl w:ilvl="4" w:tplc="7B0C19D0">
      <w:start w:val="1"/>
      <w:numFmt w:val="bullet"/>
      <w:lvlText w:val=""/>
      <w:lvlJc w:val="left"/>
    </w:lvl>
    <w:lvl w:ilvl="5" w:tplc="C1D0EC32">
      <w:start w:val="1"/>
      <w:numFmt w:val="bullet"/>
      <w:lvlText w:val=""/>
      <w:lvlJc w:val="left"/>
    </w:lvl>
    <w:lvl w:ilvl="6" w:tplc="E728AE3E">
      <w:start w:val="1"/>
      <w:numFmt w:val="bullet"/>
      <w:lvlText w:val=""/>
      <w:lvlJc w:val="left"/>
    </w:lvl>
    <w:lvl w:ilvl="7" w:tplc="ECF621BA">
      <w:start w:val="1"/>
      <w:numFmt w:val="bullet"/>
      <w:lvlText w:val=""/>
      <w:lvlJc w:val="left"/>
    </w:lvl>
    <w:lvl w:ilvl="8" w:tplc="5CB2A0BC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FD2872F6"/>
    <w:lvl w:ilvl="0" w:tplc="8C60D2D8">
      <w:start w:val="7"/>
      <w:numFmt w:val="decimal"/>
      <w:lvlText w:val="%1"/>
      <w:lvlJc w:val="left"/>
      <w:rPr>
        <w:b/>
      </w:rPr>
    </w:lvl>
    <w:lvl w:ilvl="1" w:tplc="542EF5C2">
      <w:start w:val="1"/>
      <w:numFmt w:val="decimal"/>
      <w:lvlText w:val="8.%2"/>
      <w:lvlJc w:val="left"/>
    </w:lvl>
    <w:lvl w:ilvl="2" w:tplc="A1AE0214">
      <w:start w:val="1"/>
      <w:numFmt w:val="bullet"/>
      <w:lvlText w:val=""/>
      <w:lvlJc w:val="left"/>
    </w:lvl>
    <w:lvl w:ilvl="3" w:tplc="1CF403DE">
      <w:start w:val="1"/>
      <w:numFmt w:val="bullet"/>
      <w:lvlText w:val=""/>
      <w:lvlJc w:val="left"/>
    </w:lvl>
    <w:lvl w:ilvl="4" w:tplc="9EC8F354">
      <w:start w:val="1"/>
      <w:numFmt w:val="bullet"/>
      <w:lvlText w:val=""/>
      <w:lvlJc w:val="left"/>
    </w:lvl>
    <w:lvl w:ilvl="5" w:tplc="97028E9E">
      <w:start w:val="1"/>
      <w:numFmt w:val="bullet"/>
      <w:lvlText w:val=""/>
      <w:lvlJc w:val="left"/>
    </w:lvl>
    <w:lvl w:ilvl="6" w:tplc="E1306C9E">
      <w:start w:val="1"/>
      <w:numFmt w:val="bullet"/>
      <w:lvlText w:val=""/>
      <w:lvlJc w:val="left"/>
    </w:lvl>
    <w:lvl w:ilvl="7" w:tplc="55B43F5E">
      <w:start w:val="1"/>
      <w:numFmt w:val="bullet"/>
      <w:lvlText w:val=""/>
      <w:lvlJc w:val="left"/>
    </w:lvl>
    <w:lvl w:ilvl="8" w:tplc="4A52811C">
      <w:start w:val="1"/>
      <w:numFmt w:val="bullet"/>
      <w:lvlText w:val=""/>
      <w:lvlJc w:val="left"/>
    </w:lvl>
  </w:abstractNum>
  <w:abstractNum w:abstractNumId="6" w15:restartNumberingAfterBreak="0">
    <w:nsid w:val="00000013"/>
    <w:multiLevelType w:val="hybridMultilevel"/>
    <w:tmpl w:val="68EB2F62"/>
    <w:lvl w:ilvl="0" w:tplc="4C5605A2">
      <w:start w:val="1"/>
      <w:numFmt w:val="lowerLetter"/>
      <w:lvlText w:val="%1)"/>
      <w:lvlJc w:val="left"/>
    </w:lvl>
    <w:lvl w:ilvl="1" w:tplc="5B263AF6">
      <w:start w:val="1"/>
      <w:numFmt w:val="bullet"/>
      <w:lvlText w:val=""/>
      <w:lvlJc w:val="left"/>
    </w:lvl>
    <w:lvl w:ilvl="2" w:tplc="557AA0D2">
      <w:start w:val="1"/>
      <w:numFmt w:val="bullet"/>
      <w:lvlText w:val=""/>
      <w:lvlJc w:val="left"/>
    </w:lvl>
    <w:lvl w:ilvl="3" w:tplc="1D0E1486">
      <w:start w:val="1"/>
      <w:numFmt w:val="bullet"/>
      <w:lvlText w:val=""/>
      <w:lvlJc w:val="left"/>
    </w:lvl>
    <w:lvl w:ilvl="4" w:tplc="95345086">
      <w:start w:val="1"/>
      <w:numFmt w:val="bullet"/>
      <w:lvlText w:val=""/>
      <w:lvlJc w:val="left"/>
    </w:lvl>
    <w:lvl w:ilvl="5" w:tplc="7B3AC492">
      <w:start w:val="1"/>
      <w:numFmt w:val="bullet"/>
      <w:lvlText w:val=""/>
      <w:lvlJc w:val="left"/>
    </w:lvl>
    <w:lvl w:ilvl="6" w:tplc="8F122092">
      <w:start w:val="1"/>
      <w:numFmt w:val="bullet"/>
      <w:lvlText w:val=""/>
      <w:lvlJc w:val="left"/>
    </w:lvl>
    <w:lvl w:ilvl="7" w:tplc="E99C9D42">
      <w:start w:val="1"/>
      <w:numFmt w:val="bullet"/>
      <w:lvlText w:val=""/>
      <w:lvlJc w:val="left"/>
    </w:lvl>
    <w:lvl w:ilvl="8" w:tplc="8BCCAA00">
      <w:start w:val="1"/>
      <w:numFmt w:val="bullet"/>
      <w:lvlText w:val=""/>
      <w:lvlJc w:val="left"/>
    </w:lvl>
  </w:abstractNum>
  <w:abstractNum w:abstractNumId="7" w15:restartNumberingAfterBreak="0">
    <w:nsid w:val="00000014"/>
    <w:multiLevelType w:val="hybridMultilevel"/>
    <w:tmpl w:val="4962813A"/>
    <w:lvl w:ilvl="0" w:tplc="EDD21F8A">
      <w:start w:val="3"/>
      <w:numFmt w:val="lowerLetter"/>
      <w:lvlText w:val="%1)"/>
      <w:lvlJc w:val="left"/>
    </w:lvl>
    <w:lvl w:ilvl="1" w:tplc="4E92B5E4">
      <w:start w:val="1"/>
      <w:numFmt w:val="bullet"/>
      <w:lvlText w:val=""/>
      <w:lvlJc w:val="left"/>
    </w:lvl>
    <w:lvl w:ilvl="2" w:tplc="7588830C">
      <w:start w:val="1"/>
      <w:numFmt w:val="bullet"/>
      <w:lvlText w:val=""/>
      <w:lvlJc w:val="left"/>
    </w:lvl>
    <w:lvl w:ilvl="3" w:tplc="C6BEEF48">
      <w:start w:val="1"/>
      <w:numFmt w:val="bullet"/>
      <w:lvlText w:val=""/>
      <w:lvlJc w:val="left"/>
    </w:lvl>
    <w:lvl w:ilvl="4" w:tplc="64B25568">
      <w:start w:val="1"/>
      <w:numFmt w:val="bullet"/>
      <w:lvlText w:val=""/>
      <w:lvlJc w:val="left"/>
    </w:lvl>
    <w:lvl w:ilvl="5" w:tplc="D6B0CC62">
      <w:start w:val="1"/>
      <w:numFmt w:val="bullet"/>
      <w:lvlText w:val=""/>
      <w:lvlJc w:val="left"/>
    </w:lvl>
    <w:lvl w:ilvl="6" w:tplc="4CDCFEFE">
      <w:start w:val="1"/>
      <w:numFmt w:val="bullet"/>
      <w:lvlText w:val=""/>
      <w:lvlJc w:val="left"/>
    </w:lvl>
    <w:lvl w:ilvl="7" w:tplc="1A0458D2">
      <w:start w:val="1"/>
      <w:numFmt w:val="bullet"/>
      <w:lvlText w:val=""/>
      <w:lvlJc w:val="left"/>
    </w:lvl>
    <w:lvl w:ilvl="8" w:tplc="F6861F64">
      <w:start w:val="1"/>
      <w:numFmt w:val="bullet"/>
      <w:lvlText w:val=""/>
      <w:lvlJc w:val="left"/>
    </w:lvl>
  </w:abstractNum>
  <w:abstractNum w:abstractNumId="8" w15:restartNumberingAfterBreak="0">
    <w:nsid w:val="00000031"/>
    <w:multiLevelType w:val="hybridMultilevel"/>
    <w:tmpl w:val="9B385BBC"/>
    <w:lvl w:ilvl="0" w:tplc="77A2178A">
      <w:start w:val="23"/>
      <w:numFmt w:val="decimal"/>
      <w:lvlText w:val="%1"/>
      <w:lvlJc w:val="left"/>
    </w:lvl>
    <w:lvl w:ilvl="1" w:tplc="6838B9C0">
      <w:start w:val="1"/>
      <w:numFmt w:val="decimal"/>
      <w:lvlText w:val="24.%2"/>
      <w:lvlJc w:val="left"/>
    </w:lvl>
    <w:lvl w:ilvl="2" w:tplc="B372C004">
      <w:start w:val="1"/>
      <w:numFmt w:val="lowerLetter"/>
      <w:lvlText w:val="%3)"/>
      <w:lvlJc w:val="left"/>
    </w:lvl>
    <w:lvl w:ilvl="3" w:tplc="CBEA6286">
      <w:start w:val="1"/>
      <w:numFmt w:val="bullet"/>
      <w:lvlText w:val=""/>
      <w:lvlJc w:val="left"/>
    </w:lvl>
    <w:lvl w:ilvl="4" w:tplc="144643EE">
      <w:start w:val="1"/>
      <w:numFmt w:val="bullet"/>
      <w:lvlText w:val=""/>
      <w:lvlJc w:val="left"/>
    </w:lvl>
    <w:lvl w:ilvl="5" w:tplc="5998B90A">
      <w:start w:val="1"/>
      <w:numFmt w:val="bullet"/>
      <w:lvlText w:val=""/>
      <w:lvlJc w:val="left"/>
    </w:lvl>
    <w:lvl w:ilvl="6" w:tplc="5D281C82">
      <w:start w:val="1"/>
      <w:numFmt w:val="bullet"/>
      <w:lvlText w:val=""/>
      <w:lvlJc w:val="left"/>
    </w:lvl>
    <w:lvl w:ilvl="7" w:tplc="F9640ED8">
      <w:start w:val="1"/>
      <w:numFmt w:val="bullet"/>
      <w:lvlText w:val=""/>
      <w:lvlJc w:val="left"/>
    </w:lvl>
    <w:lvl w:ilvl="8" w:tplc="DB60AF64">
      <w:start w:val="1"/>
      <w:numFmt w:val="bullet"/>
      <w:lvlText w:val=""/>
      <w:lvlJc w:val="left"/>
    </w:lvl>
  </w:abstractNum>
  <w:abstractNum w:abstractNumId="9" w15:restartNumberingAfterBreak="0">
    <w:nsid w:val="00000034"/>
    <w:multiLevelType w:val="hybridMultilevel"/>
    <w:tmpl w:val="5FB8370A"/>
    <w:lvl w:ilvl="0" w:tplc="811807AE">
      <w:start w:val="1"/>
      <w:numFmt w:val="lowerLetter"/>
      <w:lvlText w:val="%1)"/>
      <w:lvlJc w:val="left"/>
    </w:lvl>
    <w:lvl w:ilvl="1" w:tplc="0F08E896">
      <w:start w:val="1"/>
      <w:numFmt w:val="bullet"/>
      <w:lvlText w:val=""/>
      <w:lvlJc w:val="left"/>
    </w:lvl>
    <w:lvl w:ilvl="2" w:tplc="453C8ACE">
      <w:start w:val="1"/>
      <w:numFmt w:val="bullet"/>
      <w:lvlText w:val=""/>
      <w:lvlJc w:val="left"/>
    </w:lvl>
    <w:lvl w:ilvl="3" w:tplc="85AEF168">
      <w:start w:val="1"/>
      <w:numFmt w:val="bullet"/>
      <w:lvlText w:val=""/>
      <w:lvlJc w:val="left"/>
    </w:lvl>
    <w:lvl w:ilvl="4" w:tplc="C9CAC79C">
      <w:start w:val="1"/>
      <w:numFmt w:val="bullet"/>
      <w:lvlText w:val=""/>
      <w:lvlJc w:val="left"/>
    </w:lvl>
    <w:lvl w:ilvl="5" w:tplc="1F6A9648">
      <w:start w:val="1"/>
      <w:numFmt w:val="bullet"/>
      <w:lvlText w:val=""/>
      <w:lvlJc w:val="left"/>
    </w:lvl>
    <w:lvl w:ilvl="6" w:tplc="BCC46628">
      <w:start w:val="1"/>
      <w:numFmt w:val="bullet"/>
      <w:lvlText w:val=""/>
      <w:lvlJc w:val="left"/>
    </w:lvl>
    <w:lvl w:ilvl="7" w:tplc="A72E2996">
      <w:start w:val="1"/>
      <w:numFmt w:val="bullet"/>
      <w:lvlText w:val=""/>
      <w:lvlJc w:val="left"/>
    </w:lvl>
    <w:lvl w:ilvl="8" w:tplc="DD360ED2">
      <w:start w:val="1"/>
      <w:numFmt w:val="bullet"/>
      <w:lvlText w:val=""/>
      <w:lvlJc w:val="left"/>
    </w:lvl>
  </w:abstractNum>
  <w:abstractNum w:abstractNumId="10" w15:restartNumberingAfterBreak="0">
    <w:nsid w:val="00000035"/>
    <w:multiLevelType w:val="hybridMultilevel"/>
    <w:tmpl w:val="50801EE0"/>
    <w:lvl w:ilvl="0" w:tplc="BDA4B3FA">
      <w:start w:val="1"/>
      <w:numFmt w:val="decimal"/>
      <w:lvlText w:val="%1"/>
      <w:lvlJc w:val="left"/>
    </w:lvl>
    <w:lvl w:ilvl="1" w:tplc="FA10F750">
      <w:start w:val="5"/>
      <w:numFmt w:val="lowerLetter"/>
      <w:lvlText w:val="%2)"/>
      <w:lvlJc w:val="left"/>
    </w:lvl>
    <w:lvl w:ilvl="2" w:tplc="50D2F33C">
      <w:start w:val="1"/>
      <w:numFmt w:val="bullet"/>
      <w:lvlText w:val=""/>
      <w:lvlJc w:val="left"/>
    </w:lvl>
    <w:lvl w:ilvl="3" w:tplc="CBDE92AA">
      <w:start w:val="1"/>
      <w:numFmt w:val="bullet"/>
      <w:lvlText w:val=""/>
      <w:lvlJc w:val="left"/>
    </w:lvl>
    <w:lvl w:ilvl="4" w:tplc="0852A4E2">
      <w:start w:val="1"/>
      <w:numFmt w:val="bullet"/>
      <w:lvlText w:val=""/>
      <w:lvlJc w:val="left"/>
    </w:lvl>
    <w:lvl w:ilvl="5" w:tplc="03DC8E52">
      <w:start w:val="1"/>
      <w:numFmt w:val="bullet"/>
      <w:lvlText w:val=""/>
      <w:lvlJc w:val="left"/>
    </w:lvl>
    <w:lvl w:ilvl="6" w:tplc="860AA140">
      <w:start w:val="1"/>
      <w:numFmt w:val="bullet"/>
      <w:lvlText w:val=""/>
      <w:lvlJc w:val="left"/>
    </w:lvl>
    <w:lvl w:ilvl="7" w:tplc="ACA00F30">
      <w:start w:val="1"/>
      <w:numFmt w:val="bullet"/>
      <w:lvlText w:val=""/>
      <w:lvlJc w:val="left"/>
    </w:lvl>
    <w:lvl w:ilvl="8" w:tplc="07EC47D2">
      <w:start w:val="1"/>
      <w:numFmt w:val="bullet"/>
      <w:lvlText w:val=""/>
      <w:lvlJc w:val="left"/>
    </w:lvl>
  </w:abstractNum>
  <w:abstractNum w:abstractNumId="11" w15:restartNumberingAfterBreak="0">
    <w:nsid w:val="00000036"/>
    <w:multiLevelType w:val="hybridMultilevel"/>
    <w:tmpl w:val="0488AC1A"/>
    <w:lvl w:ilvl="0" w:tplc="0F6022D4">
      <w:start w:val="1"/>
      <w:numFmt w:val="decimal"/>
      <w:lvlText w:val="24.1.1.%1"/>
      <w:lvlJc w:val="left"/>
    </w:lvl>
    <w:lvl w:ilvl="1" w:tplc="7C5C3728">
      <w:start w:val="1"/>
      <w:numFmt w:val="lowerLetter"/>
      <w:lvlText w:val="%2)"/>
      <w:lvlJc w:val="left"/>
    </w:lvl>
    <w:lvl w:ilvl="2" w:tplc="52AC27B0">
      <w:start w:val="1"/>
      <w:numFmt w:val="bullet"/>
      <w:lvlText w:val=""/>
      <w:lvlJc w:val="left"/>
    </w:lvl>
    <w:lvl w:ilvl="3" w:tplc="EE42E286">
      <w:start w:val="1"/>
      <w:numFmt w:val="bullet"/>
      <w:lvlText w:val=""/>
      <w:lvlJc w:val="left"/>
    </w:lvl>
    <w:lvl w:ilvl="4" w:tplc="E6FACB38">
      <w:start w:val="1"/>
      <w:numFmt w:val="bullet"/>
      <w:lvlText w:val=""/>
      <w:lvlJc w:val="left"/>
    </w:lvl>
    <w:lvl w:ilvl="5" w:tplc="B20E6B34">
      <w:start w:val="1"/>
      <w:numFmt w:val="bullet"/>
      <w:lvlText w:val=""/>
      <w:lvlJc w:val="left"/>
    </w:lvl>
    <w:lvl w:ilvl="6" w:tplc="446C3094">
      <w:start w:val="1"/>
      <w:numFmt w:val="bullet"/>
      <w:lvlText w:val=""/>
      <w:lvlJc w:val="left"/>
    </w:lvl>
    <w:lvl w:ilvl="7" w:tplc="0748B13E">
      <w:start w:val="1"/>
      <w:numFmt w:val="bullet"/>
      <w:lvlText w:val=""/>
      <w:lvlJc w:val="left"/>
    </w:lvl>
    <w:lvl w:ilvl="8" w:tplc="190C5124">
      <w:start w:val="1"/>
      <w:numFmt w:val="bullet"/>
      <w:lvlText w:val=""/>
      <w:lvlJc w:val="left"/>
    </w:lvl>
  </w:abstractNum>
  <w:abstractNum w:abstractNumId="12" w15:restartNumberingAfterBreak="0">
    <w:nsid w:val="00000039"/>
    <w:multiLevelType w:val="hybridMultilevel"/>
    <w:tmpl w:val="7672BD22"/>
    <w:lvl w:ilvl="0" w:tplc="A68CE978">
      <w:start w:val="1"/>
      <w:numFmt w:val="decimal"/>
      <w:lvlText w:val="24.1.4.%1"/>
      <w:lvlJc w:val="left"/>
    </w:lvl>
    <w:lvl w:ilvl="1" w:tplc="2B04C2B2">
      <w:start w:val="1"/>
      <w:numFmt w:val="lowerLetter"/>
      <w:lvlText w:val="%2)"/>
      <w:lvlJc w:val="left"/>
    </w:lvl>
    <w:lvl w:ilvl="2" w:tplc="AD88D642">
      <w:start w:val="1"/>
      <w:numFmt w:val="bullet"/>
      <w:lvlText w:val=""/>
      <w:lvlJc w:val="left"/>
    </w:lvl>
    <w:lvl w:ilvl="3" w:tplc="2D2EA0B8">
      <w:start w:val="1"/>
      <w:numFmt w:val="bullet"/>
      <w:lvlText w:val=""/>
      <w:lvlJc w:val="left"/>
    </w:lvl>
    <w:lvl w:ilvl="4" w:tplc="45D2E5EE">
      <w:start w:val="1"/>
      <w:numFmt w:val="bullet"/>
      <w:lvlText w:val=""/>
      <w:lvlJc w:val="left"/>
    </w:lvl>
    <w:lvl w:ilvl="5" w:tplc="96EEAD68">
      <w:start w:val="1"/>
      <w:numFmt w:val="bullet"/>
      <w:lvlText w:val=""/>
      <w:lvlJc w:val="left"/>
    </w:lvl>
    <w:lvl w:ilvl="6" w:tplc="DE46AC28">
      <w:start w:val="1"/>
      <w:numFmt w:val="bullet"/>
      <w:lvlText w:val=""/>
      <w:lvlJc w:val="left"/>
    </w:lvl>
    <w:lvl w:ilvl="7" w:tplc="E7AC5A8A">
      <w:start w:val="1"/>
      <w:numFmt w:val="bullet"/>
      <w:lvlText w:val=""/>
      <w:lvlJc w:val="left"/>
    </w:lvl>
    <w:lvl w:ilvl="8" w:tplc="EDAC99FA">
      <w:start w:val="1"/>
      <w:numFmt w:val="bullet"/>
      <w:lvlText w:val=""/>
      <w:lvlJc w:val="left"/>
    </w:lvl>
  </w:abstractNum>
  <w:abstractNum w:abstractNumId="13" w15:restartNumberingAfterBreak="0">
    <w:nsid w:val="0000003F"/>
    <w:multiLevelType w:val="hybridMultilevel"/>
    <w:tmpl w:val="2D52FF74"/>
    <w:lvl w:ilvl="0" w:tplc="1B38B82A">
      <w:start w:val="24"/>
      <w:numFmt w:val="decimal"/>
      <w:lvlText w:val="%1"/>
      <w:lvlJc w:val="left"/>
    </w:lvl>
    <w:lvl w:ilvl="1" w:tplc="B82E2A82">
      <w:start w:val="1"/>
      <w:numFmt w:val="decimal"/>
      <w:lvlText w:val="25.%2"/>
      <w:lvlJc w:val="left"/>
    </w:lvl>
    <w:lvl w:ilvl="2" w:tplc="1638B1F0">
      <w:start w:val="1"/>
      <w:numFmt w:val="lowerLetter"/>
      <w:lvlText w:val="%3)"/>
      <w:lvlJc w:val="left"/>
    </w:lvl>
    <w:lvl w:ilvl="3" w:tplc="C690F990">
      <w:start w:val="1"/>
      <w:numFmt w:val="bullet"/>
      <w:lvlText w:val=""/>
      <w:lvlJc w:val="left"/>
    </w:lvl>
    <w:lvl w:ilvl="4" w:tplc="9FB0A588">
      <w:start w:val="1"/>
      <w:numFmt w:val="bullet"/>
      <w:lvlText w:val=""/>
      <w:lvlJc w:val="left"/>
    </w:lvl>
    <w:lvl w:ilvl="5" w:tplc="E4B81542">
      <w:start w:val="1"/>
      <w:numFmt w:val="bullet"/>
      <w:lvlText w:val=""/>
      <w:lvlJc w:val="left"/>
    </w:lvl>
    <w:lvl w:ilvl="6" w:tplc="FCF043A8">
      <w:start w:val="1"/>
      <w:numFmt w:val="bullet"/>
      <w:lvlText w:val=""/>
      <w:lvlJc w:val="left"/>
    </w:lvl>
    <w:lvl w:ilvl="7" w:tplc="FC1419BC">
      <w:start w:val="1"/>
      <w:numFmt w:val="bullet"/>
      <w:lvlText w:val=""/>
      <w:lvlJc w:val="left"/>
    </w:lvl>
    <w:lvl w:ilvl="8" w:tplc="9DA4042C">
      <w:start w:val="1"/>
      <w:numFmt w:val="bullet"/>
      <w:lvlText w:val=""/>
      <w:lvlJc w:val="left"/>
    </w:lvl>
  </w:abstractNum>
  <w:abstractNum w:abstractNumId="14" w15:restartNumberingAfterBreak="0">
    <w:nsid w:val="00000042"/>
    <w:multiLevelType w:val="hybridMultilevel"/>
    <w:tmpl w:val="14FCE74E"/>
    <w:lvl w:ilvl="0" w:tplc="306C0C4E">
      <w:start w:val="1"/>
      <w:numFmt w:val="lowerLetter"/>
      <w:lvlText w:val="%1)"/>
      <w:lvlJc w:val="left"/>
    </w:lvl>
    <w:lvl w:ilvl="1" w:tplc="46AA7734">
      <w:start w:val="1"/>
      <w:numFmt w:val="bullet"/>
      <w:lvlText w:val=""/>
      <w:lvlJc w:val="left"/>
    </w:lvl>
    <w:lvl w:ilvl="2" w:tplc="99283F5C">
      <w:start w:val="1"/>
      <w:numFmt w:val="bullet"/>
      <w:lvlText w:val=""/>
      <w:lvlJc w:val="left"/>
    </w:lvl>
    <w:lvl w:ilvl="3" w:tplc="1032C28E">
      <w:start w:val="1"/>
      <w:numFmt w:val="bullet"/>
      <w:lvlText w:val=""/>
      <w:lvlJc w:val="left"/>
    </w:lvl>
    <w:lvl w:ilvl="4" w:tplc="3E1C2184">
      <w:start w:val="1"/>
      <w:numFmt w:val="bullet"/>
      <w:lvlText w:val=""/>
      <w:lvlJc w:val="left"/>
    </w:lvl>
    <w:lvl w:ilvl="5" w:tplc="44F4BF90">
      <w:start w:val="1"/>
      <w:numFmt w:val="bullet"/>
      <w:lvlText w:val=""/>
      <w:lvlJc w:val="left"/>
    </w:lvl>
    <w:lvl w:ilvl="6" w:tplc="8D4E524C">
      <w:start w:val="1"/>
      <w:numFmt w:val="bullet"/>
      <w:lvlText w:val=""/>
      <w:lvlJc w:val="left"/>
    </w:lvl>
    <w:lvl w:ilvl="7" w:tplc="9B7ED09E">
      <w:start w:val="1"/>
      <w:numFmt w:val="bullet"/>
      <w:lvlText w:val=""/>
      <w:lvlJc w:val="left"/>
    </w:lvl>
    <w:lvl w:ilvl="8" w:tplc="E6C256F4">
      <w:start w:val="1"/>
      <w:numFmt w:val="bullet"/>
      <w:lvlText w:val=""/>
      <w:lvlJc w:val="left"/>
    </w:lvl>
  </w:abstractNum>
  <w:abstractNum w:abstractNumId="15" w15:restartNumberingAfterBreak="0">
    <w:nsid w:val="00000048"/>
    <w:multiLevelType w:val="hybridMultilevel"/>
    <w:tmpl w:val="5790A65E"/>
    <w:lvl w:ilvl="0" w:tplc="AD80BB26">
      <w:start w:val="1"/>
      <w:numFmt w:val="decimal"/>
      <w:lvlText w:val="%1"/>
      <w:lvlJc w:val="left"/>
    </w:lvl>
    <w:lvl w:ilvl="1" w:tplc="330CA01E">
      <w:start w:val="7"/>
      <w:numFmt w:val="lowerLetter"/>
      <w:lvlText w:val="%2)"/>
      <w:lvlJc w:val="left"/>
    </w:lvl>
    <w:lvl w:ilvl="2" w:tplc="15642248">
      <w:start w:val="1"/>
      <w:numFmt w:val="bullet"/>
      <w:lvlText w:val=""/>
      <w:lvlJc w:val="left"/>
    </w:lvl>
    <w:lvl w:ilvl="3" w:tplc="AB9E6724">
      <w:start w:val="1"/>
      <w:numFmt w:val="bullet"/>
      <w:lvlText w:val=""/>
      <w:lvlJc w:val="left"/>
    </w:lvl>
    <w:lvl w:ilvl="4" w:tplc="295E483C">
      <w:start w:val="1"/>
      <w:numFmt w:val="bullet"/>
      <w:lvlText w:val=""/>
      <w:lvlJc w:val="left"/>
    </w:lvl>
    <w:lvl w:ilvl="5" w:tplc="88FE0BFC">
      <w:start w:val="1"/>
      <w:numFmt w:val="bullet"/>
      <w:lvlText w:val=""/>
      <w:lvlJc w:val="left"/>
    </w:lvl>
    <w:lvl w:ilvl="6" w:tplc="0700F40A">
      <w:start w:val="1"/>
      <w:numFmt w:val="bullet"/>
      <w:lvlText w:val=""/>
      <w:lvlJc w:val="left"/>
    </w:lvl>
    <w:lvl w:ilvl="7" w:tplc="DB445296">
      <w:start w:val="1"/>
      <w:numFmt w:val="bullet"/>
      <w:lvlText w:val=""/>
      <w:lvlJc w:val="left"/>
    </w:lvl>
    <w:lvl w:ilvl="8" w:tplc="D2BABC80">
      <w:start w:val="1"/>
      <w:numFmt w:val="bullet"/>
      <w:lvlText w:val=""/>
      <w:lvlJc w:val="left"/>
    </w:lvl>
  </w:abstractNum>
  <w:abstractNum w:abstractNumId="16" w15:restartNumberingAfterBreak="0">
    <w:nsid w:val="0000004D"/>
    <w:multiLevelType w:val="hybridMultilevel"/>
    <w:tmpl w:val="1D9F6E5E"/>
    <w:lvl w:ilvl="0" w:tplc="324E2F64">
      <w:start w:val="1"/>
      <w:numFmt w:val="decimal"/>
      <w:lvlText w:val="%1"/>
      <w:lvlJc w:val="left"/>
    </w:lvl>
    <w:lvl w:ilvl="1" w:tplc="9A32148C">
      <w:start w:val="1"/>
      <w:numFmt w:val="decimal"/>
      <w:lvlText w:val="%2"/>
      <w:lvlJc w:val="left"/>
    </w:lvl>
    <w:lvl w:ilvl="2" w:tplc="8E7EE872">
      <w:start w:val="2"/>
      <w:numFmt w:val="lowerLetter"/>
      <w:lvlText w:val="%3)"/>
      <w:lvlJc w:val="left"/>
    </w:lvl>
    <w:lvl w:ilvl="3" w:tplc="1932EB4E">
      <w:start w:val="1"/>
      <w:numFmt w:val="decimal"/>
      <w:lvlText w:val="%4"/>
      <w:lvlJc w:val="left"/>
    </w:lvl>
    <w:lvl w:ilvl="4" w:tplc="992CA1CE">
      <w:start w:val="1"/>
      <w:numFmt w:val="bullet"/>
      <w:lvlText w:val=""/>
      <w:lvlJc w:val="left"/>
    </w:lvl>
    <w:lvl w:ilvl="5" w:tplc="D3D87BFE">
      <w:start w:val="1"/>
      <w:numFmt w:val="bullet"/>
      <w:lvlText w:val=""/>
      <w:lvlJc w:val="left"/>
    </w:lvl>
    <w:lvl w:ilvl="6" w:tplc="588088C2">
      <w:start w:val="1"/>
      <w:numFmt w:val="bullet"/>
      <w:lvlText w:val=""/>
      <w:lvlJc w:val="left"/>
    </w:lvl>
    <w:lvl w:ilvl="7" w:tplc="DBFC1390">
      <w:start w:val="1"/>
      <w:numFmt w:val="bullet"/>
      <w:lvlText w:val=""/>
      <w:lvlJc w:val="left"/>
    </w:lvl>
    <w:lvl w:ilvl="8" w:tplc="FCD04D1E">
      <w:start w:val="1"/>
      <w:numFmt w:val="bullet"/>
      <w:lvlText w:val=""/>
      <w:lvlJc w:val="left"/>
    </w:lvl>
  </w:abstractNum>
  <w:abstractNum w:abstractNumId="17" w15:restartNumberingAfterBreak="0">
    <w:nsid w:val="0000004F"/>
    <w:multiLevelType w:val="hybridMultilevel"/>
    <w:tmpl w:val="51088276"/>
    <w:lvl w:ilvl="0" w:tplc="3628E666">
      <w:start w:val="4"/>
      <w:numFmt w:val="decimal"/>
      <w:lvlText w:val="28.%1"/>
      <w:lvlJc w:val="left"/>
    </w:lvl>
    <w:lvl w:ilvl="1" w:tplc="85DA6C2E">
      <w:start w:val="1"/>
      <w:numFmt w:val="decimal"/>
      <w:lvlText w:val="%2"/>
      <w:lvlJc w:val="left"/>
    </w:lvl>
    <w:lvl w:ilvl="2" w:tplc="AFC0D8B6">
      <w:start w:val="1"/>
      <w:numFmt w:val="lowerLetter"/>
      <w:lvlText w:val="%3)"/>
      <w:lvlJc w:val="left"/>
    </w:lvl>
    <w:lvl w:ilvl="3" w:tplc="4844E7FA">
      <w:start w:val="1"/>
      <w:numFmt w:val="decimal"/>
      <w:lvlText w:val="%4."/>
      <w:lvlJc w:val="left"/>
    </w:lvl>
    <w:lvl w:ilvl="4" w:tplc="E2B49012">
      <w:start w:val="1"/>
      <w:numFmt w:val="bullet"/>
      <w:lvlText w:val=""/>
      <w:lvlJc w:val="left"/>
    </w:lvl>
    <w:lvl w:ilvl="5" w:tplc="7F7C57D8">
      <w:start w:val="1"/>
      <w:numFmt w:val="bullet"/>
      <w:lvlText w:val=""/>
      <w:lvlJc w:val="left"/>
    </w:lvl>
    <w:lvl w:ilvl="6" w:tplc="4EFEEC2E">
      <w:start w:val="1"/>
      <w:numFmt w:val="bullet"/>
      <w:lvlText w:val=""/>
      <w:lvlJc w:val="left"/>
    </w:lvl>
    <w:lvl w:ilvl="7" w:tplc="2C4E0A86">
      <w:start w:val="1"/>
      <w:numFmt w:val="bullet"/>
      <w:lvlText w:val=""/>
      <w:lvlJc w:val="left"/>
    </w:lvl>
    <w:lvl w:ilvl="8" w:tplc="F7DEBE68">
      <w:start w:val="1"/>
      <w:numFmt w:val="bullet"/>
      <w:lvlText w:val=""/>
      <w:lvlJc w:val="left"/>
    </w:lvl>
  </w:abstractNum>
  <w:abstractNum w:abstractNumId="18" w15:restartNumberingAfterBreak="0">
    <w:nsid w:val="00000052"/>
    <w:multiLevelType w:val="hybridMultilevel"/>
    <w:tmpl w:val="415E286C"/>
    <w:lvl w:ilvl="0" w:tplc="5114EAA6">
      <w:start w:val="1"/>
      <w:numFmt w:val="lowerLetter"/>
      <w:lvlText w:val="%1)"/>
      <w:lvlJc w:val="left"/>
    </w:lvl>
    <w:lvl w:ilvl="1" w:tplc="61521B8C">
      <w:start w:val="1"/>
      <w:numFmt w:val="bullet"/>
      <w:lvlText w:val=""/>
      <w:lvlJc w:val="left"/>
    </w:lvl>
    <w:lvl w:ilvl="2" w:tplc="19726A82">
      <w:start w:val="1"/>
      <w:numFmt w:val="bullet"/>
      <w:lvlText w:val=""/>
      <w:lvlJc w:val="left"/>
    </w:lvl>
    <w:lvl w:ilvl="3" w:tplc="8520B0AE">
      <w:start w:val="1"/>
      <w:numFmt w:val="bullet"/>
      <w:lvlText w:val=""/>
      <w:lvlJc w:val="left"/>
    </w:lvl>
    <w:lvl w:ilvl="4" w:tplc="8272CA66">
      <w:start w:val="1"/>
      <w:numFmt w:val="bullet"/>
      <w:lvlText w:val=""/>
      <w:lvlJc w:val="left"/>
    </w:lvl>
    <w:lvl w:ilvl="5" w:tplc="4C42E452">
      <w:start w:val="1"/>
      <w:numFmt w:val="bullet"/>
      <w:lvlText w:val=""/>
      <w:lvlJc w:val="left"/>
    </w:lvl>
    <w:lvl w:ilvl="6" w:tplc="A2BC8332">
      <w:start w:val="1"/>
      <w:numFmt w:val="bullet"/>
      <w:lvlText w:val=""/>
      <w:lvlJc w:val="left"/>
    </w:lvl>
    <w:lvl w:ilvl="7" w:tplc="A386B43E">
      <w:start w:val="1"/>
      <w:numFmt w:val="bullet"/>
      <w:lvlText w:val=""/>
      <w:lvlJc w:val="left"/>
    </w:lvl>
    <w:lvl w:ilvl="8" w:tplc="5A468CD8">
      <w:start w:val="1"/>
      <w:numFmt w:val="bullet"/>
      <w:lvlText w:val=""/>
      <w:lvlJc w:val="left"/>
    </w:lvl>
  </w:abstractNum>
  <w:abstractNum w:abstractNumId="19" w15:restartNumberingAfterBreak="0">
    <w:nsid w:val="00000053"/>
    <w:multiLevelType w:val="hybridMultilevel"/>
    <w:tmpl w:val="A49A20BE"/>
    <w:lvl w:ilvl="0" w:tplc="7938B83C">
      <w:start w:val="28"/>
      <w:numFmt w:val="decimal"/>
      <w:lvlText w:val="%1"/>
      <w:lvlJc w:val="left"/>
    </w:lvl>
    <w:lvl w:ilvl="1" w:tplc="7840BBF2">
      <w:start w:val="1"/>
      <w:numFmt w:val="decimal"/>
      <w:lvlText w:val="29.%2"/>
      <w:lvlJc w:val="left"/>
      <w:rPr>
        <w:b/>
      </w:rPr>
    </w:lvl>
    <w:lvl w:ilvl="2" w:tplc="CF7C7144">
      <w:start w:val="1"/>
      <w:numFmt w:val="bullet"/>
      <w:lvlText w:val=""/>
      <w:lvlJc w:val="left"/>
    </w:lvl>
    <w:lvl w:ilvl="3" w:tplc="C99E367A">
      <w:start w:val="1"/>
      <w:numFmt w:val="bullet"/>
      <w:lvlText w:val=""/>
      <w:lvlJc w:val="left"/>
    </w:lvl>
    <w:lvl w:ilvl="4" w:tplc="44C83C90">
      <w:start w:val="1"/>
      <w:numFmt w:val="bullet"/>
      <w:lvlText w:val=""/>
      <w:lvlJc w:val="left"/>
    </w:lvl>
    <w:lvl w:ilvl="5" w:tplc="D7AEC0A2">
      <w:start w:val="1"/>
      <w:numFmt w:val="bullet"/>
      <w:lvlText w:val=""/>
      <w:lvlJc w:val="left"/>
    </w:lvl>
    <w:lvl w:ilvl="6" w:tplc="8F20325A">
      <w:start w:val="1"/>
      <w:numFmt w:val="bullet"/>
      <w:lvlText w:val=""/>
      <w:lvlJc w:val="left"/>
    </w:lvl>
    <w:lvl w:ilvl="7" w:tplc="ECBC7C9E">
      <w:start w:val="1"/>
      <w:numFmt w:val="bullet"/>
      <w:lvlText w:val=""/>
      <w:lvlJc w:val="left"/>
    </w:lvl>
    <w:lvl w:ilvl="8" w:tplc="4C8CEAF6">
      <w:start w:val="1"/>
      <w:numFmt w:val="bullet"/>
      <w:lvlText w:val=""/>
      <w:lvlJc w:val="left"/>
    </w:lvl>
  </w:abstractNum>
  <w:abstractNum w:abstractNumId="20" w15:restartNumberingAfterBreak="0">
    <w:nsid w:val="0000005D"/>
    <w:multiLevelType w:val="hybridMultilevel"/>
    <w:tmpl w:val="EA3807DE"/>
    <w:lvl w:ilvl="0" w:tplc="D8AAA2F2">
      <w:start w:val="1"/>
      <w:numFmt w:val="decimal"/>
      <w:lvlText w:val="1.%1"/>
      <w:lvlJc w:val="left"/>
    </w:lvl>
    <w:lvl w:ilvl="1" w:tplc="B41417A2">
      <w:start w:val="1"/>
      <w:numFmt w:val="decimal"/>
      <w:lvlText w:val="1.1.%2."/>
      <w:lvlJc w:val="left"/>
      <w:rPr>
        <w:b/>
        <w:bCs/>
      </w:rPr>
    </w:lvl>
    <w:lvl w:ilvl="2" w:tplc="0C6E22DA">
      <w:start w:val="1"/>
      <w:numFmt w:val="bullet"/>
      <w:lvlText w:val=""/>
      <w:lvlJc w:val="left"/>
    </w:lvl>
    <w:lvl w:ilvl="3" w:tplc="925668DE">
      <w:start w:val="1"/>
      <w:numFmt w:val="bullet"/>
      <w:lvlText w:val=""/>
      <w:lvlJc w:val="left"/>
    </w:lvl>
    <w:lvl w:ilvl="4" w:tplc="8E5021D2">
      <w:start w:val="1"/>
      <w:numFmt w:val="bullet"/>
      <w:lvlText w:val=""/>
      <w:lvlJc w:val="left"/>
    </w:lvl>
    <w:lvl w:ilvl="5" w:tplc="E820ABAA">
      <w:start w:val="1"/>
      <w:numFmt w:val="bullet"/>
      <w:lvlText w:val=""/>
      <w:lvlJc w:val="left"/>
    </w:lvl>
    <w:lvl w:ilvl="6" w:tplc="3072F262">
      <w:start w:val="1"/>
      <w:numFmt w:val="bullet"/>
      <w:lvlText w:val=""/>
      <w:lvlJc w:val="left"/>
    </w:lvl>
    <w:lvl w:ilvl="7" w:tplc="408EE6A8">
      <w:start w:val="1"/>
      <w:numFmt w:val="bullet"/>
      <w:lvlText w:val=""/>
      <w:lvlJc w:val="left"/>
    </w:lvl>
    <w:lvl w:ilvl="8" w:tplc="392EFF92">
      <w:start w:val="1"/>
      <w:numFmt w:val="bullet"/>
      <w:lvlText w:val=""/>
      <w:lvlJc w:val="left"/>
    </w:lvl>
  </w:abstractNum>
  <w:abstractNum w:abstractNumId="21" w15:restartNumberingAfterBreak="0">
    <w:nsid w:val="0000005E"/>
    <w:multiLevelType w:val="hybridMultilevel"/>
    <w:tmpl w:val="379E21B4"/>
    <w:lvl w:ilvl="0" w:tplc="21B21EBE">
      <w:start w:val="1"/>
      <w:numFmt w:val="decimal"/>
      <w:lvlText w:val="2.%1"/>
      <w:lvlJc w:val="left"/>
    </w:lvl>
    <w:lvl w:ilvl="1" w:tplc="BE8EDE68">
      <w:start w:val="1"/>
      <w:numFmt w:val="bullet"/>
      <w:lvlText w:val=""/>
      <w:lvlJc w:val="left"/>
    </w:lvl>
    <w:lvl w:ilvl="2" w:tplc="BE205F30">
      <w:start w:val="1"/>
      <w:numFmt w:val="bullet"/>
      <w:lvlText w:val=""/>
      <w:lvlJc w:val="left"/>
    </w:lvl>
    <w:lvl w:ilvl="3" w:tplc="26946AFE">
      <w:start w:val="1"/>
      <w:numFmt w:val="bullet"/>
      <w:lvlText w:val=""/>
      <w:lvlJc w:val="left"/>
    </w:lvl>
    <w:lvl w:ilvl="4" w:tplc="FC700E44">
      <w:start w:val="1"/>
      <w:numFmt w:val="bullet"/>
      <w:lvlText w:val=""/>
      <w:lvlJc w:val="left"/>
    </w:lvl>
    <w:lvl w:ilvl="5" w:tplc="C950B432">
      <w:start w:val="1"/>
      <w:numFmt w:val="bullet"/>
      <w:lvlText w:val=""/>
      <w:lvlJc w:val="left"/>
    </w:lvl>
    <w:lvl w:ilvl="6" w:tplc="70866268">
      <w:start w:val="1"/>
      <w:numFmt w:val="bullet"/>
      <w:lvlText w:val=""/>
      <w:lvlJc w:val="left"/>
    </w:lvl>
    <w:lvl w:ilvl="7" w:tplc="89608B0C">
      <w:start w:val="1"/>
      <w:numFmt w:val="bullet"/>
      <w:lvlText w:val=""/>
      <w:lvlJc w:val="left"/>
    </w:lvl>
    <w:lvl w:ilvl="8" w:tplc="C6AC30B2">
      <w:start w:val="1"/>
      <w:numFmt w:val="bullet"/>
      <w:lvlText w:val=""/>
      <w:lvlJc w:val="left"/>
    </w:lvl>
  </w:abstractNum>
  <w:abstractNum w:abstractNumId="22" w15:restartNumberingAfterBreak="0">
    <w:nsid w:val="0000005F"/>
    <w:multiLevelType w:val="hybridMultilevel"/>
    <w:tmpl w:val="0069E372"/>
    <w:lvl w:ilvl="0" w:tplc="0E96E8E8">
      <w:start w:val="3"/>
      <w:numFmt w:val="decimal"/>
      <w:lvlText w:val="2.%1"/>
      <w:lvlJc w:val="left"/>
    </w:lvl>
    <w:lvl w:ilvl="1" w:tplc="BEC2CABC">
      <w:start w:val="1"/>
      <w:numFmt w:val="bullet"/>
      <w:lvlText w:val=""/>
      <w:lvlJc w:val="left"/>
    </w:lvl>
    <w:lvl w:ilvl="2" w:tplc="358802BA">
      <w:start w:val="1"/>
      <w:numFmt w:val="bullet"/>
      <w:lvlText w:val=""/>
      <w:lvlJc w:val="left"/>
    </w:lvl>
    <w:lvl w:ilvl="3" w:tplc="DB2A9C68">
      <w:start w:val="1"/>
      <w:numFmt w:val="bullet"/>
      <w:lvlText w:val=""/>
      <w:lvlJc w:val="left"/>
    </w:lvl>
    <w:lvl w:ilvl="4" w:tplc="BCCA341E">
      <w:start w:val="1"/>
      <w:numFmt w:val="bullet"/>
      <w:lvlText w:val=""/>
      <w:lvlJc w:val="left"/>
    </w:lvl>
    <w:lvl w:ilvl="5" w:tplc="CA20AA22">
      <w:start w:val="1"/>
      <w:numFmt w:val="bullet"/>
      <w:lvlText w:val=""/>
      <w:lvlJc w:val="left"/>
    </w:lvl>
    <w:lvl w:ilvl="6" w:tplc="81421FC6">
      <w:start w:val="1"/>
      <w:numFmt w:val="bullet"/>
      <w:lvlText w:val=""/>
      <w:lvlJc w:val="left"/>
    </w:lvl>
    <w:lvl w:ilvl="7" w:tplc="3C20E192">
      <w:start w:val="1"/>
      <w:numFmt w:val="bullet"/>
      <w:lvlText w:val=""/>
      <w:lvlJc w:val="left"/>
    </w:lvl>
    <w:lvl w:ilvl="8" w:tplc="2A64891A">
      <w:start w:val="1"/>
      <w:numFmt w:val="bullet"/>
      <w:lvlText w:val=""/>
      <w:lvlJc w:val="left"/>
    </w:lvl>
  </w:abstractNum>
  <w:abstractNum w:abstractNumId="23" w15:restartNumberingAfterBreak="0">
    <w:nsid w:val="00000061"/>
    <w:multiLevelType w:val="hybridMultilevel"/>
    <w:tmpl w:val="4C9B0904"/>
    <w:lvl w:ilvl="0" w:tplc="1B644EA6">
      <w:start w:val="1"/>
      <w:numFmt w:val="decimal"/>
      <w:lvlText w:val="1.%1"/>
      <w:lvlJc w:val="left"/>
    </w:lvl>
    <w:lvl w:ilvl="1" w:tplc="9A46F966">
      <w:start w:val="5"/>
      <w:numFmt w:val="lowerRoman"/>
      <w:lvlText w:val="%2"/>
      <w:lvlJc w:val="left"/>
    </w:lvl>
    <w:lvl w:ilvl="2" w:tplc="568EFC16">
      <w:start w:val="1"/>
      <w:numFmt w:val="bullet"/>
      <w:lvlText w:val=""/>
      <w:lvlJc w:val="left"/>
    </w:lvl>
    <w:lvl w:ilvl="3" w:tplc="9E362622">
      <w:start w:val="1"/>
      <w:numFmt w:val="bullet"/>
      <w:lvlText w:val=""/>
      <w:lvlJc w:val="left"/>
    </w:lvl>
    <w:lvl w:ilvl="4" w:tplc="54607576">
      <w:start w:val="1"/>
      <w:numFmt w:val="bullet"/>
      <w:lvlText w:val=""/>
      <w:lvlJc w:val="left"/>
    </w:lvl>
    <w:lvl w:ilvl="5" w:tplc="91EA2DBE">
      <w:start w:val="1"/>
      <w:numFmt w:val="bullet"/>
      <w:lvlText w:val=""/>
      <w:lvlJc w:val="left"/>
    </w:lvl>
    <w:lvl w:ilvl="6" w:tplc="525C0502">
      <w:start w:val="1"/>
      <w:numFmt w:val="bullet"/>
      <w:lvlText w:val=""/>
      <w:lvlJc w:val="left"/>
    </w:lvl>
    <w:lvl w:ilvl="7" w:tplc="9FF05D68">
      <w:start w:val="1"/>
      <w:numFmt w:val="bullet"/>
      <w:lvlText w:val=""/>
      <w:lvlJc w:val="left"/>
    </w:lvl>
    <w:lvl w:ilvl="8" w:tplc="B28E78E6">
      <w:start w:val="1"/>
      <w:numFmt w:val="bullet"/>
      <w:lvlText w:val=""/>
      <w:lvlJc w:val="left"/>
    </w:lvl>
  </w:abstractNum>
  <w:abstractNum w:abstractNumId="24" w15:restartNumberingAfterBreak="0">
    <w:nsid w:val="00000062"/>
    <w:multiLevelType w:val="hybridMultilevel"/>
    <w:tmpl w:val="516632D4"/>
    <w:lvl w:ilvl="0" w:tplc="3E7EBD08">
      <w:start w:val="1"/>
      <w:numFmt w:val="decimal"/>
      <w:lvlText w:val="2.%1"/>
      <w:lvlJc w:val="left"/>
      <w:rPr>
        <w:b/>
      </w:rPr>
    </w:lvl>
    <w:lvl w:ilvl="1" w:tplc="5692AF5E">
      <w:start w:val="1"/>
      <w:numFmt w:val="bullet"/>
      <w:lvlText w:val=""/>
      <w:lvlJc w:val="left"/>
    </w:lvl>
    <w:lvl w:ilvl="2" w:tplc="18A61580">
      <w:start w:val="1"/>
      <w:numFmt w:val="bullet"/>
      <w:lvlText w:val=""/>
      <w:lvlJc w:val="left"/>
    </w:lvl>
    <w:lvl w:ilvl="3" w:tplc="2272BB1E">
      <w:start w:val="1"/>
      <w:numFmt w:val="bullet"/>
      <w:lvlText w:val=""/>
      <w:lvlJc w:val="left"/>
    </w:lvl>
    <w:lvl w:ilvl="4" w:tplc="DDB2A3A8">
      <w:start w:val="1"/>
      <w:numFmt w:val="bullet"/>
      <w:lvlText w:val=""/>
      <w:lvlJc w:val="left"/>
    </w:lvl>
    <w:lvl w:ilvl="5" w:tplc="F572D754">
      <w:start w:val="1"/>
      <w:numFmt w:val="bullet"/>
      <w:lvlText w:val=""/>
      <w:lvlJc w:val="left"/>
    </w:lvl>
    <w:lvl w:ilvl="6" w:tplc="5F0EFDAA">
      <w:start w:val="1"/>
      <w:numFmt w:val="bullet"/>
      <w:lvlText w:val=""/>
      <w:lvlJc w:val="left"/>
    </w:lvl>
    <w:lvl w:ilvl="7" w:tplc="150A62A8">
      <w:start w:val="1"/>
      <w:numFmt w:val="bullet"/>
      <w:lvlText w:val=""/>
      <w:lvlJc w:val="left"/>
    </w:lvl>
    <w:lvl w:ilvl="8" w:tplc="389041A4">
      <w:start w:val="1"/>
      <w:numFmt w:val="bullet"/>
      <w:lvlText w:val=""/>
      <w:lvlJc w:val="left"/>
    </w:lvl>
  </w:abstractNum>
  <w:abstractNum w:abstractNumId="25" w15:restartNumberingAfterBreak="0">
    <w:nsid w:val="00000063"/>
    <w:multiLevelType w:val="hybridMultilevel"/>
    <w:tmpl w:val="1DF029D2"/>
    <w:lvl w:ilvl="0" w:tplc="60484668">
      <w:start w:val="1"/>
      <w:numFmt w:val="decimal"/>
      <w:lvlText w:val="3.%1"/>
      <w:lvlJc w:val="left"/>
    </w:lvl>
    <w:lvl w:ilvl="1" w:tplc="675A79F2">
      <w:start w:val="1"/>
      <w:numFmt w:val="bullet"/>
      <w:lvlText w:val=""/>
      <w:lvlJc w:val="left"/>
    </w:lvl>
    <w:lvl w:ilvl="2" w:tplc="B1EC19D6">
      <w:start w:val="1"/>
      <w:numFmt w:val="bullet"/>
      <w:lvlText w:val=""/>
      <w:lvlJc w:val="left"/>
    </w:lvl>
    <w:lvl w:ilvl="3" w:tplc="72743CEC">
      <w:start w:val="1"/>
      <w:numFmt w:val="bullet"/>
      <w:lvlText w:val=""/>
      <w:lvlJc w:val="left"/>
    </w:lvl>
    <w:lvl w:ilvl="4" w:tplc="77FA50F0">
      <w:start w:val="1"/>
      <w:numFmt w:val="bullet"/>
      <w:lvlText w:val=""/>
      <w:lvlJc w:val="left"/>
    </w:lvl>
    <w:lvl w:ilvl="5" w:tplc="7AA6D412">
      <w:start w:val="1"/>
      <w:numFmt w:val="bullet"/>
      <w:lvlText w:val=""/>
      <w:lvlJc w:val="left"/>
    </w:lvl>
    <w:lvl w:ilvl="6" w:tplc="2DBE5188">
      <w:start w:val="1"/>
      <w:numFmt w:val="bullet"/>
      <w:lvlText w:val=""/>
      <w:lvlJc w:val="left"/>
    </w:lvl>
    <w:lvl w:ilvl="7" w:tplc="33E2C8DA">
      <w:start w:val="1"/>
      <w:numFmt w:val="bullet"/>
      <w:lvlText w:val=""/>
      <w:lvlJc w:val="left"/>
    </w:lvl>
    <w:lvl w:ilvl="8" w:tplc="EB20E0F2">
      <w:start w:val="1"/>
      <w:numFmt w:val="bullet"/>
      <w:lvlText w:val=""/>
      <w:lvlJc w:val="left"/>
    </w:lvl>
  </w:abstractNum>
  <w:abstractNum w:abstractNumId="26" w15:restartNumberingAfterBreak="0">
    <w:nsid w:val="00000064"/>
    <w:multiLevelType w:val="hybridMultilevel"/>
    <w:tmpl w:val="8D2AFF20"/>
    <w:lvl w:ilvl="0" w:tplc="3B64F8B6">
      <w:start w:val="1"/>
      <w:numFmt w:val="decimal"/>
      <w:lvlText w:val="4.%1"/>
      <w:lvlJc w:val="left"/>
      <w:rPr>
        <w:b/>
        <w:bCs/>
      </w:rPr>
    </w:lvl>
    <w:lvl w:ilvl="1" w:tplc="C7048CCC">
      <w:start w:val="1"/>
      <w:numFmt w:val="bullet"/>
      <w:lvlText w:val=""/>
      <w:lvlJc w:val="left"/>
    </w:lvl>
    <w:lvl w:ilvl="2" w:tplc="CFC40D9E">
      <w:start w:val="1"/>
      <w:numFmt w:val="bullet"/>
      <w:lvlText w:val=""/>
      <w:lvlJc w:val="left"/>
    </w:lvl>
    <w:lvl w:ilvl="3" w:tplc="D66465CE">
      <w:start w:val="1"/>
      <w:numFmt w:val="bullet"/>
      <w:lvlText w:val=""/>
      <w:lvlJc w:val="left"/>
    </w:lvl>
    <w:lvl w:ilvl="4" w:tplc="23B2A54C">
      <w:start w:val="1"/>
      <w:numFmt w:val="bullet"/>
      <w:lvlText w:val=""/>
      <w:lvlJc w:val="left"/>
    </w:lvl>
    <w:lvl w:ilvl="5" w:tplc="E58238BA">
      <w:start w:val="1"/>
      <w:numFmt w:val="bullet"/>
      <w:lvlText w:val=""/>
      <w:lvlJc w:val="left"/>
    </w:lvl>
    <w:lvl w:ilvl="6" w:tplc="8C7CF4D0">
      <w:start w:val="1"/>
      <w:numFmt w:val="bullet"/>
      <w:lvlText w:val=""/>
      <w:lvlJc w:val="left"/>
    </w:lvl>
    <w:lvl w:ilvl="7" w:tplc="7BD080B6">
      <w:start w:val="1"/>
      <w:numFmt w:val="bullet"/>
      <w:lvlText w:val=""/>
      <w:lvlJc w:val="left"/>
    </w:lvl>
    <w:lvl w:ilvl="8" w:tplc="2B6E7D3E">
      <w:start w:val="1"/>
      <w:numFmt w:val="bullet"/>
      <w:lvlText w:val=""/>
      <w:lvlJc w:val="left"/>
    </w:lvl>
  </w:abstractNum>
  <w:abstractNum w:abstractNumId="27" w15:restartNumberingAfterBreak="0">
    <w:nsid w:val="00000065"/>
    <w:multiLevelType w:val="hybridMultilevel"/>
    <w:tmpl w:val="B8D07F00"/>
    <w:lvl w:ilvl="0" w:tplc="09C2BC5E">
      <w:start w:val="1"/>
      <w:numFmt w:val="decimal"/>
      <w:lvlText w:val="1.%1"/>
      <w:lvlJc w:val="left"/>
      <w:rPr>
        <w:b/>
        <w:bCs/>
      </w:rPr>
    </w:lvl>
    <w:lvl w:ilvl="1" w:tplc="1728A480">
      <w:start w:val="1"/>
      <w:numFmt w:val="bullet"/>
      <w:lvlText w:val=""/>
      <w:lvlJc w:val="left"/>
    </w:lvl>
    <w:lvl w:ilvl="2" w:tplc="54B29936">
      <w:start w:val="1"/>
      <w:numFmt w:val="bullet"/>
      <w:lvlText w:val=""/>
      <w:lvlJc w:val="left"/>
    </w:lvl>
    <w:lvl w:ilvl="3" w:tplc="48008ACC">
      <w:start w:val="1"/>
      <w:numFmt w:val="bullet"/>
      <w:lvlText w:val=""/>
      <w:lvlJc w:val="left"/>
    </w:lvl>
    <w:lvl w:ilvl="4" w:tplc="57D85430">
      <w:start w:val="1"/>
      <w:numFmt w:val="bullet"/>
      <w:lvlText w:val=""/>
      <w:lvlJc w:val="left"/>
    </w:lvl>
    <w:lvl w:ilvl="5" w:tplc="4D1A6EEC">
      <w:start w:val="1"/>
      <w:numFmt w:val="bullet"/>
      <w:lvlText w:val=""/>
      <w:lvlJc w:val="left"/>
    </w:lvl>
    <w:lvl w:ilvl="6" w:tplc="AE4C079E">
      <w:start w:val="1"/>
      <w:numFmt w:val="bullet"/>
      <w:lvlText w:val=""/>
      <w:lvlJc w:val="left"/>
    </w:lvl>
    <w:lvl w:ilvl="7" w:tplc="BBFA1A4E">
      <w:start w:val="1"/>
      <w:numFmt w:val="bullet"/>
      <w:lvlText w:val=""/>
      <w:lvlJc w:val="left"/>
    </w:lvl>
    <w:lvl w:ilvl="8" w:tplc="8E14035E">
      <w:start w:val="1"/>
      <w:numFmt w:val="bullet"/>
      <w:lvlText w:val=""/>
      <w:lvlJc w:val="left"/>
    </w:lvl>
  </w:abstractNum>
  <w:abstractNum w:abstractNumId="28" w15:restartNumberingAfterBreak="0">
    <w:nsid w:val="00000069"/>
    <w:multiLevelType w:val="hybridMultilevel"/>
    <w:tmpl w:val="175DFCF0"/>
    <w:lvl w:ilvl="0" w:tplc="8CB09E7E">
      <w:start w:val="2"/>
      <w:numFmt w:val="decimal"/>
      <w:lvlText w:val="3.%1"/>
      <w:lvlJc w:val="left"/>
    </w:lvl>
    <w:lvl w:ilvl="1" w:tplc="C8E24362">
      <w:start w:val="1"/>
      <w:numFmt w:val="lowerLetter"/>
      <w:lvlText w:val="%2)"/>
      <w:lvlJc w:val="left"/>
    </w:lvl>
    <w:lvl w:ilvl="2" w:tplc="6FC8D398">
      <w:start w:val="1"/>
      <w:numFmt w:val="bullet"/>
      <w:lvlText w:val=""/>
      <w:lvlJc w:val="left"/>
    </w:lvl>
    <w:lvl w:ilvl="3" w:tplc="0B146DEC">
      <w:start w:val="1"/>
      <w:numFmt w:val="bullet"/>
      <w:lvlText w:val=""/>
      <w:lvlJc w:val="left"/>
    </w:lvl>
    <w:lvl w:ilvl="4" w:tplc="871A80AA">
      <w:start w:val="1"/>
      <w:numFmt w:val="bullet"/>
      <w:lvlText w:val=""/>
      <w:lvlJc w:val="left"/>
    </w:lvl>
    <w:lvl w:ilvl="5" w:tplc="813A1E6C">
      <w:start w:val="1"/>
      <w:numFmt w:val="bullet"/>
      <w:lvlText w:val=""/>
      <w:lvlJc w:val="left"/>
    </w:lvl>
    <w:lvl w:ilvl="6" w:tplc="824AE168">
      <w:start w:val="1"/>
      <w:numFmt w:val="bullet"/>
      <w:lvlText w:val=""/>
      <w:lvlJc w:val="left"/>
    </w:lvl>
    <w:lvl w:ilvl="7" w:tplc="D9A2BB8C">
      <w:start w:val="1"/>
      <w:numFmt w:val="bullet"/>
      <w:lvlText w:val=""/>
      <w:lvlJc w:val="left"/>
    </w:lvl>
    <w:lvl w:ilvl="8" w:tplc="7DEC4576">
      <w:start w:val="1"/>
      <w:numFmt w:val="bullet"/>
      <w:lvlText w:val=""/>
      <w:lvlJc w:val="left"/>
    </w:lvl>
  </w:abstractNum>
  <w:abstractNum w:abstractNumId="29" w15:restartNumberingAfterBreak="0">
    <w:nsid w:val="0000006A"/>
    <w:multiLevelType w:val="hybridMultilevel"/>
    <w:tmpl w:val="4F97E3E4"/>
    <w:lvl w:ilvl="0" w:tplc="571E6ACE">
      <w:start w:val="1"/>
      <w:numFmt w:val="decimal"/>
      <w:lvlText w:val="%1"/>
      <w:lvlJc w:val="left"/>
    </w:lvl>
    <w:lvl w:ilvl="1" w:tplc="E0444916">
      <w:start w:val="2"/>
      <w:numFmt w:val="lowerLetter"/>
      <w:lvlText w:val="%2)"/>
      <w:lvlJc w:val="left"/>
    </w:lvl>
    <w:lvl w:ilvl="2" w:tplc="663800AC">
      <w:start w:val="1"/>
      <w:numFmt w:val="lowerLetter"/>
      <w:lvlText w:val="%3"/>
      <w:lvlJc w:val="left"/>
    </w:lvl>
    <w:lvl w:ilvl="3" w:tplc="1BFA980A">
      <w:start w:val="1"/>
      <w:numFmt w:val="bullet"/>
      <w:lvlText w:val=""/>
      <w:lvlJc w:val="left"/>
    </w:lvl>
    <w:lvl w:ilvl="4" w:tplc="4858BFD0">
      <w:start w:val="1"/>
      <w:numFmt w:val="bullet"/>
      <w:lvlText w:val=""/>
      <w:lvlJc w:val="left"/>
    </w:lvl>
    <w:lvl w:ilvl="5" w:tplc="45A8B16A">
      <w:start w:val="1"/>
      <w:numFmt w:val="bullet"/>
      <w:lvlText w:val=""/>
      <w:lvlJc w:val="left"/>
    </w:lvl>
    <w:lvl w:ilvl="6" w:tplc="D4E296F6">
      <w:start w:val="1"/>
      <w:numFmt w:val="bullet"/>
      <w:lvlText w:val=""/>
      <w:lvlJc w:val="left"/>
    </w:lvl>
    <w:lvl w:ilvl="7" w:tplc="F40CFC78">
      <w:start w:val="1"/>
      <w:numFmt w:val="bullet"/>
      <w:lvlText w:val=""/>
      <w:lvlJc w:val="left"/>
    </w:lvl>
    <w:lvl w:ilvl="8" w:tplc="3FA88F8E">
      <w:start w:val="1"/>
      <w:numFmt w:val="bullet"/>
      <w:lvlText w:val=""/>
      <w:lvlJc w:val="left"/>
    </w:lvl>
  </w:abstractNum>
  <w:abstractNum w:abstractNumId="30" w15:restartNumberingAfterBreak="0">
    <w:nsid w:val="0000006B"/>
    <w:multiLevelType w:val="hybridMultilevel"/>
    <w:tmpl w:val="053B0A9E"/>
    <w:lvl w:ilvl="0" w:tplc="02FE39DC">
      <w:start w:val="3"/>
      <w:numFmt w:val="decimal"/>
      <w:lvlText w:val="3.%1"/>
      <w:lvlJc w:val="left"/>
    </w:lvl>
    <w:lvl w:ilvl="1" w:tplc="FCDE72C2">
      <w:start w:val="1"/>
      <w:numFmt w:val="lowerLetter"/>
      <w:lvlText w:val="%2"/>
      <w:lvlJc w:val="left"/>
    </w:lvl>
    <w:lvl w:ilvl="2" w:tplc="D9BEDD12">
      <w:start w:val="1"/>
      <w:numFmt w:val="lowerLetter"/>
      <w:lvlText w:val="%3)"/>
      <w:lvlJc w:val="left"/>
    </w:lvl>
    <w:lvl w:ilvl="3" w:tplc="8D80D478">
      <w:start w:val="1"/>
      <w:numFmt w:val="bullet"/>
      <w:lvlText w:val=""/>
      <w:lvlJc w:val="left"/>
    </w:lvl>
    <w:lvl w:ilvl="4" w:tplc="B26C66F0">
      <w:start w:val="1"/>
      <w:numFmt w:val="bullet"/>
      <w:lvlText w:val=""/>
      <w:lvlJc w:val="left"/>
    </w:lvl>
    <w:lvl w:ilvl="5" w:tplc="74FAF5B6">
      <w:start w:val="1"/>
      <w:numFmt w:val="bullet"/>
      <w:lvlText w:val=""/>
      <w:lvlJc w:val="left"/>
    </w:lvl>
    <w:lvl w:ilvl="6" w:tplc="E9723AA4">
      <w:start w:val="1"/>
      <w:numFmt w:val="bullet"/>
      <w:lvlText w:val=""/>
      <w:lvlJc w:val="left"/>
    </w:lvl>
    <w:lvl w:ilvl="7" w:tplc="1D7C985C">
      <w:start w:val="1"/>
      <w:numFmt w:val="bullet"/>
      <w:lvlText w:val=""/>
      <w:lvlJc w:val="left"/>
    </w:lvl>
    <w:lvl w:ilvl="8" w:tplc="AC1C5384">
      <w:start w:val="1"/>
      <w:numFmt w:val="bullet"/>
      <w:lvlText w:val=""/>
      <w:lvlJc w:val="left"/>
    </w:lvl>
  </w:abstractNum>
  <w:abstractNum w:abstractNumId="31" w15:restartNumberingAfterBreak="0">
    <w:nsid w:val="0000006C"/>
    <w:multiLevelType w:val="hybridMultilevel"/>
    <w:tmpl w:val="34FD6B4E"/>
    <w:lvl w:ilvl="0" w:tplc="F14ED6FA">
      <w:start w:val="5"/>
      <w:numFmt w:val="decimal"/>
      <w:lvlText w:val="3.%1"/>
      <w:lvlJc w:val="left"/>
    </w:lvl>
    <w:lvl w:ilvl="1" w:tplc="F1D2CED8">
      <w:start w:val="1"/>
      <w:numFmt w:val="bullet"/>
      <w:lvlText w:val=""/>
      <w:lvlJc w:val="left"/>
    </w:lvl>
    <w:lvl w:ilvl="2" w:tplc="CD247102">
      <w:start w:val="1"/>
      <w:numFmt w:val="bullet"/>
      <w:lvlText w:val=""/>
      <w:lvlJc w:val="left"/>
    </w:lvl>
    <w:lvl w:ilvl="3" w:tplc="FA96E714">
      <w:start w:val="1"/>
      <w:numFmt w:val="bullet"/>
      <w:lvlText w:val=""/>
      <w:lvlJc w:val="left"/>
    </w:lvl>
    <w:lvl w:ilvl="4" w:tplc="76C6100A">
      <w:start w:val="1"/>
      <w:numFmt w:val="bullet"/>
      <w:lvlText w:val=""/>
      <w:lvlJc w:val="left"/>
    </w:lvl>
    <w:lvl w:ilvl="5" w:tplc="9D24D770">
      <w:start w:val="1"/>
      <w:numFmt w:val="bullet"/>
      <w:lvlText w:val=""/>
      <w:lvlJc w:val="left"/>
    </w:lvl>
    <w:lvl w:ilvl="6" w:tplc="8D126F72">
      <w:start w:val="1"/>
      <w:numFmt w:val="bullet"/>
      <w:lvlText w:val=""/>
      <w:lvlJc w:val="left"/>
    </w:lvl>
    <w:lvl w:ilvl="7" w:tplc="E77072BA">
      <w:start w:val="1"/>
      <w:numFmt w:val="bullet"/>
      <w:lvlText w:val=""/>
      <w:lvlJc w:val="left"/>
    </w:lvl>
    <w:lvl w:ilvl="8" w:tplc="B6AEAACC">
      <w:start w:val="1"/>
      <w:numFmt w:val="bullet"/>
      <w:lvlText w:val=""/>
      <w:lvlJc w:val="left"/>
    </w:lvl>
  </w:abstractNum>
  <w:abstractNum w:abstractNumId="32" w15:restartNumberingAfterBreak="0">
    <w:nsid w:val="0000006D"/>
    <w:multiLevelType w:val="hybridMultilevel"/>
    <w:tmpl w:val="5915FF32"/>
    <w:lvl w:ilvl="0" w:tplc="675CC442">
      <w:start w:val="7"/>
      <w:numFmt w:val="decimal"/>
      <w:lvlText w:val="3.%1"/>
      <w:lvlJc w:val="left"/>
    </w:lvl>
    <w:lvl w:ilvl="1" w:tplc="8DEAEB16">
      <w:start w:val="1"/>
      <w:numFmt w:val="lowerLetter"/>
      <w:lvlText w:val="%2)"/>
      <w:lvlJc w:val="left"/>
    </w:lvl>
    <w:lvl w:ilvl="2" w:tplc="65504A8C">
      <w:start w:val="1"/>
      <w:numFmt w:val="bullet"/>
      <w:lvlText w:val=""/>
      <w:lvlJc w:val="left"/>
    </w:lvl>
    <w:lvl w:ilvl="3" w:tplc="5B10105A">
      <w:start w:val="1"/>
      <w:numFmt w:val="bullet"/>
      <w:lvlText w:val=""/>
      <w:lvlJc w:val="left"/>
    </w:lvl>
    <w:lvl w:ilvl="4" w:tplc="959AC0B4">
      <w:start w:val="1"/>
      <w:numFmt w:val="bullet"/>
      <w:lvlText w:val=""/>
      <w:lvlJc w:val="left"/>
    </w:lvl>
    <w:lvl w:ilvl="5" w:tplc="43209F36">
      <w:start w:val="1"/>
      <w:numFmt w:val="bullet"/>
      <w:lvlText w:val=""/>
      <w:lvlJc w:val="left"/>
    </w:lvl>
    <w:lvl w:ilvl="6" w:tplc="53A437D8">
      <w:start w:val="1"/>
      <w:numFmt w:val="bullet"/>
      <w:lvlText w:val=""/>
      <w:lvlJc w:val="left"/>
    </w:lvl>
    <w:lvl w:ilvl="7" w:tplc="B6C65774">
      <w:start w:val="1"/>
      <w:numFmt w:val="bullet"/>
      <w:lvlText w:val=""/>
      <w:lvlJc w:val="left"/>
    </w:lvl>
    <w:lvl w:ilvl="8" w:tplc="6AFEFFB0">
      <w:start w:val="1"/>
      <w:numFmt w:val="bullet"/>
      <w:lvlText w:val=""/>
      <w:lvlJc w:val="left"/>
    </w:lvl>
  </w:abstractNum>
  <w:abstractNum w:abstractNumId="33" w15:restartNumberingAfterBreak="0">
    <w:nsid w:val="0000006E"/>
    <w:multiLevelType w:val="hybridMultilevel"/>
    <w:tmpl w:val="9936439E"/>
    <w:lvl w:ilvl="0" w:tplc="6916E088">
      <w:start w:val="1"/>
      <w:numFmt w:val="decimal"/>
      <w:lvlText w:val="4.%1"/>
      <w:lvlJc w:val="left"/>
      <w:rPr>
        <w:b/>
      </w:rPr>
    </w:lvl>
    <w:lvl w:ilvl="1" w:tplc="521C968C">
      <w:start w:val="1"/>
      <w:numFmt w:val="bullet"/>
      <w:lvlText w:val=""/>
      <w:lvlJc w:val="left"/>
    </w:lvl>
    <w:lvl w:ilvl="2" w:tplc="F1468B08">
      <w:start w:val="1"/>
      <w:numFmt w:val="bullet"/>
      <w:lvlText w:val=""/>
      <w:lvlJc w:val="left"/>
    </w:lvl>
    <w:lvl w:ilvl="3" w:tplc="4CC817D8">
      <w:start w:val="1"/>
      <w:numFmt w:val="bullet"/>
      <w:lvlText w:val=""/>
      <w:lvlJc w:val="left"/>
    </w:lvl>
    <w:lvl w:ilvl="4" w:tplc="17183964">
      <w:start w:val="1"/>
      <w:numFmt w:val="bullet"/>
      <w:lvlText w:val=""/>
      <w:lvlJc w:val="left"/>
    </w:lvl>
    <w:lvl w:ilvl="5" w:tplc="0A20CDD0">
      <w:start w:val="1"/>
      <w:numFmt w:val="bullet"/>
      <w:lvlText w:val=""/>
      <w:lvlJc w:val="left"/>
    </w:lvl>
    <w:lvl w:ilvl="6" w:tplc="3C284272">
      <w:start w:val="1"/>
      <w:numFmt w:val="bullet"/>
      <w:lvlText w:val=""/>
      <w:lvlJc w:val="left"/>
    </w:lvl>
    <w:lvl w:ilvl="7" w:tplc="8D603886">
      <w:start w:val="1"/>
      <w:numFmt w:val="bullet"/>
      <w:lvlText w:val=""/>
      <w:lvlJc w:val="left"/>
    </w:lvl>
    <w:lvl w:ilvl="8" w:tplc="E410EB04">
      <w:start w:val="1"/>
      <w:numFmt w:val="bullet"/>
      <w:lvlText w:val=""/>
      <w:lvlJc w:val="left"/>
    </w:lvl>
  </w:abstractNum>
  <w:abstractNum w:abstractNumId="34" w15:restartNumberingAfterBreak="0">
    <w:nsid w:val="0000006F"/>
    <w:multiLevelType w:val="hybridMultilevel"/>
    <w:tmpl w:val="281401E8"/>
    <w:lvl w:ilvl="0" w:tplc="AC6C2E82">
      <w:start w:val="1"/>
      <w:numFmt w:val="decimal"/>
      <w:lvlText w:val="1.%1"/>
      <w:lvlJc w:val="left"/>
      <w:rPr>
        <w:b/>
      </w:rPr>
    </w:lvl>
    <w:lvl w:ilvl="1" w:tplc="A24EF2A2">
      <w:start w:val="1"/>
      <w:numFmt w:val="bullet"/>
      <w:lvlText w:val=""/>
      <w:lvlJc w:val="left"/>
    </w:lvl>
    <w:lvl w:ilvl="2" w:tplc="CC36CE9A">
      <w:start w:val="1"/>
      <w:numFmt w:val="bullet"/>
      <w:lvlText w:val=""/>
      <w:lvlJc w:val="left"/>
    </w:lvl>
    <w:lvl w:ilvl="3" w:tplc="60C6DF1E">
      <w:start w:val="1"/>
      <w:numFmt w:val="bullet"/>
      <w:lvlText w:val=""/>
      <w:lvlJc w:val="left"/>
    </w:lvl>
    <w:lvl w:ilvl="4" w:tplc="3B5C96F8">
      <w:start w:val="1"/>
      <w:numFmt w:val="bullet"/>
      <w:lvlText w:val=""/>
      <w:lvlJc w:val="left"/>
    </w:lvl>
    <w:lvl w:ilvl="5" w:tplc="39B2C402">
      <w:start w:val="1"/>
      <w:numFmt w:val="bullet"/>
      <w:lvlText w:val=""/>
      <w:lvlJc w:val="left"/>
    </w:lvl>
    <w:lvl w:ilvl="6" w:tplc="FAC01C5C">
      <w:start w:val="1"/>
      <w:numFmt w:val="bullet"/>
      <w:lvlText w:val=""/>
      <w:lvlJc w:val="left"/>
    </w:lvl>
    <w:lvl w:ilvl="7" w:tplc="71FC2D18">
      <w:start w:val="1"/>
      <w:numFmt w:val="bullet"/>
      <w:lvlText w:val=""/>
      <w:lvlJc w:val="left"/>
    </w:lvl>
    <w:lvl w:ilvl="8" w:tplc="4DE26DC2">
      <w:start w:val="1"/>
      <w:numFmt w:val="bullet"/>
      <w:lvlText w:val=""/>
      <w:lvlJc w:val="left"/>
    </w:lvl>
  </w:abstractNum>
  <w:abstractNum w:abstractNumId="35" w15:restartNumberingAfterBreak="0">
    <w:nsid w:val="00000070"/>
    <w:multiLevelType w:val="hybridMultilevel"/>
    <w:tmpl w:val="2C6E4AFC"/>
    <w:lvl w:ilvl="0" w:tplc="F6629770">
      <w:start w:val="1"/>
      <w:numFmt w:val="decimal"/>
      <w:lvlText w:val="%1."/>
      <w:lvlJc w:val="left"/>
    </w:lvl>
    <w:lvl w:ilvl="1" w:tplc="10E0C032">
      <w:start w:val="1"/>
      <w:numFmt w:val="bullet"/>
      <w:lvlText w:val=""/>
      <w:lvlJc w:val="left"/>
    </w:lvl>
    <w:lvl w:ilvl="2" w:tplc="D09CAEC6">
      <w:start w:val="1"/>
      <w:numFmt w:val="bullet"/>
      <w:lvlText w:val=""/>
      <w:lvlJc w:val="left"/>
    </w:lvl>
    <w:lvl w:ilvl="3" w:tplc="8E140184">
      <w:start w:val="1"/>
      <w:numFmt w:val="bullet"/>
      <w:lvlText w:val=""/>
      <w:lvlJc w:val="left"/>
    </w:lvl>
    <w:lvl w:ilvl="4" w:tplc="89808ED2">
      <w:start w:val="1"/>
      <w:numFmt w:val="bullet"/>
      <w:lvlText w:val=""/>
      <w:lvlJc w:val="left"/>
    </w:lvl>
    <w:lvl w:ilvl="5" w:tplc="9474BB14">
      <w:start w:val="1"/>
      <w:numFmt w:val="bullet"/>
      <w:lvlText w:val=""/>
      <w:lvlJc w:val="left"/>
    </w:lvl>
    <w:lvl w:ilvl="6" w:tplc="65EA340A">
      <w:start w:val="1"/>
      <w:numFmt w:val="bullet"/>
      <w:lvlText w:val=""/>
      <w:lvlJc w:val="left"/>
    </w:lvl>
    <w:lvl w:ilvl="7" w:tplc="AFE6A0DE">
      <w:start w:val="1"/>
      <w:numFmt w:val="bullet"/>
      <w:lvlText w:val=""/>
      <w:lvlJc w:val="left"/>
    </w:lvl>
    <w:lvl w:ilvl="8" w:tplc="CE8412A8">
      <w:start w:val="1"/>
      <w:numFmt w:val="bullet"/>
      <w:lvlText w:val=""/>
      <w:lvlJc w:val="left"/>
    </w:lvl>
  </w:abstractNum>
  <w:abstractNum w:abstractNumId="36" w15:restartNumberingAfterBreak="0">
    <w:nsid w:val="00000071"/>
    <w:multiLevelType w:val="hybridMultilevel"/>
    <w:tmpl w:val="E752EED2"/>
    <w:lvl w:ilvl="0" w:tplc="A97A2F18">
      <w:start w:val="1"/>
      <w:numFmt w:val="decimal"/>
      <w:lvlText w:val="%1."/>
      <w:lvlJc w:val="left"/>
      <w:rPr>
        <w:b w:val="0"/>
        <w:bCs/>
      </w:rPr>
    </w:lvl>
    <w:lvl w:ilvl="1" w:tplc="32DA5CD0">
      <w:start w:val="1"/>
      <w:numFmt w:val="bullet"/>
      <w:lvlText w:val="-"/>
      <w:lvlJc w:val="left"/>
    </w:lvl>
    <w:lvl w:ilvl="2" w:tplc="FA7295FA">
      <w:start w:val="1"/>
      <w:numFmt w:val="lowerLetter"/>
      <w:lvlText w:val="%3)"/>
      <w:lvlJc w:val="left"/>
    </w:lvl>
    <w:lvl w:ilvl="3" w:tplc="2410C732">
      <w:start w:val="1"/>
      <w:numFmt w:val="bullet"/>
      <w:lvlText w:val=""/>
      <w:lvlJc w:val="left"/>
    </w:lvl>
    <w:lvl w:ilvl="4" w:tplc="737617FA">
      <w:start w:val="1"/>
      <w:numFmt w:val="bullet"/>
      <w:lvlText w:val=""/>
      <w:lvlJc w:val="left"/>
    </w:lvl>
    <w:lvl w:ilvl="5" w:tplc="2AD0CF36">
      <w:start w:val="1"/>
      <w:numFmt w:val="bullet"/>
      <w:lvlText w:val=""/>
      <w:lvlJc w:val="left"/>
    </w:lvl>
    <w:lvl w:ilvl="6" w:tplc="D430D7E0">
      <w:start w:val="1"/>
      <w:numFmt w:val="bullet"/>
      <w:lvlText w:val=""/>
      <w:lvlJc w:val="left"/>
    </w:lvl>
    <w:lvl w:ilvl="7" w:tplc="3A121896">
      <w:start w:val="1"/>
      <w:numFmt w:val="bullet"/>
      <w:lvlText w:val=""/>
      <w:lvlJc w:val="left"/>
    </w:lvl>
    <w:lvl w:ilvl="8" w:tplc="81E82830">
      <w:start w:val="1"/>
      <w:numFmt w:val="bullet"/>
      <w:lvlText w:val=""/>
      <w:lvlJc w:val="left"/>
    </w:lvl>
  </w:abstractNum>
  <w:abstractNum w:abstractNumId="37" w15:restartNumberingAfterBreak="0">
    <w:nsid w:val="00000072"/>
    <w:multiLevelType w:val="hybridMultilevel"/>
    <w:tmpl w:val="4DF72E4E"/>
    <w:lvl w:ilvl="0" w:tplc="146824C8">
      <w:start w:val="1"/>
      <w:numFmt w:val="decimal"/>
      <w:lvlText w:val="%1."/>
      <w:lvlJc w:val="left"/>
    </w:lvl>
    <w:lvl w:ilvl="1" w:tplc="81EA7CAE">
      <w:start w:val="1"/>
      <w:numFmt w:val="bullet"/>
      <w:lvlText w:val=""/>
      <w:lvlJc w:val="left"/>
    </w:lvl>
    <w:lvl w:ilvl="2" w:tplc="B8FAF8E6">
      <w:start w:val="1"/>
      <w:numFmt w:val="bullet"/>
      <w:lvlText w:val=""/>
      <w:lvlJc w:val="left"/>
    </w:lvl>
    <w:lvl w:ilvl="3" w:tplc="54162D18">
      <w:start w:val="1"/>
      <w:numFmt w:val="bullet"/>
      <w:lvlText w:val=""/>
      <w:lvlJc w:val="left"/>
    </w:lvl>
    <w:lvl w:ilvl="4" w:tplc="3A44C7C2">
      <w:start w:val="1"/>
      <w:numFmt w:val="bullet"/>
      <w:lvlText w:val=""/>
      <w:lvlJc w:val="left"/>
    </w:lvl>
    <w:lvl w:ilvl="5" w:tplc="FDF64DDC">
      <w:start w:val="1"/>
      <w:numFmt w:val="bullet"/>
      <w:lvlText w:val=""/>
      <w:lvlJc w:val="left"/>
    </w:lvl>
    <w:lvl w:ilvl="6" w:tplc="891C9F60">
      <w:start w:val="1"/>
      <w:numFmt w:val="bullet"/>
      <w:lvlText w:val=""/>
      <w:lvlJc w:val="left"/>
    </w:lvl>
    <w:lvl w:ilvl="7" w:tplc="B61A8A00">
      <w:start w:val="1"/>
      <w:numFmt w:val="bullet"/>
      <w:lvlText w:val=""/>
      <w:lvlJc w:val="left"/>
    </w:lvl>
    <w:lvl w:ilvl="8" w:tplc="C8F27A34">
      <w:start w:val="1"/>
      <w:numFmt w:val="bullet"/>
      <w:lvlText w:val=""/>
      <w:lvlJc w:val="left"/>
    </w:lvl>
  </w:abstractNum>
  <w:abstractNum w:abstractNumId="38" w15:restartNumberingAfterBreak="0">
    <w:nsid w:val="00000074"/>
    <w:multiLevelType w:val="hybridMultilevel"/>
    <w:tmpl w:val="00307896"/>
    <w:lvl w:ilvl="0" w:tplc="8740494A">
      <w:start w:val="1"/>
      <w:numFmt w:val="bullet"/>
      <w:lvlText w:val="-"/>
      <w:lvlJc w:val="left"/>
      <w:pPr>
        <w:ind w:left="0" w:firstLine="0"/>
      </w:pPr>
      <w:rPr>
        <w:b/>
      </w:rPr>
    </w:lvl>
    <w:lvl w:ilvl="1" w:tplc="FFFFFFFF">
      <w:start w:val="3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9" w15:restartNumberingAfterBreak="0">
    <w:nsid w:val="00000075"/>
    <w:multiLevelType w:val="hybridMultilevel"/>
    <w:tmpl w:val="2A082C70"/>
    <w:lvl w:ilvl="0" w:tplc="96968F62">
      <w:start w:val="1"/>
      <w:numFmt w:val="decimal"/>
      <w:lvlText w:val="%1."/>
      <w:lvlJc w:val="left"/>
    </w:lvl>
    <w:lvl w:ilvl="1" w:tplc="41CC8CEC">
      <w:start w:val="1"/>
      <w:numFmt w:val="bullet"/>
      <w:lvlText w:val=""/>
      <w:lvlJc w:val="left"/>
    </w:lvl>
    <w:lvl w:ilvl="2" w:tplc="D9BCA09A">
      <w:start w:val="1"/>
      <w:numFmt w:val="bullet"/>
      <w:lvlText w:val=""/>
      <w:lvlJc w:val="left"/>
    </w:lvl>
    <w:lvl w:ilvl="3" w:tplc="AD88BAB8">
      <w:start w:val="1"/>
      <w:numFmt w:val="bullet"/>
      <w:lvlText w:val=""/>
      <w:lvlJc w:val="left"/>
    </w:lvl>
    <w:lvl w:ilvl="4" w:tplc="98009ECC">
      <w:start w:val="1"/>
      <w:numFmt w:val="bullet"/>
      <w:lvlText w:val=""/>
      <w:lvlJc w:val="left"/>
    </w:lvl>
    <w:lvl w:ilvl="5" w:tplc="AA0630A8">
      <w:start w:val="1"/>
      <w:numFmt w:val="bullet"/>
      <w:lvlText w:val=""/>
      <w:lvlJc w:val="left"/>
    </w:lvl>
    <w:lvl w:ilvl="6" w:tplc="07C2062A">
      <w:start w:val="1"/>
      <w:numFmt w:val="bullet"/>
      <w:lvlText w:val=""/>
      <w:lvlJc w:val="left"/>
    </w:lvl>
    <w:lvl w:ilvl="7" w:tplc="CF9C1218">
      <w:start w:val="1"/>
      <w:numFmt w:val="bullet"/>
      <w:lvlText w:val=""/>
      <w:lvlJc w:val="left"/>
    </w:lvl>
    <w:lvl w:ilvl="8" w:tplc="5EC05426">
      <w:start w:val="1"/>
      <w:numFmt w:val="bullet"/>
      <w:lvlText w:val=""/>
      <w:lvlJc w:val="left"/>
    </w:lvl>
  </w:abstractNum>
  <w:abstractNum w:abstractNumId="40" w15:restartNumberingAfterBreak="0">
    <w:nsid w:val="00000076"/>
    <w:multiLevelType w:val="hybridMultilevel"/>
    <w:tmpl w:val="5EC6AFD4"/>
    <w:lvl w:ilvl="0" w:tplc="2EB8B20A">
      <w:start w:val="3"/>
      <w:numFmt w:val="decimal"/>
      <w:lvlText w:val="%1."/>
      <w:lvlJc w:val="left"/>
      <w:pPr>
        <w:ind w:left="0" w:firstLine="0"/>
      </w:pPr>
    </w:lvl>
    <w:lvl w:ilvl="1" w:tplc="D6946936">
      <w:start w:val="1"/>
      <w:numFmt w:val="bullet"/>
      <w:lvlText w:val=""/>
      <w:lvlJc w:val="left"/>
      <w:pPr>
        <w:ind w:left="0" w:firstLine="0"/>
      </w:pPr>
    </w:lvl>
    <w:lvl w:ilvl="2" w:tplc="AF7CBABC">
      <w:start w:val="1"/>
      <w:numFmt w:val="bullet"/>
      <w:lvlText w:val=""/>
      <w:lvlJc w:val="left"/>
      <w:pPr>
        <w:ind w:left="0" w:firstLine="0"/>
      </w:pPr>
    </w:lvl>
    <w:lvl w:ilvl="3" w:tplc="403A74C4">
      <w:start w:val="1"/>
      <w:numFmt w:val="bullet"/>
      <w:lvlText w:val=""/>
      <w:lvlJc w:val="left"/>
      <w:pPr>
        <w:ind w:left="0" w:firstLine="0"/>
      </w:pPr>
    </w:lvl>
    <w:lvl w:ilvl="4" w:tplc="21644748">
      <w:start w:val="1"/>
      <w:numFmt w:val="bullet"/>
      <w:lvlText w:val=""/>
      <w:lvlJc w:val="left"/>
      <w:pPr>
        <w:ind w:left="0" w:firstLine="0"/>
      </w:pPr>
    </w:lvl>
    <w:lvl w:ilvl="5" w:tplc="E938CD5E">
      <w:start w:val="1"/>
      <w:numFmt w:val="bullet"/>
      <w:lvlText w:val=""/>
      <w:lvlJc w:val="left"/>
      <w:pPr>
        <w:ind w:left="0" w:firstLine="0"/>
      </w:pPr>
    </w:lvl>
    <w:lvl w:ilvl="6" w:tplc="49D4990E">
      <w:start w:val="1"/>
      <w:numFmt w:val="bullet"/>
      <w:lvlText w:val=""/>
      <w:lvlJc w:val="left"/>
      <w:pPr>
        <w:ind w:left="0" w:firstLine="0"/>
      </w:pPr>
    </w:lvl>
    <w:lvl w:ilvl="7" w:tplc="2A1A73A4">
      <w:start w:val="1"/>
      <w:numFmt w:val="bullet"/>
      <w:lvlText w:val=""/>
      <w:lvlJc w:val="left"/>
      <w:pPr>
        <w:ind w:left="0" w:firstLine="0"/>
      </w:pPr>
    </w:lvl>
    <w:lvl w:ilvl="8" w:tplc="D84EBF3C">
      <w:start w:val="1"/>
      <w:numFmt w:val="bullet"/>
      <w:lvlText w:val=""/>
      <w:lvlJc w:val="left"/>
      <w:pPr>
        <w:ind w:left="0" w:firstLine="0"/>
      </w:pPr>
    </w:lvl>
  </w:abstractNum>
  <w:abstractNum w:abstractNumId="41" w15:restartNumberingAfterBreak="0">
    <w:nsid w:val="00000078"/>
    <w:multiLevelType w:val="hybridMultilevel"/>
    <w:tmpl w:val="1E806C28"/>
    <w:lvl w:ilvl="0" w:tplc="DD4C3A6E">
      <w:start w:val="1"/>
      <w:numFmt w:val="decimal"/>
      <w:lvlText w:val="%1."/>
      <w:lvlJc w:val="left"/>
      <w:rPr>
        <w:color w:val="auto"/>
      </w:rPr>
    </w:lvl>
    <w:lvl w:ilvl="1" w:tplc="0D6A1EA0">
      <w:start w:val="1"/>
      <w:numFmt w:val="bullet"/>
      <w:lvlText w:val=""/>
      <w:lvlJc w:val="left"/>
    </w:lvl>
    <w:lvl w:ilvl="2" w:tplc="2C82E6D8">
      <w:start w:val="1"/>
      <w:numFmt w:val="bullet"/>
      <w:lvlText w:val=""/>
      <w:lvlJc w:val="left"/>
    </w:lvl>
    <w:lvl w:ilvl="3" w:tplc="68060C66">
      <w:start w:val="1"/>
      <w:numFmt w:val="bullet"/>
      <w:lvlText w:val=""/>
      <w:lvlJc w:val="left"/>
    </w:lvl>
    <w:lvl w:ilvl="4" w:tplc="00843A62">
      <w:start w:val="1"/>
      <w:numFmt w:val="bullet"/>
      <w:lvlText w:val=""/>
      <w:lvlJc w:val="left"/>
    </w:lvl>
    <w:lvl w:ilvl="5" w:tplc="518AADC2">
      <w:start w:val="1"/>
      <w:numFmt w:val="bullet"/>
      <w:lvlText w:val=""/>
      <w:lvlJc w:val="left"/>
    </w:lvl>
    <w:lvl w:ilvl="6" w:tplc="5A8AD8E4">
      <w:start w:val="1"/>
      <w:numFmt w:val="bullet"/>
      <w:lvlText w:val=""/>
      <w:lvlJc w:val="left"/>
    </w:lvl>
    <w:lvl w:ilvl="7" w:tplc="2624B0D2">
      <w:start w:val="1"/>
      <w:numFmt w:val="bullet"/>
      <w:lvlText w:val=""/>
      <w:lvlJc w:val="left"/>
    </w:lvl>
    <w:lvl w:ilvl="8" w:tplc="E0B41548">
      <w:start w:val="1"/>
      <w:numFmt w:val="bullet"/>
      <w:lvlText w:val=""/>
      <w:lvlJc w:val="left"/>
    </w:lvl>
  </w:abstractNum>
  <w:abstractNum w:abstractNumId="42" w15:restartNumberingAfterBreak="0">
    <w:nsid w:val="0000007E"/>
    <w:multiLevelType w:val="hybridMultilevel"/>
    <w:tmpl w:val="13ECA400"/>
    <w:lvl w:ilvl="0" w:tplc="285CABD0">
      <w:start w:val="1"/>
      <w:numFmt w:val="decimal"/>
      <w:lvlText w:val="%1."/>
      <w:lvlJc w:val="left"/>
      <w:pPr>
        <w:ind w:left="0" w:firstLine="0"/>
      </w:pPr>
      <w:rPr>
        <w:sz w:val="24"/>
        <w:szCs w:val="24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3" w15:restartNumberingAfterBreak="0">
    <w:nsid w:val="00000080"/>
    <w:multiLevelType w:val="hybridMultilevel"/>
    <w:tmpl w:val="57D2F10E"/>
    <w:lvl w:ilvl="0" w:tplc="8F64696C">
      <w:start w:val="1"/>
      <w:numFmt w:val="decimal"/>
      <w:lvlText w:val="%1."/>
      <w:lvlJc w:val="left"/>
    </w:lvl>
    <w:lvl w:ilvl="1" w:tplc="BB30C3FA">
      <w:start w:val="1"/>
      <w:numFmt w:val="bullet"/>
      <w:lvlText w:val=""/>
      <w:lvlJc w:val="left"/>
    </w:lvl>
    <w:lvl w:ilvl="2" w:tplc="ED92A2BC">
      <w:start w:val="1"/>
      <w:numFmt w:val="bullet"/>
      <w:lvlText w:val=""/>
      <w:lvlJc w:val="left"/>
    </w:lvl>
    <w:lvl w:ilvl="3" w:tplc="8B0E0376">
      <w:start w:val="1"/>
      <w:numFmt w:val="bullet"/>
      <w:lvlText w:val=""/>
      <w:lvlJc w:val="left"/>
    </w:lvl>
    <w:lvl w:ilvl="4" w:tplc="1654E424">
      <w:start w:val="1"/>
      <w:numFmt w:val="bullet"/>
      <w:lvlText w:val=""/>
      <w:lvlJc w:val="left"/>
    </w:lvl>
    <w:lvl w:ilvl="5" w:tplc="E494C68E">
      <w:start w:val="1"/>
      <w:numFmt w:val="bullet"/>
      <w:lvlText w:val=""/>
      <w:lvlJc w:val="left"/>
    </w:lvl>
    <w:lvl w:ilvl="6" w:tplc="AFC48870">
      <w:start w:val="1"/>
      <w:numFmt w:val="bullet"/>
      <w:lvlText w:val=""/>
      <w:lvlJc w:val="left"/>
    </w:lvl>
    <w:lvl w:ilvl="7" w:tplc="D06C7AC0">
      <w:start w:val="1"/>
      <w:numFmt w:val="bullet"/>
      <w:lvlText w:val=""/>
      <w:lvlJc w:val="left"/>
    </w:lvl>
    <w:lvl w:ilvl="8" w:tplc="BB786990">
      <w:start w:val="1"/>
      <w:numFmt w:val="bullet"/>
      <w:lvlText w:val=""/>
      <w:lvlJc w:val="left"/>
    </w:lvl>
  </w:abstractNum>
  <w:abstractNum w:abstractNumId="44" w15:restartNumberingAfterBreak="0">
    <w:nsid w:val="0000008C"/>
    <w:multiLevelType w:val="hybridMultilevel"/>
    <w:tmpl w:val="7DFF9D08"/>
    <w:lvl w:ilvl="0" w:tplc="20FA8798">
      <w:start w:val="1"/>
      <w:numFmt w:val="decimal"/>
      <w:lvlText w:val="%1."/>
      <w:lvlJc w:val="left"/>
    </w:lvl>
    <w:lvl w:ilvl="1" w:tplc="69BCBCD6">
      <w:start w:val="1"/>
      <w:numFmt w:val="bullet"/>
      <w:lvlText w:val=""/>
      <w:lvlJc w:val="left"/>
    </w:lvl>
    <w:lvl w:ilvl="2" w:tplc="E83CD49C">
      <w:start w:val="1"/>
      <w:numFmt w:val="bullet"/>
      <w:lvlText w:val=""/>
      <w:lvlJc w:val="left"/>
    </w:lvl>
    <w:lvl w:ilvl="3" w:tplc="FDCAE792">
      <w:start w:val="1"/>
      <w:numFmt w:val="bullet"/>
      <w:lvlText w:val=""/>
      <w:lvlJc w:val="left"/>
    </w:lvl>
    <w:lvl w:ilvl="4" w:tplc="93D84728">
      <w:start w:val="1"/>
      <w:numFmt w:val="bullet"/>
      <w:lvlText w:val=""/>
      <w:lvlJc w:val="left"/>
    </w:lvl>
    <w:lvl w:ilvl="5" w:tplc="5406FD14">
      <w:start w:val="1"/>
      <w:numFmt w:val="bullet"/>
      <w:lvlText w:val=""/>
      <w:lvlJc w:val="left"/>
    </w:lvl>
    <w:lvl w:ilvl="6" w:tplc="8D848302">
      <w:start w:val="1"/>
      <w:numFmt w:val="bullet"/>
      <w:lvlText w:val=""/>
      <w:lvlJc w:val="left"/>
    </w:lvl>
    <w:lvl w:ilvl="7" w:tplc="69E853EE">
      <w:start w:val="1"/>
      <w:numFmt w:val="bullet"/>
      <w:lvlText w:val=""/>
      <w:lvlJc w:val="left"/>
    </w:lvl>
    <w:lvl w:ilvl="8" w:tplc="35E26A66">
      <w:start w:val="1"/>
      <w:numFmt w:val="bullet"/>
      <w:lvlText w:val=""/>
      <w:lvlJc w:val="left"/>
    </w:lvl>
  </w:abstractNum>
  <w:abstractNum w:abstractNumId="45" w15:restartNumberingAfterBreak="0">
    <w:nsid w:val="0000008D"/>
    <w:multiLevelType w:val="hybridMultilevel"/>
    <w:tmpl w:val="A5B0C784"/>
    <w:lvl w:ilvl="0" w:tplc="C3C60C7C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</w:rPr>
    </w:lvl>
    <w:lvl w:ilvl="1" w:tplc="EE98F24C">
      <w:start w:val="1"/>
      <w:numFmt w:val="bullet"/>
      <w:lvlText w:val=""/>
      <w:lvlJc w:val="left"/>
    </w:lvl>
    <w:lvl w:ilvl="2" w:tplc="D910EAFA">
      <w:start w:val="1"/>
      <w:numFmt w:val="bullet"/>
      <w:lvlText w:val=""/>
      <w:lvlJc w:val="left"/>
    </w:lvl>
    <w:lvl w:ilvl="3" w:tplc="17E64616">
      <w:start w:val="1"/>
      <w:numFmt w:val="bullet"/>
      <w:lvlText w:val=""/>
      <w:lvlJc w:val="left"/>
    </w:lvl>
    <w:lvl w:ilvl="4" w:tplc="3F46D63C">
      <w:start w:val="1"/>
      <w:numFmt w:val="bullet"/>
      <w:lvlText w:val=""/>
      <w:lvlJc w:val="left"/>
    </w:lvl>
    <w:lvl w:ilvl="5" w:tplc="58DEAEA2">
      <w:start w:val="1"/>
      <w:numFmt w:val="bullet"/>
      <w:lvlText w:val=""/>
      <w:lvlJc w:val="left"/>
    </w:lvl>
    <w:lvl w:ilvl="6" w:tplc="27C03898">
      <w:start w:val="1"/>
      <w:numFmt w:val="bullet"/>
      <w:lvlText w:val=""/>
      <w:lvlJc w:val="left"/>
    </w:lvl>
    <w:lvl w:ilvl="7" w:tplc="B20AD600">
      <w:start w:val="1"/>
      <w:numFmt w:val="bullet"/>
      <w:lvlText w:val=""/>
      <w:lvlJc w:val="left"/>
    </w:lvl>
    <w:lvl w:ilvl="8" w:tplc="514E9868">
      <w:start w:val="1"/>
      <w:numFmt w:val="bullet"/>
      <w:lvlText w:val=""/>
      <w:lvlJc w:val="left"/>
    </w:lvl>
  </w:abstractNum>
  <w:abstractNum w:abstractNumId="46" w15:restartNumberingAfterBreak="0">
    <w:nsid w:val="01745C62"/>
    <w:multiLevelType w:val="multilevel"/>
    <w:tmpl w:val="A260D8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9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6240" w:hanging="1440"/>
      </w:pPr>
      <w:rPr>
        <w:rFonts w:hint="default"/>
        <w:b w:val="0"/>
        <w:sz w:val="23"/>
      </w:rPr>
    </w:lvl>
  </w:abstractNum>
  <w:abstractNum w:abstractNumId="47" w15:restartNumberingAfterBreak="0">
    <w:nsid w:val="01DA242E"/>
    <w:multiLevelType w:val="hybridMultilevel"/>
    <w:tmpl w:val="75769812"/>
    <w:lvl w:ilvl="0" w:tplc="FFFFFFFF">
      <w:start w:val="1"/>
      <w:numFmt w:val="bullet"/>
      <w:lvlText w:val="-"/>
      <w:lvlJc w:val="left"/>
      <w:pPr>
        <w:ind w:left="0" w:firstLine="0"/>
      </w:pPr>
    </w:lvl>
    <w:lvl w:ilvl="1" w:tplc="401826D6">
      <w:start w:val="1"/>
      <w:numFmt w:val="bullet"/>
      <w:lvlText w:val=""/>
      <w:lvlJc w:val="left"/>
      <w:pPr>
        <w:ind w:left="0" w:firstLine="0"/>
      </w:pPr>
    </w:lvl>
    <w:lvl w:ilvl="2" w:tplc="265A966A">
      <w:start w:val="1"/>
      <w:numFmt w:val="bullet"/>
      <w:lvlText w:val=""/>
      <w:lvlJc w:val="left"/>
      <w:pPr>
        <w:ind w:left="0" w:firstLine="0"/>
      </w:pPr>
    </w:lvl>
    <w:lvl w:ilvl="3" w:tplc="07A48D88">
      <w:start w:val="1"/>
      <w:numFmt w:val="bullet"/>
      <w:lvlText w:val=""/>
      <w:lvlJc w:val="left"/>
      <w:pPr>
        <w:ind w:left="0" w:firstLine="0"/>
      </w:pPr>
    </w:lvl>
    <w:lvl w:ilvl="4" w:tplc="0AB64378">
      <w:start w:val="1"/>
      <w:numFmt w:val="bullet"/>
      <w:lvlText w:val=""/>
      <w:lvlJc w:val="left"/>
      <w:pPr>
        <w:ind w:left="0" w:firstLine="0"/>
      </w:pPr>
    </w:lvl>
    <w:lvl w:ilvl="5" w:tplc="D43CA0D4">
      <w:start w:val="1"/>
      <w:numFmt w:val="bullet"/>
      <w:lvlText w:val=""/>
      <w:lvlJc w:val="left"/>
      <w:pPr>
        <w:ind w:left="0" w:firstLine="0"/>
      </w:pPr>
    </w:lvl>
    <w:lvl w:ilvl="6" w:tplc="795EAC9C">
      <w:start w:val="1"/>
      <w:numFmt w:val="bullet"/>
      <w:lvlText w:val=""/>
      <w:lvlJc w:val="left"/>
      <w:pPr>
        <w:ind w:left="0" w:firstLine="0"/>
      </w:pPr>
    </w:lvl>
    <w:lvl w:ilvl="7" w:tplc="6C2AE1BE">
      <w:start w:val="1"/>
      <w:numFmt w:val="bullet"/>
      <w:lvlText w:val=""/>
      <w:lvlJc w:val="left"/>
      <w:pPr>
        <w:ind w:left="0" w:firstLine="0"/>
      </w:pPr>
    </w:lvl>
    <w:lvl w:ilvl="8" w:tplc="BF0CB508">
      <w:start w:val="1"/>
      <w:numFmt w:val="bullet"/>
      <w:lvlText w:val=""/>
      <w:lvlJc w:val="left"/>
      <w:pPr>
        <w:ind w:left="0" w:firstLine="0"/>
      </w:pPr>
    </w:lvl>
  </w:abstractNum>
  <w:abstractNum w:abstractNumId="48" w15:restartNumberingAfterBreak="0">
    <w:nsid w:val="01E73C96"/>
    <w:multiLevelType w:val="hybridMultilevel"/>
    <w:tmpl w:val="F222C7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1F24EF0"/>
    <w:multiLevelType w:val="multilevel"/>
    <w:tmpl w:val="3136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022E4C11"/>
    <w:multiLevelType w:val="multilevel"/>
    <w:tmpl w:val="FC2006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1" w15:restartNumberingAfterBreak="0">
    <w:nsid w:val="0400290C"/>
    <w:multiLevelType w:val="hybridMultilevel"/>
    <w:tmpl w:val="F676C03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2" w15:restartNumberingAfterBreak="0">
    <w:nsid w:val="04210DA8"/>
    <w:multiLevelType w:val="multilevel"/>
    <w:tmpl w:val="3F122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3" w15:restartNumberingAfterBreak="0">
    <w:nsid w:val="04433E89"/>
    <w:multiLevelType w:val="multilevel"/>
    <w:tmpl w:val="80DCF5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4" w15:restartNumberingAfterBreak="0">
    <w:nsid w:val="05094B39"/>
    <w:multiLevelType w:val="multilevel"/>
    <w:tmpl w:val="05F4D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051E0DE1"/>
    <w:multiLevelType w:val="multilevel"/>
    <w:tmpl w:val="2FF8A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6" w15:restartNumberingAfterBreak="0">
    <w:nsid w:val="05A96085"/>
    <w:multiLevelType w:val="multilevel"/>
    <w:tmpl w:val="A89CE3DE"/>
    <w:lvl w:ilvl="0">
      <w:start w:val="20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57" w15:restartNumberingAfterBreak="0">
    <w:nsid w:val="06186777"/>
    <w:multiLevelType w:val="multilevel"/>
    <w:tmpl w:val="3CFE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064A7927"/>
    <w:multiLevelType w:val="multilevel"/>
    <w:tmpl w:val="4E58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06FF1615"/>
    <w:multiLevelType w:val="multilevel"/>
    <w:tmpl w:val="AC54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07660D65"/>
    <w:multiLevelType w:val="multilevel"/>
    <w:tmpl w:val="1526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079768ED"/>
    <w:multiLevelType w:val="multilevel"/>
    <w:tmpl w:val="27B46B4E"/>
    <w:lvl w:ilvl="0">
      <w:start w:val="17"/>
      <w:numFmt w:val="decimal"/>
      <w:lvlText w:val="%1"/>
      <w:lvlJc w:val="left"/>
      <w:pPr>
        <w:ind w:left="258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258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36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  <w:b w:val="0"/>
        <w:sz w:val="23"/>
      </w:rPr>
    </w:lvl>
  </w:abstractNum>
  <w:abstractNum w:abstractNumId="62" w15:restartNumberingAfterBreak="0">
    <w:nsid w:val="07B4384A"/>
    <w:multiLevelType w:val="multilevel"/>
    <w:tmpl w:val="115A1E2E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63" w15:restartNumberingAfterBreak="0">
    <w:nsid w:val="08497F80"/>
    <w:multiLevelType w:val="multilevel"/>
    <w:tmpl w:val="5ECAC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09470897"/>
    <w:multiLevelType w:val="multilevel"/>
    <w:tmpl w:val="882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0B01657D"/>
    <w:multiLevelType w:val="multilevel"/>
    <w:tmpl w:val="7E68E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0B5611CF"/>
    <w:multiLevelType w:val="multilevel"/>
    <w:tmpl w:val="A6B4B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0B6D1454"/>
    <w:multiLevelType w:val="multilevel"/>
    <w:tmpl w:val="2EE43C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8" w15:restartNumberingAfterBreak="0">
    <w:nsid w:val="0BA26C06"/>
    <w:multiLevelType w:val="multilevel"/>
    <w:tmpl w:val="F0B289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9" w15:restartNumberingAfterBreak="0">
    <w:nsid w:val="0C2F131A"/>
    <w:multiLevelType w:val="multilevel"/>
    <w:tmpl w:val="E9C8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0D1A4890"/>
    <w:multiLevelType w:val="multilevel"/>
    <w:tmpl w:val="44E8EAB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1838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1" w15:restartNumberingAfterBreak="0">
    <w:nsid w:val="0DEA0910"/>
    <w:multiLevelType w:val="multilevel"/>
    <w:tmpl w:val="D8D26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0DFE7BD4"/>
    <w:multiLevelType w:val="hybridMultilevel"/>
    <w:tmpl w:val="1D8E52C6"/>
    <w:lvl w:ilvl="0" w:tplc="D0DAAF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0E922F58"/>
    <w:multiLevelType w:val="multilevel"/>
    <w:tmpl w:val="E88840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74" w15:restartNumberingAfterBreak="0">
    <w:nsid w:val="0F0C6C16"/>
    <w:multiLevelType w:val="multilevel"/>
    <w:tmpl w:val="EE24974E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5" w15:restartNumberingAfterBreak="0">
    <w:nsid w:val="0F490EA3"/>
    <w:multiLevelType w:val="hybridMultilevel"/>
    <w:tmpl w:val="ADBEDD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4E417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0F973808"/>
    <w:multiLevelType w:val="multilevel"/>
    <w:tmpl w:val="B188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0FEA4A1A"/>
    <w:multiLevelType w:val="multilevel"/>
    <w:tmpl w:val="21C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10013616"/>
    <w:multiLevelType w:val="multilevel"/>
    <w:tmpl w:val="60C6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102E5DE0"/>
    <w:multiLevelType w:val="multilevel"/>
    <w:tmpl w:val="6E923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103566B0"/>
    <w:multiLevelType w:val="multilevel"/>
    <w:tmpl w:val="93CA4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10D90C8F"/>
    <w:multiLevelType w:val="multilevel"/>
    <w:tmpl w:val="D9AE5F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2" w15:restartNumberingAfterBreak="0">
    <w:nsid w:val="13891FFC"/>
    <w:multiLevelType w:val="multilevel"/>
    <w:tmpl w:val="989E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141924FF"/>
    <w:multiLevelType w:val="multilevel"/>
    <w:tmpl w:val="3E3C15EA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/>
        <w:bCs/>
        <w:sz w:val="23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6391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84" w15:restartNumberingAfterBreak="0">
    <w:nsid w:val="14A6560C"/>
    <w:multiLevelType w:val="multilevel"/>
    <w:tmpl w:val="81E239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5" w15:restartNumberingAfterBreak="0">
    <w:nsid w:val="150D3D67"/>
    <w:multiLevelType w:val="hybridMultilevel"/>
    <w:tmpl w:val="B396026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86" w15:restartNumberingAfterBreak="0">
    <w:nsid w:val="151028A2"/>
    <w:multiLevelType w:val="hybridMultilevel"/>
    <w:tmpl w:val="FEF6CBEE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87" w15:restartNumberingAfterBreak="0">
    <w:nsid w:val="16544569"/>
    <w:multiLevelType w:val="multilevel"/>
    <w:tmpl w:val="1B4A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166F494B"/>
    <w:multiLevelType w:val="multilevel"/>
    <w:tmpl w:val="FD7AB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1679487F"/>
    <w:multiLevelType w:val="multilevel"/>
    <w:tmpl w:val="0C2C58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0" w15:restartNumberingAfterBreak="0">
    <w:nsid w:val="16CC4913"/>
    <w:multiLevelType w:val="hybridMultilevel"/>
    <w:tmpl w:val="22E88B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6D637FA"/>
    <w:multiLevelType w:val="multilevel"/>
    <w:tmpl w:val="809AF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16F60A93"/>
    <w:multiLevelType w:val="multilevel"/>
    <w:tmpl w:val="AA32E7A8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93" w15:restartNumberingAfterBreak="0">
    <w:nsid w:val="17C51FDB"/>
    <w:multiLevelType w:val="multilevel"/>
    <w:tmpl w:val="996C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18594DC2"/>
    <w:multiLevelType w:val="multilevel"/>
    <w:tmpl w:val="B768A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5" w15:restartNumberingAfterBreak="0">
    <w:nsid w:val="193839DF"/>
    <w:multiLevelType w:val="multilevel"/>
    <w:tmpl w:val="B04C04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6" w15:restartNumberingAfterBreak="0">
    <w:nsid w:val="196B4B57"/>
    <w:multiLevelType w:val="multilevel"/>
    <w:tmpl w:val="324AC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97E3807"/>
    <w:multiLevelType w:val="multilevel"/>
    <w:tmpl w:val="2536D3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8" w15:restartNumberingAfterBreak="0">
    <w:nsid w:val="1993412F"/>
    <w:multiLevelType w:val="hybridMultilevel"/>
    <w:tmpl w:val="F16EB1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A0020A4"/>
    <w:multiLevelType w:val="multilevel"/>
    <w:tmpl w:val="E50A5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AED2128"/>
    <w:multiLevelType w:val="multilevel"/>
    <w:tmpl w:val="640A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1AFE4477"/>
    <w:multiLevelType w:val="multilevel"/>
    <w:tmpl w:val="D760FC0C"/>
    <w:lvl w:ilvl="0">
      <w:start w:val="24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1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b/>
        <w:bCs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102" w15:restartNumberingAfterBreak="0">
    <w:nsid w:val="1BBE07EB"/>
    <w:multiLevelType w:val="multilevel"/>
    <w:tmpl w:val="6F0480F2"/>
    <w:lvl w:ilvl="0">
      <w:start w:val="2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3"/>
      </w:rPr>
    </w:lvl>
    <w:lvl w:ilvl="1">
      <w:start w:val="1"/>
      <w:numFmt w:val="decimal"/>
      <w:lvlText w:val="%2."/>
      <w:lvlJc w:val="left"/>
      <w:pPr>
        <w:ind w:left="785" w:hanging="360"/>
      </w:pPr>
      <w:rPr>
        <w:rFonts w:ascii="Times New Roman" w:eastAsia="Times New Roman" w:hAnsi="Times New Roman" w:cs="Calibri"/>
        <w:sz w:val="23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ascii="Calibri" w:hAnsi="Calibri" w:cs="Calibri" w:hint="default"/>
        <w:sz w:val="23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ascii="Calibri" w:hAnsi="Calibri" w:cs="Calibri" w:hint="default"/>
        <w:sz w:val="23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ascii="Calibri" w:hAnsi="Calibri" w:cs="Calibri" w:hint="default"/>
        <w:sz w:val="23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ascii="Calibri" w:hAnsi="Calibri" w:cs="Calibri" w:hint="default"/>
        <w:sz w:val="23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ascii="Calibri" w:hAnsi="Calibri" w:cs="Calibri" w:hint="default"/>
        <w:sz w:val="23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ascii="Calibri" w:hAnsi="Calibri" w:cs="Calibri"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ascii="Calibri" w:hAnsi="Calibri" w:cs="Calibri" w:hint="default"/>
        <w:sz w:val="23"/>
      </w:rPr>
    </w:lvl>
  </w:abstractNum>
  <w:abstractNum w:abstractNumId="103" w15:restartNumberingAfterBreak="0">
    <w:nsid w:val="1BC22682"/>
    <w:multiLevelType w:val="multilevel"/>
    <w:tmpl w:val="15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1BC34714"/>
    <w:multiLevelType w:val="multilevel"/>
    <w:tmpl w:val="0B88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1BE71DD3"/>
    <w:multiLevelType w:val="multilevel"/>
    <w:tmpl w:val="A6C8F3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6" w15:restartNumberingAfterBreak="0">
    <w:nsid w:val="1C17565C"/>
    <w:multiLevelType w:val="multilevel"/>
    <w:tmpl w:val="BF4EAF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07" w15:restartNumberingAfterBreak="0">
    <w:nsid w:val="1C53558D"/>
    <w:multiLevelType w:val="multilevel"/>
    <w:tmpl w:val="973C4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8" w15:restartNumberingAfterBreak="0">
    <w:nsid w:val="1D0A2FB8"/>
    <w:multiLevelType w:val="hybridMultilevel"/>
    <w:tmpl w:val="C1DA41D0"/>
    <w:lvl w:ilvl="0" w:tplc="4FC82D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35011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BF87F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2BCC9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52E86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C77460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ECC2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A4699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2920E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9" w15:restartNumberingAfterBreak="0">
    <w:nsid w:val="1E5B2DDE"/>
    <w:multiLevelType w:val="multilevel"/>
    <w:tmpl w:val="BC14F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0" w15:restartNumberingAfterBreak="0">
    <w:nsid w:val="1EE142D4"/>
    <w:multiLevelType w:val="hybridMultilevel"/>
    <w:tmpl w:val="01C2C6D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11" w15:restartNumberingAfterBreak="0">
    <w:nsid w:val="1FF70C3B"/>
    <w:multiLevelType w:val="multilevel"/>
    <w:tmpl w:val="C17E7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204531CA"/>
    <w:multiLevelType w:val="multilevel"/>
    <w:tmpl w:val="98988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20ED4B7E"/>
    <w:multiLevelType w:val="multilevel"/>
    <w:tmpl w:val="9D14A2E2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704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55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9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6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3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58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82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20640" w:hanging="1440"/>
      </w:pPr>
      <w:rPr>
        <w:rFonts w:hint="default"/>
        <w:b w:val="0"/>
        <w:sz w:val="23"/>
      </w:rPr>
    </w:lvl>
  </w:abstractNum>
  <w:abstractNum w:abstractNumId="114" w15:restartNumberingAfterBreak="0">
    <w:nsid w:val="20F52146"/>
    <w:multiLevelType w:val="multilevel"/>
    <w:tmpl w:val="7E703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218E0144"/>
    <w:multiLevelType w:val="multilevel"/>
    <w:tmpl w:val="5AE47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7" w15:restartNumberingAfterBreak="0">
    <w:nsid w:val="21F01F1A"/>
    <w:multiLevelType w:val="multilevel"/>
    <w:tmpl w:val="DAFC9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21F208F8"/>
    <w:multiLevelType w:val="multilevel"/>
    <w:tmpl w:val="7A2C69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19" w15:restartNumberingAfterBreak="0">
    <w:nsid w:val="233A232E"/>
    <w:multiLevelType w:val="multilevel"/>
    <w:tmpl w:val="645A2FC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20" w15:restartNumberingAfterBreak="0">
    <w:nsid w:val="23D276F7"/>
    <w:multiLevelType w:val="multilevel"/>
    <w:tmpl w:val="53EE4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4614B5E"/>
    <w:multiLevelType w:val="hybridMultilevel"/>
    <w:tmpl w:val="371CB1F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2482511F"/>
    <w:multiLevelType w:val="multilevel"/>
    <w:tmpl w:val="93BE6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24921B3C"/>
    <w:multiLevelType w:val="multilevel"/>
    <w:tmpl w:val="E640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4BB5C96"/>
    <w:multiLevelType w:val="multilevel"/>
    <w:tmpl w:val="6B447F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5" w15:restartNumberingAfterBreak="0">
    <w:nsid w:val="252251BD"/>
    <w:multiLevelType w:val="multilevel"/>
    <w:tmpl w:val="17F68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253E01A5"/>
    <w:multiLevelType w:val="multilevel"/>
    <w:tmpl w:val="F386076C"/>
    <w:lvl w:ilvl="0">
      <w:start w:val="2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27" w15:restartNumberingAfterBreak="0">
    <w:nsid w:val="253F2160"/>
    <w:multiLevelType w:val="multilevel"/>
    <w:tmpl w:val="A10E12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28" w15:restartNumberingAfterBreak="0">
    <w:nsid w:val="255442B4"/>
    <w:multiLevelType w:val="multilevel"/>
    <w:tmpl w:val="631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259D2043"/>
    <w:multiLevelType w:val="multilevel"/>
    <w:tmpl w:val="E3F026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0" w15:restartNumberingAfterBreak="0">
    <w:nsid w:val="26651EB4"/>
    <w:multiLevelType w:val="multilevel"/>
    <w:tmpl w:val="4D76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26792448"/>
    <w:multiLevelType w:val="multilevel"/>
    <w:tmpl w:val="102604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2" w15:restartNumberingAfterBreak="0">
    <w:nsid w:val="26B36322"/>
    <w:multiLevelType w:val="multilevel"/>
    <w:tmpl w:val="AEE2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3" w15:restartNumberingAfterBreak="0">
    <w:nsid w:val="26CC0932"/>
    <w:multiLevelType w:val="hybridMultilevel"/>
    <w:tmpl w:val="1CD6A39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505" w:hanging="705"/>
      </w:pPr>
      <w:rPr>
        <w:rFonts w:ascii="Calibri" w:eastAsia="Calibri" w:hAnsi="Calibri" w:cs="Calibri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71F10AD"/>
    <w:multiLevelType w:val="multilevel"/>
    <w:tmpl w:val="CB6A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2742391F"/>
    <w:multiLevelType w:val="multilevel"/>
    <w:tmpl w:val="2CEE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27703803"/>
    <w:multiLevelType w:val="multilevel"/>
    <w:tmpl w:val="15000F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7" w15:restartNumberingAfterBreak="0">
    <w:nsid w:val="27A058F4"/>
    <w:multiLevelType w:val="multilevel"/>
    <w:tmpl w:val="A2D083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8" w15:restartNumberingAfterBreak="0">
    <w:nsid w:val="27D3104F"/>
    <w:multiLevelType w:val="multilevel"/>
    <w:tmpl w:val="C9208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27FE6750"/>
    <w:multiLevelType w:val="multilevel"/>
    <w:tmpl w:val="699CF7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0" w15:restartNumberingAfterBreak="0">
    <w:nsid w:val="281031FE"/>
    <w:multiLevelType w:val="hybridMultilevel"/>
    <w:tmpl w:val="37BC7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9C65588"/>
    <w:multiLevelType w:val="multilevel"/>
    <w:tmpl w:val="279E4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2" w15:restartNumberingAfterBreak="0">
    <w:nsid w:val="29CE1195"/>
    <w:multiLevelType w:val="multilevel"/>
    <w:tmpl w:val="4AA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3" w15:restartNumberingAfterBreak="0">
    <w:nsid w:val="29D810C8"/>
    <w:multiLevelType w:val="multilevel"/>
    <w:tmpl w:val="D3EA4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4" w15:restartNumberingAfterBreak="0">
    <w:nsid w:val="2A8D1EA8"/>
    <w:multiLevelType w:val="multilevel"/>
    <w:tmpl w:val="9062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2ADE3BF0"/>
    <w:multiLevelType w:val="multilevel"/>
    <w:tmpl w:val="70A6F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2B6914C2"/>
    <w:multiLevelType w:val="multilevel"/>
    <w:tmpl w:val="FB72D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2C74204E"/>
    <w:multiLevelType w:val="multilevel"/>
    <w:tmpl w:val="F420F7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8" w15:restartNumberingAfterBreak="0">
    <w:nsid w:val="2D9F7166"/>
    <w:multiLevelType w:val="hybridMultilevel"/>
    <w:tmpl w:val="37BC7F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DDA4A52"/>
    <w:multiLevelType w:val="hybridMultilevel"/>
    <w:tmpl w:val="F6828D7A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DE444BC"/>
    <w:multiLevelType w:val="multilevel"/>
    <w:tmpl w:val="2924D5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1" w15:restartNumberingAfterBreak="0">
    <w:nsid w:val="2E7E4FC2"/>
    <w:multiLevelType w:val="multilevel"/>
    <w:tmpl w:val="10D074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2" w15:restartNumberingAfterBreak="0">
    <w:nsid w:val="2E85514F"/>
    <w:multiLevelType w:val="hybridMultilevel"/>
    <w:tmpl w:val="1612201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3" w15:restartNumberingAfterBreak="0">
    <w:nsid w:val="2E982928"/>
    <w:multiLevelType w:val="multilevel"/>
    <w:tmpl w:val="4F06F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2ED13875"/>
    <w:multiLevelType w:val="multilevel"/>
    <w:tmpl w:val="2BB4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2F5F117D"/>
    <w:multiLevelType w:val="multilevel"/>
    <w:tmpl w:val="37287B26"/>
    <w:lvl w:ilvl="0">
      <w:start w:val="28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6" w15:restartNumberingAfterBreak="0">
    <w:nsid w:val="2F9827D5"/>
    <w:multiLevelType w:val="multilevel"/>
    <w:tmpl w:val="882C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FAE5AEB"/>
    <w:multiLevelType w:val="hybridMultilevel"/>
    <w:tmpl w:val="88DAAAC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30747CDF"/>
    <w:multiLevelType w:val="multilevel"/>
    <w:tmpl w:val="840C6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9" w15:restartNumberingAfterBreak="0">
    <w:nsid w:val="307D5509"/>
    <w:multiLevelType w:val="multilevel"/>
    <w:tmpl w:val="E02A35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0" w15:restartNumberingAfterBreak="0">
    <w:nsid w:val="30EF7946"/>
    <w:multiLevelType w:val="hybridMultilevel"/>
    <w:tmpl w:val="9DE872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13B6531"/>
    <w:multiLevelType w:val="multilevel"/>
    <w:tmpl w:val="8EA6F7E4"/>
    <w:lvl w:ilvl="0">
      <w:start w:val="3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62" w15:restartNumberingAfterBreak="0">
    <w:nsid w:val="321A3F2B"/>
    <w:multiLevelType w:val="multilevel"/>
    <w:tmpl w:val="3F04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322C0208"/>
    <w:multiLevelType w:val="multilevel"/>
    <w:tmpl w:val="2A2E82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4" w15:restartNumberingAfterBreak="0">
    <w:nsid w:val="323B452F"/>
    <w:multiLevelType w:val="multilevel"/>
    <w:tmpl w:val="AF6C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327628A8"/>
    <w:multiLevelType w:val="multilevel"/>
    <w:tmpl w:val="C8AC2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327A20EC"/>
    <w:multiLevelType w:val="multilevel"/>
    <w:tmpl w:val="54B61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32FF1E21"/>
    <w:multiLevelType w:val="multilevel"/>
    <w:tmpl w:val="151C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33364F07"/>
    <w:multiLevelType w:val="multilevel"/>
    <w:tmpl w:val="06D0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33C252BC"/>
    <w:multiLevelType w:val="multilevel"/>
    <w:tmpl w:val="85AEFB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0" w15:restartNumberingAfterBreak="0">
    <w:nsid w:val="33D11CF7"/>
    <w:multiLevelType w:val="multilevel"/>
    <w:tmpl w:val="ED58C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1" w15:restartNumberingAfterBreak="0">
    <w:nsid w:val="34707684"/>
    <w:multiLevelType w:val="multilevel"/>
    <w:tmpl w:val="D2C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34A015F8"/>
    <w:multiLevelType w:val="multilevel"/>
    <w:tmpl w:val="1F7A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358579EE"/>
    <w:multiLevelType w:val="multilevel"/>
    <w:tmpl w:val="6FFCBA0C"/>
    <w:lvl w:ilvl="0">
      <w:start w:val="29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4" w15:restartNumberingAfterBreak="0">
    <w:nsid w:val="35EC5E0F"/>
    <w:multiLevelType w:val="multilevel"/>
    <w:tmpl w:val="71E24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366A473D"/>
    <w:multiLevelType w:val="multilevel"/>
    <w:tmpl w:val="43629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66A51AE"/>
    <w:multiLevelType w:val="multilevel"/>
    <w:tmpl w:val="7514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369F232C"/>
    <w:multiLevelType w:val="hybridMultilevel"/>
    <w:tmpl w:val="2F0076C2"/>
    <w:lvl w:ilvl="0" w:tplc="041B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8" w15:restartNumberingAfterBreak="0">
    <w:nsid w:val="371F6053"/>
    <w:multiLevelType w:val="hybridMultilevel"/>
    <w:tmpl w:val="3424DB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72120E4"/>
    <w:multiLevelType w:val="multilevel"/>
    <w:tmpl w:val="1764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377F4876"/>
    <w:multiLevelType w:val="multilevel"/>
    <w:tmpl w:val="4B6CDC64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400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81" w15:restartNumberingAfterBreak="0">
    <w:nsid w:val="37DC3764"/>
    <w:multiLevelType w:val="multilevel"/>
    <w:tmpl w:val="48B6D0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2" w15:restartNumberingAfterBreak="0">
    <w:nsid w:val="38165360"/>
    <w:multiLevelType w:val="hybridMultilevel"/>
    <w:tmpl w:val="A782A4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85B395C"/>
    <w:multiLevelType w:val="hybridMultilevel"/>
    <w:tmpl w:val="F4FADBBE"/>
    <w:lvl w:ilvl="0" w:tplc="041B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1" w:tplc="041B0003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84" w15:restartNumberingAfterBreak="0">
    <w:nsid w:val="38A31635"/>
    <w:multiLevelType w:val="multilevel"/>
    <w:tmpl w:val="476A3C94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85" w15:restartNumberingAfterBreak="0">
    <w:nsid w:val="38AC5F50"/>
    <w:multiLevelType w:val="multilevel"/>
    <w:tmpl w:val="70CEFA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6" w15:restartNumberingAfterBreak="0">
    <w:nsid w:val="3988541F"/>
    <w:multiLevelType w:val="multilevel"/>
    <w:tmpl w:val="F95A9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7" w15:restartNumberingAfterBreak="0">
    <w:nsid w:val="39A07D8B"/>
    <w:multiLevelType w:val="multilevel"/>
    <w:tmpl w:val="28464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8" w15:restartNumberingAfterBreak="0">
    <w:nsid w:val="39A3553C"/>
    <w:multiLevelType w:val="hybridMultilevel"/>
    <w:tmpl w:val="641029A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9DC59FA"/>
    <w:multiLevelType w:val="multilevel"/>
    <w:tmpl w:val="7826AA7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0" w15:restartNumberingAfterBreak="0">
    <w:nsid w:val="3A9B7B57"/>
    <w:multiLevelType w:val="multilevel"/>
    <w:tmpl w:val="30ACB4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91" w15:restartNumberingAfterBreak="0">
    <w:nsid w:val="3AA51D08"/>
    <w:multiLevelType w:val="multilevel"/>
    <w:tmpl w:val="D200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B045B27"/>
    <w:multiLevelType w:val="multilevel"/>
    <w:tmpl w:val="4CE8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3B0D2D77"/>
    <w:multiLevelType w:val="multilevel"/>
    <w:tmpl w:val="C81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3B2D70E7"/>
    <w:multiLevelType w:val="multilevel"/>
    <w:tmpl w:val="5E02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3B5318B6"/>
    <w:multiLevelType w:val="multilevel"/>
    <w:tmpl w:val="8684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B7D6386"/>
    <w:multiLevelType w:val="multilevel"/>
    <w:tmpl w:val="B80AF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3BA312AB"/>
    <w:multiLevelType w:val="hybridMultilevel"/>
    <w:tmpl w:val="FCA870C0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98" w15:restartNumberingAfterBreak="0">
    <w:nsid w:val="3C1B249F"/>
    <w:multiLevelType w:val="multilevel"/>
    <w:tmpl w:val="464C32B2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9" w15:restartNumberingAfterBreak="0">
    <w:nsid w:val="3C2632A9"/>
    <w:multiLevelType w:val="multilevel"/>
    <w:tmpl w:val="80F0F1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0" w15:restartNumberingAfterBreak="0">
    <w:nsid w:val="3C925BED"/>
    <w:multiLevelType w:val="hybridMultilevel"/>
    <w:tmpl w:val="648EFA2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D1A5A14"/>
    <w:multiLevelType w:val="multilevel"/>
    <w:tmpl w:val="03B0B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2" w15:restartNumberingAfterBreak="0">
    <w:nsid w:val="3DBC231B"/>
    <w:multiLevelType w:val="multilevel"/>
    <w:tmpl w:val="0958C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3" w15:restartNumberingAfterBreak="0">
    <w:nsid w:val="3DE530D9"/>
    <w:multiLevelType w:val="multilevel"/>
    <w:tmpl w:val="505075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4" w15:restartNumberingAfterBreak="0">
    <w:nsid w:val="3E700D3C"/>
    <w:multiLevelType w:val="multilevel"/>
    <w:tmpl w:val="F00C8AB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3EB02AB7"/>
    <w:multiLevelType w:val="multilevel"/>
    <w:tmpl w:val="D9844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6" w15:restartNumberingAfterBreak="0">
    <w:nsid w:val="3EE926BB"/>
    <w:multiLevelType w:val="hybridMultilevel"/>
    <w:tmpl w:val="CB5C43D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3FD92CBA"/>
    <w:multiLevelType w:val="multilevel"/>
    <w:tmpl w:val="2230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4050017F"/>
    <w:multiLevelType w:val="multilevel"/>
    <w:tmpl w:val="33743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9" w15:restartNumberingAfterBreak="0">
    <w:nsid w:val="41604D4D"/>
    <w:multiLevelType w:val="multilevel"/>
    <w:tmpl w:val="9DBE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0" w15:restartNumberingAfterBreak="0">
    <w:nsid w:val="41B45890"/>
    <w:multiLevelType w:val="hybridMultilevel"/>
    <w:tmpl w:val="9C8E82A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1" w15:restartNumberingAfterBreak="0">
    <w:nsid w:val="41BD33B4"/>
    <w:multiLevelType w:val="multilevel"/>
    <w:tmpl w:val="9BACB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2" w15:restartNumberingAfterBreak="0">
    <w:nsid w:val="423B1987"/>
    <w:multiLevelType w:val="hybridMultilevel"/>
    <w:tmpl w:val="2CAAEC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2A74456"/>
    <w:multiLevelType w:val="hybridMultilevel"/>
    <w:tmpl w:val="ACC807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3473F4D"/>
    <w:multiLevelType w:val="multilevel"/>
    <w:tmpl w:val="3D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5" w15:restartNumberingAfterBreak="0">
    <w:nsid w:val="446A63D7"/>
    <w:multiLevelType w:val="multilevel"/>
    <w:tmpl w:val="03A664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6" w15:restartNumberingAfterBreak="0">
    <w:nsid w:val="44CD413F"/>
    <w:multiLevelType w:val="hybridMultilevel"/>
    <w:tmpl w:val="E04C5B8E"/>
    <w:lvl w:ilvl="0" w:tplc="CF66F512">
      <w:start w:val="1"/>
      <w:numFmt w:val="decimal"/>
      <w:lvlText w:val="%1."/>
      <w:lvlJc w:val="left"/>
      <w:rPr>
        <w:b w:val="0"/>
      </w:rPr>
    </w:lvl>
    <w:lvl w:ilvl="1" w:tplc="FFFFFFFF">
      <w:start w:val="3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7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8" w15:restartNumberingAfterBreak="0">
    <w:nsid w:val="450800EC"/>
    <w:multiLevelType w:val="multilevel"/>
    <w:tmpl w:val="08DE97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9" w15:restartNumberingAfterBreak="0">
    <w:nsid w:val="4518671A"/>
    <w:multiLevelType w:val="multilevel"/>
    <w:tmpl w:val="276E2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0" w15:restartNumberingAfterBreak="0">
    <w:nsid w:val="46F3214B"/>
    <w:multiLevelType w:val="multilevel"/>
    <w:tmpl w:val="6DC6A7CE"/>
    <w:lvl w:ilvl="0">
      <w:start w:val="29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21" w15:restartNumberingAfterBreak="0">
    <w:nsid w:val="48616FCF"/>
    <w:multiLevelType w:val="multilevel"/>
    <w:tmpl w:val="290626D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2" w15:restartNumberingAfterBreak="0">
    <w:nsid w:val="48C900C2"/>
    <w:multiLevelType w:val="multilevel"/>
    <w:tmpl w:val="967A3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3" w15:restartNumberingAfterBreak="0">
    <w:nsid w:val="48E719E4"/>
    <w:multiLevelType w:val="multilevel"/>
    <w:tmpl w:val="C740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4" w15:restartNumberingAfterBreak="0">
    <w:nsid w:val="48EF2AD7"/>
    <w:multiLevelType w:val="multilevel"/>
    <w:tmpl w:val="67361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5" w15:restartNumberingAfterBreak="0">
    <w:nsid w:val="49A61FBA"/>
    <w:multiLevelType w:val="multilevel"/>
    <w:tmpl w:val="8EB6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6" w15:restartNumberingAfterBreak="0">
    <w:nsid w:val="4A7C4E10"/>
    <w:multiLevelType w:val="multilevel"/>
    <w:tmpl w:val="EFF0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7" w15:restartNumberingAfterBreak="0">
    <w:nsid w:val="4B4B38D4"/>
    <w:multiLevelType w:val="multilevel"/>
    <w:tmpl w:val="D26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8" w15:restartNumberingAfterBreak="0">
    <w:nsid w:val="4B9A0D6A"/>
    <w:multiLevelType w:val="multilevel"/>
    <w:tmpl w:val="B4EE83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29" w15:restartNumberingAfterBreak="0">
    <w:nsid w:val="4BA94C1C"/>
    <w:multiLevelType w:val="multilevel"/>
    <w:tmpl w:val="3220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0" w15:restartNumberingAfterBreak="0">
    <w:nsid w:val="4C1E6D1D"/>
    <w:multiLevelType w:val="hybridMultilevel"/>
    <w:tmpl w:val="A464383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4C6A553C"/>
    <w:multiLevelType w:val="multilevel"/>
    <w:tmpl w:val="392C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2" w15:restartNumberingAfterBreak="0">
    <w:nsid w:val="4CB73DD6"/>
    <w:multiLevelType w:val="multilevel"/>
    <w:tmpl w:val="136C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3" w15:restartNumberingAfterBreak="0">
    <w:nsid w:val="4CC97BC2"/>
    <w:multiLevelType w:val="hybridMultilevel"/>
    <w:tmpl w:val="46C42B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4D5744AA"/>
    <w:multiLevelType w:val="multilevel"/>
    <w:tmpl w:val="CEDC7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5" w15:restartNumberingAfterBreak="0">
    <w:nsid w:val="4D655ADB"/>
    <w:multiLevelType w:val="multilevel"/>
    <w:tmpl w:val="BCFA5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E682B77"/>
    <w:multiLevelType w:val="multilevel"/>
    <w:tmpl w:val="6B260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7" w15:restartNumberingAfterBreak="0">
    <w:nsid w:val="4EC479F2"/>
    <w:multiLevelType w:val="multilevel"/>
    <w:tmpl w:val="5E8C9B76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238" w15:restartNumberingAfterBreak="0">
    <w:nsid w:val="4F164060"/>
    <w:multiLevelType w:val="multilevel"/>
    <w:tmpl w:val="16AC4C72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 w:val="0"/>
        <w:sz w:val="23"/>
      </w:rPr>
    </w:lvl>
    <w:lvl w:ilvl="1">
      <w:start w:val="10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39" w15:restartNumberingAfterBreak="0">
    <w:nsid w:val="4F66478B"/>
    <w:multiLevelType w:val="multilevel"/>
    <w:tmpl w:val="D318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0" w15:restartNumberingAfterBreak="0">
    <w:nsid w:val="4FDA27C0"/>
    <w:multiLevelType w:val="hybridMultilevel"/>
    <w:tmpl w:val="AEAC8152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02902ED"/>
    <w:multiLevelType w:val="multilevel"/>
    <w:tmpl w:val="B4CA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2" w15:restartNumberingAfterBreak="0">
    <w:nsid w:val="50520D5E"/>
    <w:multiLevelType w:val="multilevel"/>
    <w:tmpl w:val="179641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3" w15:restartNumberingAfterBreak="0">
    <w:nsid w:val="51D63818"/>
    <w:multiLevelType w:val="hybridMultilevel"/>
    <w:tmpl w:val="658040D2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44" w15:restartNumberingAfterBreak="0">
    <w:nsid w:val="51F97CA6"/>
    <w:multiLevelType w:val="hybridMultilevel"/>
    <w:tmpl w:val="606224F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52E15432"/>
    <w:multiLevelType w:val="multilevel"/>
    <w:tmpl w:val="84620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6" w15:restartNumberingAfterBreak="0">
    <w:nsid w:val="53496569"/>
    <w:multiLevelType w:val="multilevel"/>
    <w:tmpl w:val="5D3C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7" w15:restartNumberingAfterBreak="0">
    <w:nsid w:val="5432483B"/>
    <w:multiLevelType w:val="hybridMultilevel"/>
    <w:tmpl w:val="8D9C3FA6"/>
    <w:lvl w:ilvl="0" w:tplc="4C20D7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A9E5E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33AA6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EC0F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884AB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A4AFD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2E5CF1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4E880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05A8B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48" w15:restartNumberingAfterBreak="0">
    <w:nsid w:val="54EA61E3"/>
    <w:multiLevelType w:val="multilevel"/>
    <w:tmpl w:val="0982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9" w15:restartNumberingAfterBreak="0">
    <w:nsid w:val="54ED5131"/>
    <w:multiLevelType w:val="multilevel"/>
    <w:tmpl w:val="09EE3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0" w15:restartNumberingAfterBreak="0">
    <w:nsid w:val="55C067CB"/>
    <w:multiLevelType w:val="multilevel"/>
    <w:tmpl w:val="25CA14CC"/>
    <w:lvl w:ilvl="0">
      <w:start w:val="25"/>
      <w:numFmt w:val="decimal"/>
      <w:lvlText w:val="%1"/>
      <w:lvlJc w:val="left"/>
      <w:pPr>
        <w:ind w:left="540" w:hanging="540"/>
      </w:pPr>
      <w:rPr>
        <w:rFonts w:hint="default"/>
        <w:b/>
        <w:bCs/>
      </w:rPr>
    </w:lvl>
    <w:lvl w:ilvl="1">
      <w:start w:val="12"/>
      <w:numFmt w:val="decimal"/>
      <w:lvlText w:val="%1.%2"/>
      <w:lvlJc w:val="left"/>
      <w:pPr>
        <w:ind w:left="824" w:hanging="54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 w:val="0"/>
      </w:rPr>
    </w:lvl>
  </w:abstractNum>
  <w:abstractNum w:abstractNumId="251" w15:restartNumberingAfterBreak="0">
    <w:nsid w:val="564A1AB7"/>
    <w:multiLevelType w:val="hybridMultilevel"/>
    <w:tmpl w:val="144AA54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2" w15:restartNumberingAfterBreak="0">
    <w:nsid w:val="5651325D"/>
    <w:multiLevelType w:val="hybridMultilevel"/>
    <w:tmpl w:val="C68A48A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3" w15:restartNumberingAfterBreak="0">
    <w:nsid w:val="570D6722"/>
    <w:multiLevelType w:val="hybridMultilevel"/>
    <w:tmpl w:val="B1465CD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4" w15:restartNumberingAfterBreak="0">
    <w:nsid w:val="57231957"/>
    <w:multiLevelType w:val="hybridMultilevel"/>
    <w:tmpl w:val="C5A4D89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81F5787"/>
    <w:multiLevelType w:val="multilevel"/>
    <w:tmpl w:val="5FD6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6" w15:restartNumberingAfterBreak="0">
    <w:nsid w:val="58B85B85"/>
    <w:multiLevelType w:val="multilevel"/>
    <w:tmpl w:val="98521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7" w15:restartNumberingAfterBreak="0">
    <w:nsid w:val="59030841"/>
    <w:multiLevelType w:val="multilevel"/>
    <w:tmpl w:val="97BA4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8" w15:restartNumberingAfterBreak="0">
    <w:nsid w:val="5A095760"/>
    <w:multiLevelType w:val="multilevel"/>
    <w:tmpl w:val="9D6CCF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9" w15:restartNumberingAfterBreak="0">
    <w:nsid w:val="5A1B0152"/>
    <w:multiLevelType w:val="multilevel"/>
    <w:tmpl w:val="C8E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0" w15:restartNumberingAfterBreak="0">
    <w:nsid w:val="5A4D09F2"/>
    <w:multiLevelType w:val="multilevel"/>
    <w:tmpl w:val="61CE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1" w15:restartNumberingAfterBreak="0">
    <w:nsid w:val="5A680AE9"/>
    <w:multiLevelType w:val="multilevel"/>
    <w:tmpl w:val="A0E84F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2" w15:restartNumberingAfterBreak="0">
    <w:nsid w:val="5A7208DB"/>
    <w:multiLevelType w:val="multilevel"/>
    <w:tmpl w:val="EAA2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3" w15:restartNumberingAfterBreak="0">
    <w:nsid w:val="5AD14BD3"/>
    <w:multiLevelType w:val="multilevel"/>
    <w:tmpl w:val="4C829C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4" w15:restartNumberingAfterBreak="0">
    <w:nsid w:val="5AD43B7D"/>
    <w:multiLevelType w:val="multilevel"/>
    <w:tmpl w:val="2D0A2AAA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5" w15:restartNumberingAfterBreak="0">
    <w:nsid w:val="5B0D3A05"/>
    <w:multiLevelType w:val="multilevel"/>
    <w:tmpl w:val="0BAC1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6" w15:restartNumberingAfterBreak="0">
    <w:nsid w:val="5B120134"/>
    <w:multiLevelType w:val="multilevel"/>
    <w:tmpl w:val="A9A47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7" w15:restartNumberingAfterBreak="0">
    <w:nsid w:val="5B8D72F1"/>
    <w:multiLevelType w:val="multilevel"/>
    <w:tmpl w:val="B9D6F0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8" w15:restartNumberingAfterBreak="0">
    <w:nsid w:val="5CC67344"/>
    <w:multiLevelType w:val="multilevel"/>
    <w:tmpl w:val="74C41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9" w15:restartNumberingAfterBreak="0">
    <w:nsid w:val="5CCB1590"/>
    <w:multiLevelType w:val="multilevel"/>
    <w:tmpl w:val="E2BAB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0" w15:restartNumberingAfterBreak="0">
    <w:nsid w:val="5CCD62DA"/>
    <w:multiLevelType w:val="multilevel"/>
    <w:tmpl w:val="1C809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1" w15:restartNumberingAfterBreak="0">
    <w:nsid w:val="5CEB746A"/>
    <w:multiLevelType w:val="hybridMultilevel"/>
    <w:tmpl w:val="CC0677A2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5D4B59F7"/>
    <w:multiLevelType w:val="multilevel"/>
    <w:tmpl w:val="4AA6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3" w15:restartNumberingAfterBreak="0">
    <w:nsid w:val="5EB10891"/>
    <w:multiLevelType w:val="multilevel"/>
    <w:tmpl w:val="A66642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4" w15:restartNumberingAfterBreak="0">
    <w:nsid w:val="5EE52ED4"/>
    <w:multiLevelType w:val="hybridMultilevel"/>
    <w:tmpl w:val="8FF87FA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CBCCFD5C">
      <w:start w:val="2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5EFB7DF8"/>
    <w:multiLevelType w:val="multilevel"/>
    <w:tmpl w:val="D7100C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6" w15:restartNumberingAfterBreak="0">
    <w:nsid w:val="5F533A7F"/>
    <w:multiLevelType w:val="multilevel"/>
    <w:tmpl w:val="BD0A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7" w15:restartNumberingAfterBreak="0">
    <w:nsid w:val="5F6A330B"/>
    <w:multiLevelType w:val="multilevel"/>
    <w:tmpl w:val="B276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8" w15:restartNumberingAfterBreak="0">
    <w:nsid w:val="5FBF6C06"/>
    <w:multiLevelType w:val="multilevel"/>
    <w:tmpl w:val="F208C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9" w15:restartNumberingAfterBreak="0">
    <w:nsid w:val="60A614CC"/>
    <w:multiLevelType w:val="hybridMultilevel"/>
    <w:tmpl w:val="07DAAFF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80" w15:restartNumberingAfterBreak="0">
    <w:nsid w:val="60A864E6"/>
    <w:multiLevelType w:val="multilevel"/>
    <w:tmpl w:val="38A0C0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1" w15:restartNumberingAfterBreak="0">
    <w:nsid w:val="60BA7E2D"/>
    <w:multiLevelType w:val="hybridMultilevel"/>
    <w:tmpl w:val="CED660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610E1625"/>
    <w:multiLevelType w:val="multilevel"/>
    <w:tmpl w:val="7FD6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3" w15:restartNumberingAfterBreak="0">
    <w:nsid w:val="61AD021E"/>
    <w:multiLevelType w:val="multilevel"/>
    <w:tmpl w:val="4502C58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84" w15:restartNumberingAfterBreak="0">
    <w:nsid w:val="61C3398E"/>
    <w:multiLevelType w:val="multilevel"/>
    <w:tmpl w:val="8ED298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5" w15:restartNumberingAfterBreak="0">
    <w:nsid w:val="6271475E"/>
    <w:multiLevelType w:val="multilevel"/>
    <w:tmpl w:val="338A9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6" w15:restartNumberingAfterBreak="0">
    <w:nsid w:val="630D3A0B"/>
    <w:multiLevelType w:val="multilevel"/>
    <w:tmpl w:val="DF963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7" w15:restartNumberingAfterBreak="0">
    <w:nsid w:val="63615057"/>
    <w:multiLevelType w:val="multilevel"/>
    <w:tmpl w:val="D94E16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8" w15:restartNumberingAfterBreak="0">
    <w:nsid w:val="64416BE8"/>
    <w:multiLevelType w:val="multilevel"/>
    <w:tmpl w:val="0664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9" w15:restartNumberingAfterBreak="0">
    <w:nsid w:val="65500B15"/>
    <w:multiLevelType w:val="multilevel"/>
    <w:tmpl w:val="A29CB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0" w15:restartNumberingAfterBreak="0">
    <w:nsid w:val="65AF3508"/>
    <w:multiLevelType w:val="multilevel"/>
    <w:tmpl w:val="7FDC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1" w15:restartNumberingAfterBreak="0">
    <w:nsid w:val="66FB747F"/>
    <w:multiLevelType w:val="hybridMultilevel"/>
    <w:tmpl w:val="0A78FB2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2" w15:restartNumberingAfterBreak="0">
    <w:nsid w:val="670619EA"/>
    <w:multiLevelType w:val="multilevel"/>
    <w:tmpl w:val="670619EA"/>
    <w:lvl w:ilvl="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3" w15:restartNumberingAfterBreak="0">
    <w:nsid w:val="6725330A"/>
    <w:multiLevelType w:val="multilevel"/>
    <w:tmpl w:val="88C452F8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4" w15:restartNumberingAfterBreak="0">
    <w:nsid w:val="6A60236D"/>
    <w:multiLevelType w:val="multilevel"/>
    <w:tmpl w:val="9E20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5" w15:restartNumberingAfterBreak="0">
    <w:nsid w:val="6B0448EE"/>
    <w:multiLevelType w:val="multilevel"/>
    <w:tmpl w:val="E0827F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3"/>
      </w:rPr>
    </w:lvl>
  </w:abstractNum>
  <w:abstractNum w:abstractNumId="296" w15:restartNumberingAfterBreak="0">
    <w:nsid w:val="6CBA5F86"/>
    <w:multiLevelType w:val="hybridMultilevel"/>
    <w:tmpl w:val="1C5415AC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7" w15:restartNumberingAfterBreak="0">
    <w:nsid w:val="6D4947E8"/>
    <w:multiLevelType w:val="multilevel"/>
    <w:tmpl w:val="20E095B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8" w15:restartNumberingAfterBreak="0">
    <w:nsid w:val="6E417051"/>
    <w:multiLevelType w:val="multilevel"/>
    <w:tmpl w:val="37B6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9" w15:restartNumberingAfterBreak="0">
    <w:nsid w:val="6E5329A1"/>
    <w:multiLevelType w:val="hybridMultilevel"/>
    <w:tmpl w:val="4F060BEA"/>
    <w:lvl w:ilvl="0" w:tplc="5B6A6C5A">
      <w:start w:val="3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6E642EEA"/>
    <w:multiLevelType w:val="multilevel"/>
    <w:tmpl w:val="2A8E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1" w15:restartNumberingAfterBreak="0">
    <w:nsid w:val="6F211927"/>
    <w:multiLevelType w:val="multilevel"/>
    <w:tmpl w:val="65803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2" w15:restartNumberingAfterBreak="0">
    <w:nsid w:val="6F8C2CA4"/>
    <w:multiLevelType w:val="multilevel"/>
    <w:tmpl w:val="AC7A5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3" w15:restartNumberingAfterBreak="0">
    <w:nsid w:val="70F777E7"/>
    <w:multiLevelType w:val="multilevel"/>
    <w:tmpl w:val="35F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4" w15:restartNumberingAfterBreak="0">
    <w:nsid w:val="711801A5"/>
    <w:multiLevelType w:val="multilevel"/>
    <w:tmpl w:val="9196C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5" w15:restartNumberingAfterBreak="0">
    <w:nsid w:val="71B468CA"/>
    <w:multiLevelType w:val="multilevel"/>
    <w:tmpl w:val="A87E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6" w15:restartNumberingAfterBreak="0">
    <w:nsid w:val="71F93A71"/>
    <w:multiLevelType w:val="multilevel"/>
    <w:tmpl w:val="85B4D0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7" w15:restartNumberingAfterBreak="0">
    <w:nsid w:val="722C4EF4"/>
    <w:multiLevelType w:val="hybridMultilevel"/>
    <w:tmpl w:val="507872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72587222"/>
    <w:multiLevelType w:val="multilevel"/>
    <w:tmpl w:val="86BA29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9" w15:restartNumberingAfterBreak="0">
    <w:nsid w:val="72E34AA8"/>
    <w:multiLevelType w:val="hybridMultilevel"/>
    <w:tmpl w:val="B4A4A9D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10" w15:restartNumberingAfterBreak="0">
    <w:nsid w:val="734D328B"/>
    <w:multiLevelType w:val="multilevel"/>
    <w:tmpl w:val="612EB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1" w15:restartNumberingAfterBreak="0">
    <w:nsid w:val="735E1E94"/>
    <w:multiLevelType w:val="multilevel"/>
    <w:tmpl w:val="708AE3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2" w15:restartNumberingAfterBreak="0">
    <w:nsid w:val="742F0AE0"/>
    <w:multiLevelType w:val="multilevel"/>
    <w:tmpl w:val="1804AB92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8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313" w15:restartNumberingAfterBreak="0">
    <w:nsid w:val="745E0F08"/>
    <w:multiLevelType w:val="hybridMultilevel"/>
    <w:tmpl w:val="BE184522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4" w15:restartNumberingAfterBreak="0">
    <w:nsid w:val="75C253F5"/>
    <w:multiLevelType w:val="multilevel"/>
    <w:tmpl w:val="4BE4C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5" w15:restartNumberingAfterBreak="0">
    <w:nsid w:val="75DC5165"/>
    <w:multiLevelType w:val="multilevel"/>
    <w:tmpl w:val="AC56E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6" w15:restartNumberingAfterBreak="0">
    <w:nsid w:val="75F64265"/>
    <w:multiLevelType w:val="hybridMultilevel"/>
    <w:tmpl w:val="ACF6F7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7" w15:restartNumberingAfterBreak="0">
    <w:nsid w:val="761A1AB0"/>
    <w:multiLevelType w:val="multilevel"/>
    <w:tmpl w:val="05B8AE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8" w15:restartNumberingAfterBreak="0">
    <w:nsid w:val="76206B75"/>
    <w:multiLevelType w:val="multilevel"/>
    <w:tmpl w:val="5BBA79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9" w15:restartNumberingAfterBreak="0">
    <w:nsid w:val="762D7823"/>
    <w:multiLevelType w:val="hybridMultilevel"/>
    <w:tmpl w:val="00F29A78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20" w15:restartNumberingAfterBreak="0">
    <w:nsid w:val="76C12C55"/>
    <w:multiLevelType w:val="hybridMultilevel"/>
    <w:tmpl w:val="F82C77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77007B46"/>
    <w:multiLevelType w:val="multilevel"/>
    <w:tmpl w:val="F57C5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2" w15:restartNumberingAfterBreak="0">
    <w:nsid w:val="78A366A7"/>
    <w:multiLevelType w:val="multilevel"/>
    <w:tmpl w:val="CC2AFAA8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  <w:b/>
        <w:color w:val="auto"/>
        <w:sz w:val="23"/>
      </w:rPr>
    </w:lvl>
    <w:lvl w:ilvl="1">
      <w:start w:val="1"/>
      <w:numFmt w:val="decimal"/>
      <w:lvlText w:val="%1.%2"/>
      <w:lvlJc w:val="left"/>
      <w:pPr>
        <w:ind w:left="1980" w:hanging="420"/>
      </w:pPr>
      <w:rPr>
        <w:rFonts w:hint="default"/>
        <w:b/>
        <w:color w:val="auto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auto"/>
        <w:sz w:val="23"/>
      </w:rPr>
    </w:lvl>
  </w:abstractNum>
  <w:abstractNum w:abstractNumId="323" w15:restartNumberingAfterBreak="0">
    <w:nsid w:val="78C604B4"/>
    <w:multiLevelType w:val="multilevel"/>
    <w:tmpl w:val="17D80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4" w15:restartNumberingAfterBreak="0">
    <w:nsid w:val="78CD14C0"/>
    <w:multiLevelType w:val="multilevel"/>
    <w:tmpl w:val="78E2D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5" w15:restartNumberingAfterBreak="0">
    <w:nsid w:val="79D7072C"/>
    <w:multiLevelType w:val="multilevel"/>
    <w:tmpl w:val="9F3A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6" w15:restartNumberingAfterBreak="0">
    <w:nsid w:val="7A01558D"/>
    <w:multiLevelType w:val="multilevel"/>
    <w:tmpl w:val="9448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7" w15:restartNumberingAfterBreak="0">
    <w:nsid w:val="7A427D51"/>
    <w:multiLevelType w:val="hybridMultilevel"/>
    <w:tmpl w:val="B9BA978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8" w15:restartNumberingAfterBreak="0">
    <w:nsid w:val="7AA97D79"/>
    <w:multiLevelType w:val="multilevel"/>
    <w:tmpl w:val="BC4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9" w15:restartNumberingAfterBreak="0">
    <w:nsid w:val="7AAF6481"/>
    <w:multiLevelType w:val="multilevel"/>
    <w:tmpl w:val="F93C38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0" w15:restartNumberingAfterBreak="0">
    <w:nsid w:val="7B3E4646"/>
    <w:multiLevelType w:val="multilevel"/>
    <w:tmpl w:val="42C607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1" w15:restartNumberingAfterBreak="0">
    <w:nsid w:val="7B497F36"/>
    <w:multiLevelType w:val="hybridMultilevel"/>
    <w:tmpl w:val="0068FC98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32" w15:restartNumberingAfterBreak="0">
    <w:nsid w:val="7B803947"/>
    <w:multiLevelType w:val="hybridMultilevel"/>
    <w:tmpl w:val="1F70977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3" w15:restartNumberingAfterBreak="0">
    <w:nsid w:val="7BD74B2D"/>
    <w:multiLevelType w:val="multilevel"/>
    <w:tmpl w:val="8DAE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4" w15:restartNumberingAfterBreak="0">
    <w:nsid w:val="7BDF75F2"/>
    <w:multiLevelType w:val="multilevel"/>
    <w:tmpl w:val="126E6A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5" w15:restartNumberingAfterBreak="0">
    <w:nsid w:val="7BEE2CAF"/>
    <w:multiLevelType w:val="multilevel"/>
    <w:tmpl w:val="0AB29A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36" w15:restartNumberingAfterBreak="0">
    <w:nsid w:val="7C28594E"/>
    <w:multiLevelType w:val="multilevel"/>
    <w:tmpl w:val="BB869F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7" w15:restartNumberingAfterBreak="0">
    <w:nsid w:val="7C7F717B"/>
    <w:multiLevelType w:val="multilevel"/>
    <w:tmpl w:val="7452C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8" w15:restartNumberingAfterBreak="0">
    <w:nsid w:val="7CF10284"/>
    <w:multiLevelType w:val="hybridMultilevel"/>
    <w:tmpl w:val="C73E38B0"/>
    <w:lvl w:ilvl="0" w:tplc="041B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7D225D7E"/>
    <w:multiLevelType w:val="hybridMultilevel"/>
    <w:tmpl w:val="7F28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0" w15:restartNumberingAfterBreak="0">
    <w:nsid w:val="7D700E57"/>
    <w:multiLevelType w:val="multilevel"/>
    <w:tmpl w:val="86784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1" w15:restartNumberingAfterBreak="0">
    <w:nsid w:val="7D8C27E9"/>
    <w:multiLevelType w:val="hybridMultilevel"/>
    <w:tmpl w:val="4B9E84A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42" w15:restartNumberingAfterBreak="0">
    <w:nsid w:val="7E66621F"/>
    <w:multiLevelType w:val="multilevel"/>
    <w:tmpl w:val="2708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3" w15:restartNumberingAfterBreak="0">
    <w:nsid w:val="7E6C567F"/>
    <w:multiLevelType w:val="multilevel"/>
    <w:tmpl w:val="3A7886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4" w15:restartNumberingAfterBreak="0">
    <w:nsid w:val="7E775FC0"/>
    <w:multiLevelType w:val="hybridMultilevel"/>
    <w:tmpl w:val="2BCA294C"/>
    <w:lvl w:ilvl="0" w:tplc="E53CF080">
      <w:start w:val="1"/>
      <w:numFmt w:val="lowerLetter"/>
      <w:lvlText w:val="%1)"/>
      <w:lvlJc w:val="left"/>
      <w:pPr>
        <w:ind w:left="0" w:firstLine="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5" w15:restartNumberingAfterBreak="0">
    <w:nsid w:val="7E81726E"/>
    <w:multiLevelType w:val="multilevel"/>
    <w:tmpl w:val="8AEAC2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6" w15:restartNumberingAfterBreak="0">
    <w:nsid w:val="7ECA5ADF"/>
    <w:multiLevelType w:val="hybridMultilevel"/>
    <w:tmpl w:val="E91A3DA2"/>
    <w:lvl w:ilvl="0" w:tplc="E05EF9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2D037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C781B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664C0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B96B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9B4A1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83CEB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BCCB6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50C676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47" w15:restartNumberingAfterBreak="0">
    <w:nsid w:val="7F604A71"/>
    <w:multiLevelType w:val="multilevel"/>
    <w:tmpl w:val="4B7EAE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8" w15:restartNumberingAfterBreak="0">
    <w:nsid w:val="7FD90A6B"/>
    <w:multiLevelType w:val="multilevel"/>
    <w:tmpl w:val="BE0A05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9" w15:restartNumberingAfterBreak="0">
    <w:nsid w:val="7FE13776"/>
    <w:multiLevelType w:val="hybridMultilevel"/>
    <w:tmpl w:val="D72EAD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0" w15:restartNumberingAfterBreak="0">
    <w:nsid w:val="7FE546C8"/>
    <w:multiLevelType w:val="hybridMultilevel"/>
    <w:tmpl w:val="2F285ED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393038368">
    <w:abstractNumId w:val="1"/>
  </w:num>
  <w:num w:numId="3" w16cid:durableId="1016729933">
    <w:abstractNumId w:val="2"/>
  </w:num>
  <w:num w:numId="4" w16cid:durableId="1533689375">
    <w:abstractNumId w:val="3"/>
  </w:num>
  <w:num w:numId="5" w16cid:durableId="1876113457">
    <w:abstractNumId w:val="4"/>
  </w:num>
  <w:num w:numId="6" w16cid:durableId="1752701002">
    <w:abstractNumId w:val="5"/>
  </w:num>
  <w:num w:numId="7" w16cid:durableId="152183092">
    <w:abstractNumId w:val="6"/>
  </w:num>
  <w:num w:numId="8" w16cid:durableId="355080928">
    <w:abstractNumId w:val="7"/>
  </w:num>
  <w:num w:numId="9" w16cid:durableId="1059019516">
    <w:abstractNumId w:val="8"/>
  </w:num>
  <w:num w:numId="10" w16cid:durableId="390036735">
    <w:abstractNumId w:val="9"/>
  </w:num>
  <w:num w:numId="11" w16cid:durableId="1845703813">
    <w:abstractNumId w:val="10"/>
  </w:num>
  <w:num w:numId="12" w16cid:durableId="1129207969">
    <w:abstractNumId w:val="11"/>
  </w:num>
  <w:num w:numId="13" w16cid:durableId="190581125">
    <w:abstractNumId w:val="12"/>
  </w:num>
  <w:num w:numId="14" w16cid:durableId="24793422">
    <w:abstractNumId w:val="13"/>
  </w:num>
  <w:num w:numId="15" w16cid:durableId="409352755">
    <w:abstractNumId w:val="14"/>
  </w:num>
  <w:num w:numId="16" w16cid:durableId="907037916">
    <w:abstractNumId w:val="15"/>
  </w:num>
  <w:num w:numId="17" w16cid:durableId="752580964">
    <w:abstractNumId w:val="16"/>
  </w:num>
  <w:num w:numId="18" w16cid:durableId="1380548342">
    <w:abstractNumId w:val="17"/>
  </w:num>
  <w:num w:numId="19" w16cid:durableId="1322781237">
    <w:abstractNumId w:val="18"/>
  </w:num>
  <w:num w:numId="20" w16cid:durableId="1640380556">
    <w:abstractNumId w:val="19"/>
  </w:num>
  <w:num w:numId="21" w16cid:durableId="2030250324">
    <w:abstractNumId w:val="20"/>
  </w:num>
  <w:num w:numId="22" w16cid:durableId="1453473238">
    <w:abstractNumId w:val="21"/>
  </w:num>
  <w:num w:numId="23" w16cid:durableId="2125490509">
    <w:abstractNumId w:val="22"/>
  </w:num>
  <w:num w:numId="24" w16cid:durableId="609435242">
    <w:abstractNumId w:val="23"/>
  </w:num>
  <w:num w:numId="25" w16cid:durableId="1115633635">
    <w:abstractNumId w:val="24"/>
  </w:num>
  <w:num w:numId="26" w16cid:durableId="2095079392">
    <w:abstractNumId w:val="25"/>
  </w:num>
  <w:num w:numId="27" w16cid:durableId="1355113599">
    <w:abstractNumId w:val="26"/>
  </w:num>
  <w:num w:numId="28" w16cid:durableId="747113034">
    <w:abstractNumId w:val="27"/>
  </w:num>
  <w:num w:numId="29" w16cid:durableId="935283147">
    <w:abstractNumId w:val="28"/>
  </w:num>
  <w:num w:numId="30" w16cid:durableId="834339931">
    <w:abstractNumId w:val="29"/>
  </w:num>
  <w:num w:numId="31" w16cid:durableId="981228085">
    <w:abstractNumId w:val="30"/>
  </w:num>
  <w:num w:numId="32" w16cid:durableId="1714693081">
    <w:abstractNumId w:val="31"/>
  </w:num>
  <w:num w:numId="33" w16cid:durableId="1385520687">
    <w:abstractNumId w:val="32"/>
  </w:num>
  <w:num w:numId="34" w16cid:durableId="1596203395">
    <w:abstractNumId w:val="33"/>
  </w:num>
  <w:num w:numId="35" w16cid:durableId="1065837263">
    <w:abstractNumId w:val="34"/>
  </w:num>
  <w:num w:numId="36" w16cid:durableId="193688685">
    <w:abstractNumId w:val="35"/>
  </w:num>
  <w:num w:numId="37" w16cid:durableId="1318068417">
    <w:abstractNumId w:val="36"/>
  </w:num>
  <w:num w:numId="38" w16cid:durableId="83654317">
    <w:abstractNumId w:val="44"/>
  </w:num>
  <w:num w:numId="39" w16cid:durableId="2133621801">
    <w:abstractNumId w:val="45"/>
  </w:num>
  <w:num w:numId="40" w16cid:durableId="1691755295">
    <w:abstractNumId w:val="217"/>
  </w:num>
  <w:num w:numId="41" w16cid:durableId="1619024599">
    <w:abstractNumId w:val="116"/>
  </w:num>
  <w:num w:numId="42" w16cid:durableId="775095169">
    <w:abstractNumId w:val="106"/>
  </w:num>
  <w:num w:numId="43" w16cid:durableId="354619289">
    <w:abstractNumId w:val="204"/>
  </w:num>
  <w:num w:numId="44" w16cid:durableId="1127699226">
    <w:abstractNumId w:val="295"/>
  </w:num>
  <w:num w:numId="45" w16cid:durableId="652370598">
    <w:abstractNumId w:val="198"/>
  </w:num>
  <w:num w:numId="46" w16cid:durableId="743377842">
    <w:abstractNumId w:val="283"/>
  </w:num>
  <w:num w:numId="47" w16cid:durableId="1023441487">
    <w:abstractNumId w:val="184"/>
  </w:num>
  <w:num w:numId="48" w16cid:durableId="91241214">
    <w:abstractNumId w:val="237"/>
  </w:num>
  <w:num w:numId="49" w16cid:durableId="256132892">
    <w:abstractNumId w:val="70"/>
  </w:num>
  <w:num w:numId="50" w16cid:durableId="628321724">
    <w:abstractNumId w:val="61"/>
  </w:num>
  <w:num w:numId="51" w16cid:durableId="2127698895">
    <w:abstractNumId w:val="62"/>
  </w:num>
  <w:num w:numId="52" w16cid:durableId="86078297">
    <w:abstractNumId w:val="56"/>
  </w:num>
  <w:num w:numId="53" w16cid:durableId="1296716657">
    <w:abstractNumId w:val="322"/>
  </w:num>
  <w:num w:numId="54" w16cid:durableId="519054120">
    <w:abstractNumId w:val="206"/>
  </w:num>
  <w:num w:numId="55" w16cid:durableId="1691838668">
    <w:abstractNumId w:val="274"/>
  </w:num>
  <w:num w:numId="56" w16cid:durableId="956521071">
    <w:abstractNumId w:val="230"/>
  </w:num>
  <w:num w:numId="57" w16cid:durableId="988290972">
    <w:abstractNumId w:val="220"/>
  </w:num>
  <w:num w:numId="58" w16cid:durableId="1272206386">
    <w:abstractNumId w:val="297"/>
  </w:num>
  <w:num w:numId="59" w16cid:durableId="2050493759">
    <w:abstractNumId w:val="238"/>
  </w:num>
  <w:num w:numId="60" w16cid:durableId="830678268">
    <w:abstractNumId w:val="83"/>
  </w:num>
  <w:num w:numId="61" w16cid:durableId="302471999">
    <w:abstractNumId w:val="264"/>
  </w:num>
  <w:num w:numId="62" w16cid:durableId="461459259">
    <w:abstractNumId w:val="92"/>
  </w:num>
  <w:num w:numId="63" w16cid:durableId="1962805321">
    <w:abstractNumId w:val="155"/>
  </w:num>
  <w:num w:numId="64" w16cid:durableId="911308755">
    <w:abstractNumId w:val="0"/>
    <w:lvlOverride w:ilvl="0">
      <w:lvl w:ilvl="0" w:tplc="532ACC5A">
        <w:start w:val="1"/>
        <w:numFmt w:val="decimal"/>
        <w:pStyle w:val="Nadpis1"/>
        <w:lvlText w:val="%1."/>
        <w:lvlJc w:val="left"/>
      </w:lvl>
    </w:lvlOverride>
    <w:lvlOverride w:ilvl="1">
      <w:lvl w:ilvl="1" w:tplc="0C743C62">
        <w:start w:val="1"/>
        <w:numFmt w:val="decimal"/>
        <w:pStyle w:val="Nadpis2"/>
        <w:lvlText w:val="1.%2"/>
        <w:lvlJc w:val="left"/>
        <w:rPr>
          <w:b/>
          <w:bCs w:val="0"/>
        </w:rPr>
      </w:lvl>
    </w:lvlOverride>
  </w:num>
  <w:num w:numId="65" w16cid:durableId="2030138198">
    <w:abstractNumId w:val="344"/>
  </w:num>
  <w:num w:numId="66" w16cid:durableId="1765225576">
    <w:abstractNumId w:val="173"/>
  </w:num>
  <w:num w:numId="67" w16cid:durableId="1904677055">
    <w:abstractNumId w:val="46"/>
  </w:num>
  <w:num w:numId="68" w16cid:durableId="2120173860">
    <w:abstractNumId w:val="36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9" w16cid:durableId="90468068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0" w16cid:durableId="1029450087">
    <w:abstractNumId w:val="216"/>
    <w:lvlOverride w:ilvl="0">
      <w:startOverride w:val="1"/>
    </w:lvlOverride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1" w16cid:durableId="600407786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2" w16cid:durableId="405345008">
    <w:abstractNumId w:val="40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3" w16cid:durableId="1580477278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4" w16cid:durableId="787240531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5" w16cid:durableId="1099301978">
    <w:abstractNumId w:val="38"/>
    <w:lvlOverride w:ilvl="0"/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6" w16cid:durableId="2076272976">
    <w:abstractNumId w:val="210"/>
  </w:num>
  <w:num w:numId="77" w16cid:durableId="63263474">
    <w:abstractNumId w:val="327"/>
  </w:num>
  <w:num w:numId="78" w16cid:durableId="1925189119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437725237">
    <w:abstractNumId w:val="47"/>
  </w:num>
  <w:num w:numId="80" w16cid:durableId="726874637">
    <w:abstractNumId w:val="127"/>
  </w:num>
  <w:num w:numId="81" w16cid:durableId="1247618517">
    <w:abstractNumId w:val="335"/>
  </w:num>
  <w:num w:numId="82" w16cid:durableId="1519347805">
    <w:abstractNumId w:val="292"/>
  </w:num>
  <w:num w:numId="83" w16cid:durableId="440614850">
    <w:abstractNumId w:val="339"/>
  </w:num>
  <w:num w:numId="84" w16cid:durableId="742264537">
    <w:abstractNumId w:val="182"/>
  </w:num>
  <w:num w:numId="85" w16cid:durableId="1234856762">
    <w:abstractNumId w:val="85"/>
  </w:num>
  <w:num w:numId="86" w16cid:durableId="1321035446">
    <w:abstractNumId w:val="200"/>
  </w:num>
  <w:num w:numId="87" w16cid:durableId="407921097">
    <w:abstractNumId w:val="48"/>
  </w:num>
  <w:num w:numId="88" w16cid:durableId="387922117">
    <w:abstractNumId w:val="133"/>
  </w:num>
  <w:num w:numId="89" w16cid:durableId="597521368">
    <w:abstractNumId w:val="291"/>
  </w:num>
  <w:num w:numId="90" w16cid:durableId="63384429">
    <w:abstractNumId w:val="86"/>
  </w:num>
  <w:num w:numId="91" w16cid:durableId="772670340">
    <w:abstractNumId w:val="149"/>
  </w:num>
  <w:num w:numId="92" w16cid:durableId="509760639">
    <w:abstractNumId w:val="233"/>
  </w:num>
  <w:num w:numId="93" w16cid:durableId="1736463602">
    <w:abstractNumId w:val="121"/>
  </w:num>
  <w:num w:numId="94" w16cid:durableId="2088265512">
    <w:abstractNumId w:val="98"/>
  </w:num>
  <w:num w:numId="95" w16cid:durableId="805320762">
    <w:abstractNumId w:val="160"/>
  </w:num>
  <w:num w:numId="96" w16cid:durableId="1502039936">
    <w:abstractNumId w:val="197"/>
  </w:num>
  <w:num w:numId="97" w16cid:durableId="693074714">
    <w:abstractNumId w:val="309"/>
  </w:num>
  <w:num w:numId="98" w16cid:durableId="1615988027">
    <w:abstractNumId w:val="341"/>
  </w:num>
  <w:num w:numId="99" w16cid:durableId="1776098026">
    <w:abstractNumId w:val="279"/>
  </w:num>
  <w:num w:numId="100" w16cid:durableId="895816933">
    <w:abstractNumId w:val="251"/>
  </w:num>
  <w:num w:numId="101" w16cid:durableId="1385374726">
    <w:abstractNumId w:val="253"/>
  </w:num>
  <w:num w:numId="102" w16cid:durableId="1105925958">
    <w:abstractNumId w:val="240"/>
  </w:num>
  <w:num w:numId="103" w16cid:durableId="799878113">
    <w:abstractNumId w:val="243"/>
  </w:num>
  <w:num w:numId="104" w16cid:durableId="215358401">
    <w:abstractNumId w:val="271"/>
  </w:num>
  <w:num w:numId="105" w16cid:durableId="1827281958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68176292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83259554">
    <w:abstractNumId w:val="201"/>
  </w:num>
  <w:num w:numId="108" w16cid:durableId="1180392746">
    <w:abstractNumId w:val="241"/>
  </w:num>
  <w:num w:numId="109" w16cid:durableId="1592277986">
    <w:abstractNumId w:val="324"/>
  </w:num>
  <w:num w:numId="110" w16cid:durableId="2088771405">
    <w:abstractNumId w:val="69"/>
  </w:num>
  <w:num w:numId="111" w16cid:durableId="215628733">
    <w:abstractNumId w:val="132"/>
  </w:num>
  <w:num w:numId="112" w16cid:durableId="2058695886">
    <w:abstractNumId w:val="193"/>
  </w:num>
  <w:num w:numId="113" w16cid:durableId="1990285844">
    <w:abstractNumId w:val="276"/>
  </w:num>
  <w:num w:numId="114" w16cid:durableId="1766075360">
    <w:abstractNumId w:val="239"/>
  </w:num>
  <w:num w:numId="115" w16cid:durableId="1652560871">
    <w:abstractNumId w:val="248"/>
  </w:num>
  <w:num w:numId="116" w16cid:durableId="1008101102">
    <w:abstractNumId w:val="144"/>
  </w:num>
  <w:num w:numId="117" w16cid:durableId="2085834998">
    <w:abstractNumId w:val="186"/>
  </w:num>
  <w:num w:numId="118" w16cid:durableId="826674949">
    <w:abstractNumId w:val="191"/>
  </w:num>
  <w:num w:numId="119" w16cid:durableId="1666083390">
    <w:abstractNumId w:val="325"/>
  </w:num>
  <w:num w:numId="120" w16cid:durableId="431585447">
    <w:abstractNumId w:val="111"/>
  </w:num>
  <w:num w:numId="121" w16cid:durableId="1671256703">
    <w:abstractNumId w:val="305"/>
  </w:num>
  <w:num w:numId="122" w16cid:durableId="324554684">
    <w:abstractNumId w:val="192"/>
  </w:num>
  <w:num w:numId="123" w16cid:durableId="943459075">
    <w:abstractNumId w:val="194"/>
  </w:num>
  <w:num w:numId="124" w16cid:durableId="617419012">
    <w:abstractNumId w:val="76"/>
  </w:num>
  <w:num w:numId="125" w16cid:durableId="1807895301">
    <w:abstractNumId w:val="135"/>
  </w:num>
  <w:num w:numId="126" w16cid:durableId="877084099">
    <w:abstractNumId w:val="298"/>
  </w:num>
  <w:num w:numId="127" w16cid:durableId="718433249">
    <w:abstractNumId w:val="165"/>
  </w:num>
  <w:num w:numId="128" w16cid:durableId="1701391251">
    <w:abstractNumId w:val="59"/>
  </w:num>
  <w:num w:numId="129" w16cid:durableId="1576431873">
    <w:abstractNumId w:val="321"/>
  </w:num>
  <w:num w:numId="130" w16cid:durableId="1980306854">
    <w:abstractNumId w:val="302"/>
  </w:num>
  <w:num w:numId="131" w16cid:durableId="758065496">
    <w:abstractNumId w:val="202"/>
  </w:num>
  <w:num w:numId="132" w16cid:durableId="1529945642">
    <w:abstractNumId w:val="82"/>
  </w:num>
  <w:num w:numId="133" w16cid:durableId="1530413151">
    <w:abstractNumId w:val="166"/>
  </w:num>
  <w:num w:numId="134" w16cid:durableId="871652346">
    <w:abstractNumId w:val="268"/>
  </w:num>
  <w:num w:numId="135" w16cid:durableId="1498376558">
    <w:abstractNumId w:val="174"/>
  </w:num>
  <w:num w:numId="136" w16cid:durableId="1568107755">
    <w:abstractNumId w:val="208"/>
  </w:num>
  <w:num w:numId="137" w16cid:durableId="1281690204">
    <w:abstractNumId w:val="123"/>
  </w:num>
  <w:num w:numId="138" w16cid:durableId="758603124">
    <w:abstractNumId w:val="214"/>
  </w:num>
  <w:num w:numId="139" w16cid:durableId="1732733810">
    <w:abstractNumId w:val="246"/>
  </w:num>
  <w:num w:numId="140" w16cid:durableId="810295139">
    <w:abstractNumId w:val="175"/>
  </w:num>
  <w:num w:numId="141" w16cid:durableId="1230186183">
    <w:abstractNumId w:val="288"/>
  </w:num>
  <w:num w:numId="142" w16cid:durableId="1586185620">
    <w:abstractNumId w:val="342"/>
  </w:num>
  <w:num w:numId="143" w16cid:durableId="2075084486">
    <w:abstractNumId w:val="172"/>
  </w:num>
  <w:num w:numId="144" w16cid:durableId="1749426568">
    <w:abstractNumId w:val="196"/>
  </w:num>
  <w:num w:numId="145" w16cid:durableId="142310834">
    <w:abstractNumId w:val="87"/>
  </w:num>
  <w:num w:numId="146" w16cid:durableId="1716079765">
    <w:abstractNumId w:val="226"/>
  </w:num>
  <w:num w:numId="147" w16cid:durableId="1003708021">
    <w:abstractNumId w:val="231"/>
  </w:num>
  <w:num w:numId="148" w16cid:durableId="1716467035">
    <w:abstractNumId w:val="130"/>
  </w:num>
  <w:num w:numId="149" w16cid:durableId="805241987">
    <w:abstractNumId w:val="259"/>
  </w:num>
  <w:num w:numId="150" w16cid:durableId="960645322">
    <w:abstractNumId w:val="260"/>
  </w:num>
  <w:num w:numId="151" w16cid:durableId="629357716">
    <w:abstractNumId w:val="227"/>
  </w:num>
  <w:num w:numId="152" w16cid:durableId="997002371">
    <w:abstractNumId w:val="234"/>
  </w:num>
  <w:num w:numId="153" w16cid:durableId="1045104889">
    <w:abstractNumId w:val="128"/>
  </w:num>
  <w:num w:numId="154" w16cid:durableId="1850824524">
    <w:abstractNumId w:val="141"/>
  </w:num>
  <w:num w:numId="155" w16cid:durableId="1180463692">
    <w:abstractNumId w:val="117"/>
  </w:num>
  <w:num w:numId="156" w16cid:durableId="809633121">
    <w:abstractNumId w:val="49"/>
  </w:num>
  <w:num w:numId="157" w16cid:durableId="360473858">
    <w:abstractNumId w:val="64"/>
  </w:num>
  <w:num w:numId="158" w16cid:durableId="1180587371">
    <w:abstractNumId w:val="255"/>
  </w:num>
  <w:num w:numId="159" w16cid:durableId="698512093">
    <w:abstractNumId w:val="176"/>
  </w:num>
  <w:num w:numId="160" w16cid:durableId="1465394723">
    <w:abstractNumId w:val="114"/>
  </w:num>
  <w:num w:numId="161" w16cid:durableId="1987779293">
    <w:abstractNumId w:val="158"/>
  </w:num>
  <w:num w:numId="162" w16cid:durableId="986326732">
    <w:abstractNumId w:val="115"/>
  </w:num>
  <w:num w:numId="163" w16cid:durableId="381829073">
    <w:abstractNumId w:val="257"/>
  </w:num>
  <w:num w:numId="164" w16cid:durableId="1852138903">
    <w:abstractNumId w:val="262"/>
  </w:num>
  <w:num w:numId="165" w16cid:durableId="351884859">
    <w:abstractNumId w:val="179"/>
  </w:num>
  <w:num w:numId="166" w16cid:durableId="1351838741">
    <w:abstractNumId w:val="205"/>
  </w:num>
  <w:num w:numId="167" w16cid:durableId="728457392">
    <w:abstractNumId w:val="211"/>
  </w:num>
  <w:num w:numId="168" w16cid:durableId="498739961">
    <w:abstractNumId w:val="58"/>
  </w:num>
  <w:num w:numId="169" w16cid:durableId="980647932">
    <w:abstractNumId w:val="265"/>
  </w:num>
  <w:num w:numId="170" w16cid:durableId="814179538">
    <w:abstractNumId w:val="65"/>
  </w:num>
  <w:num w:numId="171" w16cid:durableId="711341590">
    <w:abstractNumId w:val="54"/>
  </w:num>
  <w:num w:numId="172" w16cid:durableId="636296463">
    <w:abstractNumId w:val="143"/>
  </w:num>
  <w:num w:numId="173" w16cid:durableId="1977177482">
    <w:abstractNumId w:val="109"/>
  </w:num>
  <w:num w:numId="174" w16cid:durableId="1266771563">
    <w:abstractNumId w:val="120"/>
  </w:num>
  <w:num w:numId="175" w16cid:durableId="1883664234">
    <w:abstractNumId w:val="93"/>
  </w:num>
  <w:num w:numId="176" w16cid:durableId="184755369">
    <w:abstractNumId w:val="300"/>
  </w:num>
  <w:num w:numId="177" w16cid:durableId="852500318">
    <w:abstractNumId w:val="294"/>
  </w:num>
  <w:num w:numId="178" w16cid:durableId="355692918">
    <w:abstractNumId w:val="154"/>
  </w:num>
  <w:num w:numId="179" w16cid:durableId="2114474336">
    <w:abstractNumId w:val="304"/>
  </w:num>
  <w:num w:numId="180" w16cid:durableId="1930189694">
    <w:abstractNumId w:val="77"/>
  </w:num>
  <w:num w:numId="181" w16cid:durableId="1188132769">
    <w:abstractNumId w:val="266"/>
  </w:num>
  <w:num w:numId="182" w16cid:durableId="705178765">
    <w:abstractNumId w:val="78"/>
  </w:num>
  <w:num w:numId="183" w16cid:durableId="1591767720">
    <w:abstractNumId w:val="88"/>
  </w:num>
  <w:num w:numId="184" w16cid:durableId="1967660029">
    <w:abstractNumId w:val="256"/>
  </w:num>
  <w:num w:numId="185" w16cid:durableId="1744066633">
    <w:abstractNumId w:val="326"/>
  </w:num>
  <w:num w:numId="186" w16cid:durableId="714812712">
    <w:abstractNumId w:val="236"/>
  </w:num>
  <w:num w:numId="187" w16cid:durableId="103765535">
    <w:abstractNumId w:val="60"/>
  </w:num>
  <w:num w:numId="188" w16cid:durableId="601381220">
    <w:abstractNumId w:val="162"/>
  </w:num>
  <w:num w:numId="189" w16cid:durableId="739712468">
    <w:abstractNumId w:val="112"/>
  </w:num>
  <w:num w:numId="190" w16cid:durableId="72435193">
    <w:abstractNumId w:val="153"/>
  </w:num>
  <w:num w:numId="191" w16cid:durableId="547841272">
    <w:abstractNumId w:val="138"/>
  </w:num>
  <w:num w:numId="192" w16cid:durableId="996032387">
    <w:abstractNumId w:val="79"/>
  </w:num>
  <w:num w:numId="193" w16cid:durableId="216667184">
    <w:abstractNumId w:val="66"/>
  </w:num>
  <w:num w:numId="194" w16cid:durableId="762533122">
    <w:abstractNumId w:val="156"/>
  </w:num>
  <w:num w:numId="195" w16cid:durableId="2128816586">
    <w:abstractNumId w:val="225"/>
  </w:num>
  <w:num w:numId="196" w16cid:durableId="1682245011">
    <w:abstractNumId w:val="168"/>
  </w:num>
  <w:num w:numId="197" w16cid:durableId="2098360461">
    <w:abstractNumId w:val="223"/>
  </w:num>
  <w:num w:numId="198" w16cid:durableId="862520155">
    <w:abstractNumId w:val="219"/>
  </w:num>
  <w:num w:numId="199" w16cid:durableId="1968775950">
    <w:abstractNumId w:val="134"/>
  </w:num>
  <w:num w:numId="200" w16cid:durableId="234779496">
    <w:abstractNumId w:val="222"/>
  </w:num>
  <w:num w:numId="201" w16cid:durableId="910624624">
    <w:abstractNumId w:val="104"/>
  </w:num>
  <w:num w:numId="202" w16cid:durableId="2138181927">
    <w:abstractNumId w:val="125"/>
  </w:num>
  <w:num w:numId="203" w16cid:durableId="785390299">
    <w:abstractNumId w:val="301"/>
  </w:num>
  <w:num w:numId="204" w16cid:durableId="201525355">
    <w:abstractNumId w:val="235"/>
  </w:num>
  <w:num w:numId="205" w16cid:durableId="848065067">
    <w:abstractNumId w:val="122"/>
  </w:num>
  <w:num w:numId="206" w16cid:durableId="783038132">
    <w:abstractNumId w:val="167"/>
  </w:num>
  <w:num w:numId="207" w16cid:durableId="1388071093">
    <w:abstractNumId w:val="315"/>
  </w:num>
  <w:num w:numId="208" w16cid:durableId="117577315">
    <w:abstractNumId w:val="278"/>
  </w:num>
  <w:num w:numId="209" w16cid:durableId="269240525">
    <w:abstractNumId w:val="224"/>
  </w:num>
  <w:num w:numId="210" w16cid:durableId="529151695">
    <w:abstractNumId w:val="282"/>
  </w:num>
  <w:num w:numId="211" w16cid:durableId="1619215206">
    <w:abstractNumId w:val="63"/>
  </w:num>
  <w:num w:numId="212" w16cid:durableId="1499426005">
    <w:abstractNumId w:val="328"/>
  </w:num>
  <w:num w:numId="213" w16cid:durableId="1812404951">
    <w:abstractNumId w:val="289"/>
  </w:num>
  <w:num w:numId="214" w16cid:durableId="1886595551">
    <w:abstractNumId w:val="272"/>
  </w:num>
  <w:num w:numId="215" w16cid:durableId="895967041">
    <w:abstractNumId w:val="51"/>
  </w:num>
  <w:num w:numId="216" w16cid:durableId="2116511009">
    <w:abstractNumId w:val="212"/>
  </w:num>
  <w:num w:numId="217" w16cid:durableId="2134520549">
    <w:abstractNumId w:val="252"/>
  </w:num>
  <w:num w:numId="218" w16cid:durableId="793906822">
    <w:abstractNumId w:val="332"/>
  </w:num>
  <w:num w:numId="219" w16cid:durableId="1621837847">
    <w:abstractNumId w:val="152"/>
  </w:num>
  <w:num w:numId="220" w16cid:durableId="1461147760">
    <w:abstractNumId w:val="177"/>
  </w:num>
  <w:num w:numId="221" w16cid:durableId="1985817114">
    <w:abstractNumId w:val="157"/>
  </w:num>
  <w:num w:numId="222" w16cid:durableId="526412597">
    <w:abstractNumId w:val="10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337224623">
    <w:abstractNumId w:val="119"/>
  </w:num>
  <w:num w:numId="224" w16cid:durableId="636374478">
    <w:abstractNumId w:val="221"/>
  </w:num>
  <w:num w:numId="225" w16cid:durableId="1746142828">
    <w:abstractNumId w:val="296"/>
  </w:num>
  <w:num w:numId="226" w16cid:durableId="641925804">
    <w:abstractNumId w:val="189"/>
  </w:num>
  <w:num w:numId="227" w16cid:durableId="1739329923">
    <w:abstractNumId w:val="75"/>
  </w:num>
  <w:num w:numId="228" w16cid:durableId="1439714020">
    <w:abstractNumId w:val="293"/>
  </w:num>
  <w:num w:numId="229" w16cid:durableId="1772429967">
    <w:abstractNumId w:val="74"/>
  </w:num>
  <w:num w:numId="230" w16cid:durableId="1361668766">
    <w:abstractNumId w:val="320"/>
  </w:num>
  <w:num w:numId="231" w16cid:durableId="1580602617">
    <w:abstractNumId w:val="178"/>
  </w:num>
  <w:num w:numId="232" w16cid:durableId="1241720992">
    <w:abstractNumId w:val="307"/>
  </w:num>
  <w:num w:numId="233" w16cid:durableId="1981492927">
    <w:abstractNumId w:val="350"/>
  </w:num>
  <w:num w:numId="234" w16cid:durableId="1738699029">
    <w:abstractNumId w:val="244"/>
  </w:num>
  <w:num w:numId="235" w16cid:durableId="1962035262">
    <w:abstractNumId w:val="316"/>
  </w:num>
  <w:num w:numId="236" w16cid:durableId="1546720312">
    <w:abstractNumId w:val="3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" w16cid:durableId="1820147402">
    <w:abstractNumId w:val="3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377386537">
    <w:abstractNumId w:val="161"/>
  </w:num>
  <w:num w:numId="239" w16cid:durableId="1895315331">
    <w:abstractNumId w:val="90"/>
  </w:num>
  <w:num w:numId="240" w16cid:durableId="849182653">
    <w:abstractNumId w:val="180"/>
  </w:num>
  <w:num w:numId="241" w16cid:durableId="953681659">
    <w:abstractNumId w:val="312"/>
  </w:num>
  <w:num w:numId="242" w16cid:durableId="564147292">
    <w:abstractNumId w:val="101"/>
  </w:num>
  <w:num w:numId="243" w16cid:durableId="1492211928">
    <w:abstractNumId w:val="113"/>
  </w:num>
  <w:num w:numId="244" w16cid:durableId="592132607">
    <w:abstractNumId w:val="250"/>
  </w:num>
  <w:num w:numId="245" w16cid:durableId="616791176">
    <w:abstractNumId w:val="126"/>
  </w:num>
  <w:num w:numId="246" w16cid:durableId="1299385519">
    <w:abstractNumId w:val="247"/>
  </w:num>
  <w:num w:numId="247" w16cid:durableId="790781852">
    <w:abstractNumId w:val="346"/>
  </w:num>
  <w:num w:numId="248" w16cid:durableId="530998478">
    <w:abstractNumId w:val="108"/>
  </w:num>
  <w:num w:numId="249" w16cid:durableId="1988392848">
    <w:abstractNumId w:val="338"/>
  </w:num>
  <w:num w:numId="250" w16cid:durableId="686560953">
    <w:abstractNumId w:val="72"/>
  </w:num>
  <w:num w:numId="251" w16cid:durableId="878393543">
    <w:abstractNumId w:val="254"/>
  </w:num>
  <w:num w:numId="252" w16cid:durableId="1953394637">
    <w:abstractNumId w:val="188"/>
  </w:num>
  <w:num w:numId="253" w16cid:durableId="1789004632">
    <w:abstractNumId w:val="110"/>
  </w:num>
  <w:num w:numId="254" w16cid:durableId="1597403430">
    <w:abstractNumId w:val="183"/>
  </w:num>
  <w:num w:numId="255" w16cid:durableId="1565338254">
    <w:abstractNumId w:val="271"/>
  </w:num>
  <w:num w:numId="256" w16cid:durableId="1946108423">
    <w:abstractNumId w:val="201"/>
  </w:num>
  <w:num w:numId="257" w16cid:durableId="940725819">
    <w:abstractNumId w:val="241"/>
  </w:num>
  <w:num w:numId="258" w16cid:durableId="1487434587">
    <w:abstractNumId w:val="324"/>
  </w:num>
  <w:num w:numId="259" w16cid:durableId="677853252">
    <w:abstractNumId w:val="69"/>
  </w:num>
  <w:num w:numId="260" w16cid:durableId="1272278736">
    <w:abstractNumId w:val="132"/>
  </w:num>
  <w:num w:numId="261" w16cid:durableId="2087723388">
    <w:abstractNumId w:val="193"/>
  </w:num>
  <w:num w:numId="262" w16cid:durableId="1214929079">
    <w:abstractNumId w:val="276"/>
  </w:num>
  <w:num w:numId="263" w16cid:durableId="909776368">
    <w:abstractNumId w:val="239"/>
  </w:num>
  <w:num w:numId="264" w16cid:durableId="1506431676">
    <w:abstractNumId w:val="248"/>
  </w:num>
  <w:num w:numId="265" w16cid:durableId="900294054">
    <w:abstractNumId w:val="144"/>
  </w:num>
  <w:num w:numId="266" w16cid:durableId="1755584458">
    <w:abstractNumId w:val="186"/>
  </w:num>
  <w:num w:numId="267" w16cid:durableId="1534608687">
    <w:abstractNumId w:val="191"/>
  </w:num>
  <w:num w:numId="268" w16cid:durableId="1604535294">
    <w:abstractNumId w:val="325"/>
  </w:num>
  <w:num w:numId="269" w16cid:durableId="851914861">
    <w:abstractNumId w:val="111"/>
  </w:num>
  <w:num w:numId="270" w16cid:durableId="1935816991">
    <w:abstractNumId w:val="305"/>
  </w:num>
  <w:num w:numId="271" w16cid:durableId="440733450">
    <w:abstractNumId w:val="192"/>
  </w:num>
  <w:num w:numId="272" w16cid:durableId="577131505">
    <w:abstractNumId w:val="194"/>
  </w:num>
  <w:num w:numId="273" w16cid:durableId="53164462">
    <w:abstractNumId w:val="76"/>
  </w:num>
  <w:num w:numId="274" w16cid:durableId="441533383">
    <w:abstractNumId w:val="135"/>
  </w:num>
  <w:num w:numId="275" w16cid:durableId="2051605909">
    <w:abstractNumId w:val="298"/>
  </w:num>
  <w:num w:numId="276" w16cid:durableId="1185091895">
    <w:abstractNumId w:val="165"/>
  </w:num>
  <w:num w:numId="277" w16cid:durableId="474493343">
    <w:abstractNumId w:val="59"/>
  </w:num>
  <w:num w:numId="278" w16cid:durableId="1573081763">
    <w:abstractNumId w:val="321"/>
  </w:num>
  <w:num w:numId="279" w16cid:durableId="81804508">
    <w:abstractNumId w:val="302"/>
  </w:num>
  <w:num w:numId="280" w16cid:durableId="2132748099">
    <w:abstractNumId w:val="202"/>
  </w:num>
  <w:num w:numId="281" w16cid:durableId="1904871514">
    <w:abstractNumId w:val="82"/>
  </w:num>
  <w:num w:numId="282" w16cid:durableId="355809635">
    <w:abstractNumId w:val="166"/>
  </w:num>
  <w:num w:numId="283" w16cid:durableId="1249801619">
    <w:abstractNumId w:val="268"/>
  </w:num>
  <w:num w:numId="284" w16cid:durableId="1556821104">
    <w:abstractNumId w:val="174"/>
  </w:num>
  <w:num w:numId="285" w16cid:durableId="1702048760">
    <w:abstractNumId w:val="208"/>
  </w:num>
  <w:num w:numId="286" w16cid:durableId="1812558027">
    <w:abstractNumId w:val="123"/>
  </w:num>
  <w:num w:numId="287" w16cid:durableId="1924100869">
    <w:abstractNumId w:val="214"/>
  </w:num>
  <w:num w:numId="288" w16cid:durableId="1547373818">
    <w:abstractNumId w:val="246"/>
  </w:num>
  <w:num w:numId="289" w16cid:durableId="291399326">
    <w:abstractNumId w:val="175"/>
  </w:num>
  <w:num w:numId="290" w16cid:durableId="422383270">
    <w:abstractNumId w:val="288"/>
  </w:num>
  <w:num w:numId="291" w16cid:durableId="989292385">
    <w:abstractNumId w:val="342"/>
  </w:num>
  <w:num w:numId="292" w16cid:durableId="886722089">
    <w:abstractNumId w:val="172"/>
  </w:num>
  <w:num w:numId="293" w16cid:durableId="819344355">
    <w:abstractNumId w:val="196"/>
  </w:num>
  <w:num w:numId="294" w16cid:durableId="933897025">
    <w:abstractNumId w:val="87"/>
  </w:num>
  <w:num w:numId="295" w16cid:durableId="902108948">
    <w:abstractNumId w:val="226"/>
  </w:num>
  <w:num w:numId="296" w16cid:durableId="2127964901">
    <w:abstractNumId w:val="231"/>
  </w:num>
  <w:num w:numId="297" w16cid:durableId="1234773527">
    <w:abstractNumId w:val="130"/>
  </w:num>
  <w:num w:numId="298" w16cid:durableId="2091584416">
    <w:abstractNumId w:val="259"/>
  </w:num>
  <w:num w:numId="299" w16cid:durableId="938870777">
    <w:abstractNumId w:val="260"/>
  </w:num>
  <w:num w:numId="300" w16cid:durableId="384526115">
    <w:abstractNumId w:val="227"/>
  </w:num>
  <w:num w:numId="301" w16cid:durableId="137379757">
    <w:abstractNumId w:val="234"/>
  </w:num>
  <w:num w:numId="302" w16cid:durableId="244655873">
    <w:abstractNumId w:val="128"/>
  </w:num>
  <w:num w:numId="303" w16cid:durableId="2059430500">
    <w:abstractNumId w:val="141"/>
  </w:num>
  <w:num w:numId="304" w16cid:durableId="1525485680">
    <w:abstractNumId w:val="117"/>
  </w:num>
  <w:num w:numId="305" w16cid:durableId="1552692418">
    <w:abstractNumId w:val="49"/>
  </w:num>
  <w:num w:numId="306" w16cid:durableId="1003245111">
    <w:abstractNumId w:val="64"/>
  </w:num>
  <w:num w:numId="307" w16cid:durableId="1667779922">
    <w:abstractNumId w:val="255"/>
  </w:num>
  <w:num w:numId="308" w16cid:durableId="412093574">
    <w:abstractNumId w:val="176"/>
  </w:num>
  <w:num w:numId="309" w16cid:durableId="552927486">
    <w:abstractNumId w:val="114"/>
  </w:num>
  <w:num w:numId="310" w16cid:durableId="811947559">
    <w:abstractNumId w:val="303"/>
  </w:num>
  <w:num w:numId="311" w16cid:durableId="1760638091">
    <w:abstractNumId w:val="245"/>
  </w:num>
  <w:num w:numId="312" w16cid:durableId="2055109613">
    <w:abstractNumId w:val="131"/>
  </w:num>
  <w:num w:numId="313" w16cid:durableId="71242158">
    <w:abstractNumId w:val="107"/>
  </w:num>
  <w:num w:numId="314" w16cid:durableId="30883775">
    <w:abstractNumId w:val="170"/>
  </w:num>
  <w:num w:numId="315" w16cid:durableId="884293663">
    <w:abstractNumId w:val="105"/>
  </w:num>
  <w:num w:numId="316" w16cid:durableId="535965054">
    <w:abstractNumId w:val="84"/>
  </w:num>
  <w:num w:numId="317" w16cid:durableId="86586682">
    <w:abstractNumId w:val="323"/>
  </w:num>
  <w:num w:numId="318" w16cid:durableId="1101294459">
    <w:abstractNumId w:val="68"/>
  </w:num>
  <w:num w:numId="319" w16cid:durableId="203489584">
    <w:abstractNumId w:val="215"/>
  </w:num>
  <w:num w:numId="320" w16cid:durableId="1199974186">
    <w:abstractNumId w:val="151"/>
  </w:num>
  <w:num w:numId="321" w16cid:durableId="972952903">
    <w:abstractNumId w:val="199"/>
  </w:num>
  <w:num w:numId="322" w16cid:durableId="1761874528">
    <w:abstractNumId w:val="95"/>
  </w:num>
  <w:num w:numId="323" w16cid:durableId="401413888">
    <w:abstractNumId w:val="171"/>
  </w:num>
  <w:num w:numId="324" w16cid:durableId="82797659">
    <w:abstractNumId w:val="284"/>
  </w:num>
  <w:num w:numId="325" w16cid:durableId="863128438">
    <w:abstractNumId w:val="190"/>
  </w:num>
  <w:num w:numId="326" w16cid:durableId="998535750">
    <w:abstractNumId w:val="311"/>
  </w:num>
  <w:num w:numId="327" w16cid:durableId="906300150">
    <w:abstractNumId w:val="343"/>
  </w:num>
  <w:num w:numId="328" w16cid:durableId="936713574">
    <w:abstractNumId w:val="53"/>
  </w:num>
  <w:num w:numId="329" w16cid:durableId="2142382593">
    <w:abstractNumId w:val="242"/>
  </w:num>
  <w:num w:numId="330" w16cid:durableId="300968631">
    <w:abstractNumId w:val="258"/>
  </w:num>
  <w:num w:numId="331" w16cid:durableId="1225681683">
    <w:abstractNumId w:val="228"/>
  </w:num>
  <w:num w:numId="332" w16cid:durableId="35938336">
    <w:abstractNumId w:val="286"/>
  </w:num>
  <w:num w:numId="333" w16cid:durableId="87386251">
    <w:abstractNumId w:val="336"/>
  </w:num>
  <w:num w:numId="334" w16cid:durableId="1793593559">
    <w:abstractNumId w:val="337"/>
  </w:num>
  <w:num w:numId="335" w16cid:durableId="1129741074">
    <w:abstractNumId w:val="50"/>
  </w:num>
  <w:num w:numId="336" w16cid:durableId="1013455414">
    <w:abstractNumId w:val="285"/>
  </w:num>
  <w:num w:numId="337" w16cid:durableId="1230270516">
    <w:abstractNumId w:val="273"/>
  </w:num>
  <w:num w:numId="338" w16cid:durableId="965703064">
    <w:abstractNumId w:val="163"/>
  </w:num>
  <w:num w:numId="339" w16cid:durableId="555313407">
    <w:abstractNumId w:val="147"/>
  </w:num>
  <w:num w:numId="340" w16cid:durableId="1319572637">
    <w:abstractNumId w:val="317"/>
  </w:num>
  <w:num w:numId="341" w16cid:durableId="2142112696">
    <w:abstractNumId w:val="158"/>
  </w:num>
  <w:num w:numId="342" w16cid:durableId="841046000">
    <w:abstractNumId w:val="115"/>
  </w:num>
  <w:num w:numId="343" w16cid:durableId="1273126790">
    <w:abstractNumId w:val="257"/>
  </w:num>
  <w:num w:numId="344" w16cid:durableId="1918203018">
    <w:abstractNumId w:val="262"/>
  </w:num>
  <w:num w:numId="345" w16cid:durableId="765469112">
    <w:abstractNumId w:val="179"/>
  </w:num>
  <w:num w:numId="346" w16cid:durableId="1394966301">
    <w:abstractNumId w:val="205"/>
  </w:num>
  <w:num w:numId="347" w16cid:durableId="1247417647">
    <w:abstractNumId w:val="211"/>
  </w:num>
  <w:num w:numId="348" w16cid:durableId="1748917457">
    <w:abstractNumId w:val="58"/>
  </w:num>
  <w:num w:numId="349" w16cid:durableId="390426264">
    <w:abstractNumId w:val="265"/>
  </w:num>
  <w:num w:numId="350" w16cid:durableId="320885957">
    <w:abstractNumId w:val="65"/>
  </w:num>
  <w:num w:numId="351" w16cid:durableId="1481655558">
    <w:abstractNumId w:val="54"/>
  </w:num>
  <w:num w:numId="352" w16cid:durableId="1293897877">
    <w:abstractNumId w:val="143"/>
  </w:num>
  <w:num w:numId="353" w16cid:durableId="845705236">
    <w:abstractNumId w:val="109"/>
  </w:num>
  <w:num w:numId="354" w16cid:durableId="115687075">
    <w:abstractNumId w:val="120"/>
  </w:num>
  <w:num w:numId="355" w16cid:durableId="635109931">
    <w:abstractNumId w:val="93"/>
  </w:num>
  <w:num w:numId="356" w16cid:durableId="1705204480">
    <w:abstractNumId w:val="300"/>
  </w:num>
  <w:num w:numId="357" w16cid:durableId="1352341035">
    <w:abstractNumId w:val="294"/>
  </w:num>
  <w:num w:numId="358" w16cid:durableId="882449950">
    <w:abstractNumId w:val="154"/>
  </w:num>
  <w:num w:numId="359" w16cid:durableId="178549032">
    <w:abstractNumId w:val="304"/>
  </w:num>
  <w:num w:numId="360" w16cid:durableId="1837917654">
    <w:abstractNumId w:val="277"/>
  </w:num>
  <w:num w:numId="361" w16cid:durableId="381756674">
    <w:abstractNumId w:val="145"/>
  </w:num>
  <w:num w:numId="362" w16cid:durableId="124812081">
    <w:abstractNumId w:val="232"/>
  </w:num>
  <w:num w:numId="363" w16cid:durableId="1397120468">
    <w:abstractNumId w:val="96"/>
  </w:num>
  <w:num w:numId="364" w16cid:durableId="1303539461">
    <w:abstractNumId w:val="287"/>
  </w:num>
  <w:num w:numId="365" w16cid:durableId="1410734304">
    <w:abstractNumId w:val="308"/>
  </w:num>
  <w:num w:numId="366" w16cid:durableId="1869946222">
    <w:abstractNumId w:val="150"/>
  </w:num>
  <w:num w:numId="367" w16cid:durableId="716007356">
    <w:abstractNumId w:val="249"/>
  </w:num>
  <w:num w:numId="368" w16cid:durableId="1844203846">
    <w:abstractNumId w:val="334"/>
  </w:num>
  <w:num w:numId="369" w16cid:durableId="1122767934">
    <w:abstractNumId w:val="118"/>
  </w:num>
  <w:num w:numId="370" w16cid:durableId="972443148">
    <w:abstractNumId w:val="280"/>
  </w:num>
  <w:num w:numId="371" w16cid:durableId="1573731043">
    <w:abstractNumId w:val="81"/>
  </w:num>
  <w:num w:numId="372" w16cid:durableId="1663191749">
    <w:abstractNumId w:val="169"/>
  </w:num>
  <w:num w:numId="373" w16cid:durableId="889538289">
    <w:abstractNumId w:val="347"/>
  </w:num>
  <w:num w:numId="374" w16cid:durableId="1070617090">
    <w:abstractNumId w:val="306"/>
  </w:num>
  <w:num w:numId="375" w16cid:durableId="1782144674">
    <w:abstractNumId w:val="124"/>
  </w:num>
  <w:num w:numId="376" w16cid:durableId="1105344164">
    <w:abstractNumId w:val="185"/>
  </w:num>
  <w:num w:numId="377" w16cid:durableId="1898662212">
    <w:abstractNumId w:val="89"/>
  </w:num>
  <w:num w:numId="378" w16cid:durableId="2005623498">
    <w:abstractNumId w:val="267"/>
  </w:num>
  <w:num w:numId="379" w16cid:durableId="517277710">
    <w:abstractNumId w:val="203"/>
  </w:num>
  <w:num w:numId="380" w16cid:durableId="1144927287">
    <w:abstractNumId w:val="94"/>
  </w:num>
  <w:num w:numId="381" w16cid:durableId="1583955539">
    <w:abstractNumId w:val="67"/>
  </w:num>
  <w:num w:numId="382" w16cid:durableId="966008932">
    <w:abstractNumId w:val="181"/>
  </w:num>
  <w:num w:numId="383" w16cid:durableId="1520898487">
    <w:abstractNumId w:val="261"/>
  </w:num>
  <w:num w:numId="384" w16cid:durableId="1258295775">
    <w:abstractNumId w:val="348"/>
  </w:num>
  <w:num w:numId="385" w16cid:durableId="1131021727">
    <w:abstractNumId w:val="318"/>
  </w:num>
  <w:num w:numId="386" w16cid:durableId="1320961589">
    <w:abstractNumId w:val="345"/>
  </w:num>
  <w:num w:numId="387" w16cid:durableId="691109108">
    <w:abstractNumId w:val="330"/>
  </w:num>
  <w:num w:numId="388" w16cid:durableId="1784954354">
    <w:abstractNumId w:val="159"/>
  </w:num>
  <w:num w:numId="389" w16cid:durableId="471363504">
    <w:abstractNumId w:val="218"/>
  </w:num>
  <w:num w:numId="390" w16cid:durableId="2092044375">
    <w:abstractNumId w:val="290"/>
  </w:num>
  <w:num w:numId="391" w16cid:durableId="2140417034">
    <w:abstractNumId w:val="187"/>
  </w:num>
  <w:num w:numId="392" w16cid:durableId="1243180898">
    <w:abstractNumId w:val="333"/>
  </w:num>
  <w:num w:numId="393" w16cid:durableId="1627928316">
    <w:abstractNumId w:val="142"/>
  </w:num>
  <w:num w:numId="394" w16cid:durableId="386345012">
    <w:abstractNumId w:val="270"/>
  </w:num>
  <w:num w:numId="395" w16cid:durableId="154880702">
    <w:abstractNumId w:val="71"/>
  </w:num>
  <w:num w:numId="396" w16cid:durableId="842621677">
    <w:abstractNumId w:val="207"/>
  </w:num>
  <w:num w:numId="397" w16cid:durableId="1762873957">
    <w:abstractNumId w:val="100"/>
  </w:num>
  <w:num w:numId="398" w16cid:durableId="719979002">
    <w:abstractNumId w:val="310"/>
  </w:num>
  <w:num w:numId="399" w16cid:durableId="182326527">
    <w:abstractNumId w:val="77"/>
  </w:num>
  <w:num w:numId="400" w16cid:durableId="1111125427">
    <w:abstractNumId w:val="266"/>
  </w:num>
  <w:num w:numId="401" w16cid:durableId="1196121319">
    <w:abstractNumId w:val="78"/>
  </w:num>
  <w:num w:numId="402" w16cid:durableId="1108768290">
    <w:abstractNumId w:val="88"/>
  </w:num>
  <w:num w:numId="403" w16cid:durableId="1076976995">
    <w:abstractNumId w:val="256"/>
  </w:num>
  <w:num w:numId="404" w16cid:durableId="2004355739">
    <w:abstractNumId w:val="326"/>
  </w:num>
  <w:num w:numId="405" w16cid:durableId="58941738">
    <w:abstractNumId w:val="236"/>
  </w:num>
  <w:num w:numId="406" w16cid:durableId="1675376521">
    <w:abstractNumId w:val="60"/>
  </w:num>
  <w:num w:numId="407" w16cid:durableId="815872563">
    <w:abstractNumId w:val="162"/>
  </w:num>
  <w:num w:numId="408" w16cid:durableId="2035186549">
    <w:abstractNumId w:val="112"/>
  </w:num>
  <w:num w:numId="409" w16cid:durableId="2081826699">
    <w:abstractNumId w:val="153"/>
  </w:num>
  <w:num w:numId="410" w16cid:durableId="747117571">
    <w:abstractNumId w:val="138"/>
  </w:num>
  <w:num w:numId="411" w16cid:durableId="1316957065">
    <w:abstractNumId w:val="79"/>
  </w:num>
  <w:num w:numId="412" w16cid:durableId="1706634327">
    <w:abstractNumId w:val="80"/>
  </w:num>
  <w:num w:numId="413" w16cid:durableId="1018656193">
    <w:abstractNumId w:val="275"/>
  </w:num>
  <w:num w:numId="414" w16cid:durableId="1101418553">
    <w:abstractNumId w:val="136"/>
  </w:num>
  <w:num w:numId="415" w16cid:durableId="1772241930">
    <w:abstractNumId w:val="137"/>
  </w:num>
  <w:num w:numId="416" w16cid:durableId="1815247588">
    <w:abstractNumId w:val="146"/>
  </w:num>
  <w:num w:numId="417" w16cid:durableId="1622105934">
    <w:abstractNumId w:val="209"/>
  </w:num>
  <w:num w:numId="418" w16cid:durableId="2017923201">
    <w:abstractNumId w:val="314"/>
  </w:num>
  <w:num w:numId="419" w16cid:durableId="1760786309">
    <w:abstractNumId w:val="57"/>
  </w:num>
  <w:num w:numId="420" w16cid:durableId="2037464426">
    <w:abstractNumId w:val="73"/>
  </w:num>
  <w:num w:numId="421" w16cid:durableId="1104613162">
    <w:abstractNumId w:val="164"/>
  </w:num>
  <w:num w:numId="422" w16cid:durableId="2055888874">
    <w:abstractNumId w:val="91"/>
  </w:num>
  <w:num w:numId="423" w16cid:durableId="1580016897">
    <w:abstractNumId w:val="103"/>
  </w:num>
  <w:num w:numId="424" w16cid:durableId="1145314710">
    <w:abstractNumId w:val="99"/>
  </w:num>
  <w:num w:numId="425" w16cid:durableId="977105022">
    <w:abstractNumId w:val="66"/>
  </w:num>
  <w:num w:numId="426" w16cid:durableId="1330327156">
    <w:abstractNumId w:val="156"/>
  </w:num>
  <w:num w:numId="427" w16cid:durableId="1244142853">
    <w:abstractNumId w:val="225"/>
  </w:num>
  <w:num w:numId="428" w16cid:durableId="79526210">
    <w:abstractNumId w:val="168"/>
  </w:num>
  <w:num w:numId="429" w16cid:durableId="1039741119">
    <w:abstractNumId w:val="223"/>
  </w:num>
  <w:num w:numId="430" w16cid:durableId="1114861564">
    <w:abstractNumId w:val="219"/>
  </w:num>
  <w:num w:numId="431" w16cid:durableId="1889297624">
    <w:abstractNumId w:val="134"/>
  </w:num>
  <w:num w:numId="432" w16cid:durableId="1871609007">
    <w:abstractNumId w:val="222"/>
  </w:num>
  <w:num w:numId="433" w16cid:durableId="322516322">
    <w:abstractNumId w:val="104"/>
  </w:num>
  <w:num w:numId="434" w16cid:durableId="818425230">
    <w:abstractNumId w:val="125"/>
  </w:num>
  <w:num w:numId="435" w16cid:durableId="1817525635">
    <w:abstractNumId w:val="301"/>
  </w:num>
  <w:num w:numId="436" w16cid:durableId="432558303">
    <w:abstractNumId w:val="235"/>
  </w:num>
  <w:num w:numId="437" w16cid:durableId="833686901">
    <w:abstractNumId w:val="122"/>
  </w:num>
  <w:num w:numId="438" w16cid:durableId="1873571611">
    <w:abstractNumId w:val="167"/>
  </w:num>
  <w:num w:numId="439" w16cid:durableId="512575785">
    <w:abstractNumId w:val="315"/>
  </w:num>
  <w:num w:numId="440" w16cid:durableId="1857844464">
    <w:abstractNumId w:val="278"/>
  </w:num>
  <w:num w:numId="441" w16cid:durableId="1578512576">
    <w:abstractNumId w:val="224"/>
  </w:num>
  <w:num w:numId="442" w16cid:durableId="95177698">
    <w:abstractNumId w:val="282"/>
  </w:num>
  <w:num w:numId="443" w16cid:durableId="1907838868">
    <w:abstractNumId w:val="63"/>
  </w:num>
  <w:num w:numId="444" w16cid:durableId="453863619">
    <w:abstractNumId w:val="328"/>
  </w:num>
  <w:num w:numId="445" w16cid:durableId="1603680672">
    <w:abstractNumId w:val="289"/>
  </w:num>
  <w:num w:numId="446" w16cid:durableId="1968776659">
    <w:abstractNumId w:val="272"/>
  </w:num>
  <w:num w:numId="447" w16cid:durableId="1262226749">
    <w:abstractNumId w:val="195"/>
  </w:num>
  <w:num w:numId="448" w16cid:durableId="2095122917">
    <w:abstractNumId w:val="229"/>
  </w:num>
  <w:num w:numId="449" w16cid:durableId="1378969817">
    <w:abstractNumId w:val="269"/>
  </w:num>
  <w:num w:numId="450" w16cid:durableId="472481573">
    <w:abstractNumId w:val="329"/>
  </w:num>
  <w:num w:numId="451" w16cid:durableId="1878855954">
    <w:abstractNumId w:val="263"/>
  </w:num>
  <w:num w:numId="452" w16cid:durableId="140850851">
    <w:abstractNumId w:val="55"/>
  </w:num>
  <w:num w:numId="453" w16cid:durableId="1404719630">
    <w:abstractNumId w:val="340"/>
  </w:num>
  <w:num w:numId="454" w16cid:durableId="644623806">
    <w:abstractNumId w:val="97"/>
  </w:num>
  <w:num w:numId="455" w16cid:durableId="298875648">
    <w:abstractNumId w:val="139"/>
  </w:num>
  <w:num w:numId="456" w16cid:durableId="88821330">
    <w:abstractNumId w:val="52"/>
  </w:num>
  <w:num w:numId="457" w16cid:durableId="1953976120">
    <w:abstractNumId w:val="129"/>
  </w:num>
  <w:num w:numId="458" w16cid:durableId="635838102">
    <w:abstractNumId w:val="349"/>
  </w:num>
  <w:num w:numId="459" w16cid:durableId="94594580">
    <w:abstractNumId w:val="331"/>
  </w:num>
  <w:num w:numId="460" w16cid:durableId="1213426914">
    <w:abstractNumId w:val="299"/>
  </w:num>
  <w:num w:numId="461" w16cid:durableId="1175535264">
    <w:abstractNumId w:val="281"/>
  </w:num>
  <w:num w:numId="462" w16cid:durableId="524901472">
    <w:abstractNumId w:val="213"/>
  </w:num>
  <w:numIdMacAtCleanup w:val="2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4EA9"/>
    <w:rsid w:val="00066381"/>
    <w:rsid w:val="000713FB"/>
    <w:rsid w:val="00071F2B"/>
    <w:rsid w:val="00072811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2DB9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24DB"/>
    <w:rsid w:val="002A2DE7"/>
    <w:rsid w:val="002A445E"/>
    <w:rsid w:val="002A478F"/>
    <w:rsid w:val="002A499A"/>
    <w:rsid w:val="002A55DC"/>
    <w:rsid w:val="002A5DF5"/>
    <w:rsid w:val="002A730B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79C"/>
    <w:rsid w:val="003B2440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331"/>
    <w:rsid w:val="003F3429"/>
    <w:rsid w:val="003F4693"/>
    <w:rsid w:val="003F7447"/>
    <w:rsid w:val="003F7BD7"/>
    <w:rsid w:val="0040084F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57C80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A8D"/>
    <w:rsid w:val="004E2D0A"/>
    <w:rsid w:val="004E353D"/>
    <w:rsid w:val="004E37C9"/>
    <w:rsid w:val="004E3A8A"/>
    <w:rsid w:val="004E43B4"/>
    <w:rsid w:val="004E5BB5"/>
    <w:rsid w:val="004E635D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4827"/>
    <w:rsid w:val="0053531B"/>
    <w:rsid w:val="0054053A"/>
    <w:rsid w:val="005407E0"/>
    <w:rsid w:val="005414F6"/>
    <w:rsid w:val="0054634E"/>
    <w:rsid w:val="00547521"/>
    <w:rsid w:val="0054758C"/>
    <w:rsid w:val="00551DF0"/>
    <w:rsid w:val="00552725"/>
    <w:rsid w:val="00554714"/>
    <w:rsid w:val="00554D3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203A"/>
    <w:rsid w:val="006C533C"/>
    <w:rsid w:val="006C6036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F1D"/>
    <w:rsid w:val="006E3740"/>
    <w:rsid w:val="006E3BE5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EB4"/>
    <w:rsid w:val="008C748C"/>
    <w:rsid w:val="008D1B96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9FE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970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5FA"/>
    <w:rsid w:val="00A33549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6260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1B11"/>
    <w:rsid w:val="00AB2EE3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22F6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EE8"/>
    <w:rsid w:val="00C07255"/>
    <w:rsid w:val="00C077C5"/>
    <w:rsid w:val="00C103EC"/>
    <w:rsid w:val="00C1049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02EF"/>
    <w:rsid w:val="00C625AE"/>
    <w:rsid w:val="00C64089"/>
    <w:rsid w:val="00C64B5F"/>
    <w:rsid w:val="00C67971"/>
    <w:rsid w:val="00C7005E"/>
    <w:rsid w:val="00C702FD"/>
    <w:rsid w:val="00C712A9"/>
    <w:rsid w:val="00C719C7"/>
    <w:rsid w:val="00C723C1"/>
    <w:rsid w:val="00C727A9"/>
    <w:rsid w:val="00C72CE4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018"/>
    <w:rsid w:val="00D0321C"/>
    <w:rsid w:val="00D03777"/>
    <w:rsid w:val="00D03ACF"/>
    <w:rsid w:val="00D04320"/>
    <w:rsid w:val="00D0454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7D6F"/>
    <w:rsid w:val="00D30EC1"/>
    <w:rsid w:val="00D310C3"/>
    <w:rsid w:val="00D3261C"/>
    <w:rsid w:val="00D3264C"/>
    <w:rsid w:val="00D32B48"/>
    <w:rsid w:val="00D34D35"/>
    <w:rsid w:val="00D355B9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6CA"/>
    <w:rsid w:val="00D55D56"/>
    <w:rsid w:val="00D568DE"/>
    <w:rsid w:val="00D60A77"/>
    <w:rsid w:val="00D61590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2BB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958"/>
    <w:rsid w:val="00DB58E7"/>
    <w:rsid w:val="00DB6DD7"/>
    <w:rsid w:val="00DB72A5"/>
    <w:rsid w:val="00DC0570"/>
    <w:rsid w:val="00DC2049"/>
    <w:rsid w:val="00DC3B48"/>
    <w:rsid w:val="00DC3F40"/>
    <w:rsid w:val="00DC417F"/>
    <w:rsid w:val="00DC4335"/>
    <w:rsid w:val="00DC4514"/>
    <w:rsid w:val="00DC533D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20F0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4BC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C01"/>
    <w:rsid w:val="00EB09C3"/>
    <w:rsid w:val="00EB0F31"/>
    <w:rsid w:val="00EB17CD"/>
    <w:rsid w:val="00EB2011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068"/>
    <w:rsid w:val="00FD5244"/>
    <w:rsid w:val="00FD575B"/>
    <w:rsid w:val="00FE1834"/>
    <w:rsid w:val="00FE3889"/>
    <w:rsid w:val="00FE4FAD"/>
    <w:rsid w:val="00FE5342"/>
    <w:rsid w:val="00FE6232"/>
    <w:rsid w:val="00FE6BBC"/>
    <w:rsid w:val="00FE70D5"/>
    <w:rsid w:val="00FE74E5"/>
    <w:rsid w:val="00FE75B0"/>
    <w:rsid w:val="00FF00D2"/>
    <w:rsid w:val="00FF02AB"/>
    <w:rsid w:val="00FF0E2F"/>
    <w:rsid w:val="00FF1801"/>
    <w:rsid w:val="00FF30FF"/>
    <w:rsid w:val="00FF3433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40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1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3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link w:val="Zkladntext3Char"/>
    <w:uiPriority w:val="99"/>
    <w:semiHidden/>
    <w:unhideWhenUsed/>
    <w:rsid w:val="004E635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E635D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UDr. Michaela Pitoňáková</cp:lastModifiedBy>
  <cp:revision>2</cp:revision>
  <cp:lastPrinted>2025-10-03T08:46:00Z</cp:lastPrinted>
  <dcterms:created xsi:type="dcterms:W3CDTF">2026-04-24T09:14:00Z</dcterms:created>
  <dcterms:modified xsi:type="dcterms:W3CDTF">2026-04-24T09:14:00Z</dcterms:modified>
</cp:coreProperties>
</file>